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Default Extension="bin" ContentType="application/vnd.openxmlformats-officedocument.oleObject"/>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1.xml" ContentType="application/vnd.openxmlformats-officedocument.drawingml.diagramColor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diagrams/drawing1.xml" ContentType="application/vnd.ms-office.drawingml.diagramDrawing+xml"/>
  <Override PartName="/word/diagrams/drawing2.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70A0" w:rsidRDefault="003970A0" w:rsidP="00383E58">
      <w:pPr>
        <w:spacing w:line="360" w:lineRule="auto"/>
        <w:ind w:left="2880"/>
        <w:jc w:val="both"/>
        <w:rPr>
          <w:rFonts w:ascii="Times New Roman" w:hAnsi="Times New Roman" w:cs="Times New Roman"/>
          <w:b/>
          <w:sz w:val="24"/>
          <w:szCs w:val="24"/>
        </w:rPr>
      </w:pPr>
    </w:p>
    <w:p w:rsidR="006B53BC" w:rsidRDefault="006B53BC" w:rsidP="00383E58">
      <w:pPr>
        <w:spacing w:line="360" w:lineRule="auto"/>
        <w:ind w:left="2880"/>
        <w:jc w:val="both"/>
        <w:rPr>
          <w:rFonts w:ascii="Times New Roman" w:hAnsi="Times New Roman" w:cs="Times New Roman"/>
          <w:b/>
          <w:sz w:val="24"/>
          <w:szCs w:val="24"/>
        </w:rPr>
      </w:pPr>
      <w:r>
        <w:rPr>
          <w:rFonts w:ascii="Times New Roman" w:hAnsi="Times New Roman" w:cs="Times New Roman"/>
          <w:b/>
          <w:sz w:val="24"/>
          <w:szCs w:val="24"/>
        </w:rPr>
        <w:t>PROJECT PROPOSAL</w:t>
      </w:r>
    </w:p>
    <w:p w:rsidR="006B53BC" w:rsidRDefault="006B53BC" w:rsidP="00383E58">
      <w:pPr>
        <w:spacing w:line="360" w:lineRule="auto"/>
        <w:jc w:val="both"/>
        <w:rPr>
          <w:rFonts w:ascii="Times New Roman" w:hAnsi="Times New Roman" w:cs="Times New Roman"/>
          <w:b/>
          <w:sz w:val="24"/>
          <w:szCs w:val="24"/>
        </w:rPr>
      </w:pPr>
    </w:p>
    <w:p w:rsidR="006B53BC" w:rsidRDefault="006B53BC"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Project Name: </w:t>
      </w:r>
      <w:r w:rsidR="00E93D9D">
        <w:rPr>
          <w:rFonts w:ascii="Times New Roman" w:hAnsi="Times New Roman" w:cs="Times New Roman"/>
          <w:b/>
          <w:sz w:val="24"/>
          <w:szCs w:val="24"/>
        </w:rPr>
        <w:t>IGNITE AFRICA CAMPAIGN</w:t>
      </w:r>
    </w:p>
    <w:p w:rsidR="006B53BC" w:rsidRDefault="006B53BC"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Location: Lagos, Nigeria</w:t>
      </w:r>
    </w:p>
    <w:p w:rsidR="006B53BC" w:rsidRDefault="006B53BC"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Name of Organization: Back to School Africa Initiative</w:t>
      </w:r>
    </w:p>
    <w:p w:rsidR="006B53BC" w:rsidRDefault="006B53BC"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Duration: Long Term (will be reviewed annually)</w:t>
      </w:r>
    </w:p>
    <w:p w:rsidR="006B53BC" w:rsidRDefault="006B53BC"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Registration Number: CAC/IT/NO 124607</w:t>
      </w: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Default="00371AEF" w:rsidP="00383E58">
      <w:pPr>
        <w:spacing w:line="360" w:lineRule="auto"/>
        <w:jc w:val="both"/>
        <w:rPr>
          <w:rFonts w:ascii="Times New Roman" w:hAnsi="Times New Roman" w:cs="Times New Roman"/>
          <w:b/>
          <w:sz w:val="24"/>
          <w:szCs w:val="24"/>
        </w:rPr>
      </w:pPr>
    </w:p>
    <w:p w:rsidR="00371AEF" w:rsidRPr="00371AEF" w:rsidRDefault="00371AEF" w:rsidP="00371AEF">
      <w:pPr>
        <w:pStyle w:val="Heading1"/>
      </w:pPr>
      <w:r w:rsidRPr="00371AEF">
        <w:t>ABOUT THE PROJECT</w:t>
      </w:r>
    </w:p>
    <w:p w:rsidR="003970A0" w:rsidRDefault="00371AEF" w:rsidP="00371AEF">
      <w:pPr>
        <w:spacing w:line="360" w:lineRule="auto"/>
        <w:jc w:val="both"/>
        <w:rPr>
          <w:rFonts w:ascii="Times New Roman" w:hAnsi="Times New Roman" w:cs="Times New Roman"/>
          <w:b/>
          <w:sz w:val="24"/>
          <w:szCs w:val="24"/>
        </w:rPr>
      </w:pPr>
      <w:r>
        <w:rPr>
          <w:rFonts w:ascii="Times New Roman" w:hAnsi="Times New Roman" w:cs="Times New Roman"/>
          <w:sz w:val="24"/>
          <w:szCs w:val="24"/>
        </w:rPr>
        <w:t>Nigeria, one of the largest economies in Afr</w:t>
      </w:r>
      <w:r w:rsidR="00E62E5D">
        <w:rPr>
          <w:rFonts w:ascii="Times New Roman" w:hAnsi="Times New Roman" w:cs="Times New Roman"/>
          <w:sz w:val="24"/>
          <w:szCs w:val="24"/>
        </w:rPr>
        <w:t>ica has a population of over 180</w:t>
      </w:r>
      <w:r>
        <w:rPr>
          <w:rFonts w:ascii="Times New Roman" w:hAnsi="Times New Roman" w:cs="Times New Roman"/>
          <w:sz w:val="24"/>
          <w:szCs w:val="24"/>
        </w:rPr>
        <w:t xml:space="preserve"> million as o</w:t>
      </w:r>
      <w:r w:rsidR="00E62E5D">
        <w:rPr>
          <w:rFonts w:ascii="Times New Roman" w:hAnsi="Times New Roman" w:cs="Times New Roman"/>
          <w:sz w:val="24"/>
          <w:szCs w:val="24"/>
        </w:rPr>
        <w:t>f today of which, up to (86.9</w:t>
      </w:r>
      <w:r>
        <w:rPr>
          <w:rFonts w:ascii="Times New Roman" w:hAnsi="Times New Roman" w:cs="Times New Roman"/>
          <w:sz w:val="24"/>
          <w:szCs w:val="24"/>
        </w:rPr>
        <w:t>m</w:t>
      </w:r>
      <w:r w:rsidR="00E62E5D">
        <w:rPr>
          <w:rFonts w:ascii="Times New Roman" w:hAnsi="Times New Roman" w:cs="Times New Roman"/>
          <w:sz w:val="24"/>
          <w:szCs w:val="24"/>
        </w:rPr>
        <w:t>illion</w:t>
      </w:r>
      <w:r>
        <w:rPr>
          <w:rFonts w:ascii="Times New Roman" w:hAnsi="Times New Roman" w:cs="Times New Roman"/>
          <w:sz w:val="24"/>
          <w:szCs w:val="24"/>
        </w:rPr>
        <w:t>) of her populace live below the poverty line and are facing many problems including; lack of food, sh</w:t>
      </w:r>
      <w:r w:rsidR="00E62E5D">
        <w:rPr>
          <w:rFonts w:ascii="Times New Roman" w:hAnsi="Times New Roman" w:cs="Times New Roman"/>
          <w:sz w:val="24"/>
          <w:szCs w:val="24"/>
        </w:rPr>
        <w:t>elter, education, healthcare ob opportunities and</w:t>
      </w:r>
      <w:r>
        <w:rPr>
          <w:rFonts w:ascii="Times New Roman" w:hAnsi="Times New Roman" w:cs="Times New Roman"/>
          <w:sz w:val="24"/>
          <w:szCs w:val="24"/>
        </w:rPr>
        <w:t xml:space="preserve"> occasioned poverty, corruption and negligence of duty by the government.</w:t>
      </w:r>
    </w:p>
    <w:p w:rsidR="00C91738" w:rsidRDefault="00371AEF" w:rsidP="00371AEF">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of povert</w:t>
      </w:r>
      <w:r w:rsidR="00C30513">
        <w:rPr>
          <w:rFonts w:ascii="Times New Roman" w:hAnsi="Times New Roman" w:cs="Times New Roman"/>
          <w:sz w:val="24"/>
          <w:szCs w:val="24"/>
        </w:rPr>
        <w:t>y in Nigeria is</w:t>
      </w:r>
      <w:r w:rsidR="003970A0">
        <w:rPr>
          <w:rFonts w:ascii="Times New Roman" w:hAnsi="Times New Roman" w:cs="Times New Roman"/>
          <w:sz w:val="24"/>
          <w:szCs w:val="24"/>
        </w:rPr>
        <w:t xml:space="preserve"> mainly</w:t>
      </w:r>
      <w:r w:rsidR="00C30513">
        <w:rPr>
          <w:rFonts w:ascii="Times New Roman" w:hAnsi="Times New Roman" w:cs="Times New Roman"/>
          <w:sz w:val="24"/>
          <w:szCs w:val="24"/>
        </w:rPr>
        <w:t xml:space="preserve"> reflected in the hinterland communities across </w:t>
      </w:r>
      <w:r w:rsidR="00E62E5D">
        <w:rPr>
          <w:rFonts w:ascii="Times New Roman" w:hAnsi="Times New Roman" w:cs="Times New Roman"/>
          <w:sz w:val="24"/>
          <w:szCs w:val="24"/>
        </w:rPr>
        <w:t>the states. These communiti</w:t>
      </w:r>
      <w:r w:rsidR="00C30513">
        <w:rPr>
          <w:rFonts w:ascii="Times New Roman" w:hAnsi="Times New Roman" w:cs="Times New Roman"/>
          <w:sz w:val="24"/>
          <w:szCs w:val="24"/>
        </w:rPr>
        <w:t>es receive little or no attention from the government because apparently, they are only useful during elections for vote accumulation for politicians</w:t>
      </w:r>
      <w:r w:rsidR="00CB555A">
        <w:rPr>
          <w:rFonts w:ascii="Times New Roman" w:hAnsi="Times New Roman" w:cs="Times New Roman"/>
          <w:sz w:val="24"/>
          <w:szCs w:val="24"/>
        </w:rPr>
        <w:t>. The result of this inaction</w:t>
      </w:r>
      <w:r w:rsidR="003970A0">
        <w:rPr>
          <w:rFonts w:ascii="Times New Roman" w:hAnsi="Times New Roman" w:cs="Times New Roman"/>
          <w:sz w:val="24"/>
          <w:szCs w:val="24"/>
        </w:rPr>
        <w:t xml:space="preserve"> </w:t>
      </w:r>
      <w:r w:rsidR="00CB555A">
        <w:rPr>
          <w:rFonts w:ascii="Times New Roman" w:hAnsi="Times New Roman" w:cs="Times New Roman"/>
          <w:sz w:val="24"/>
          <w:szCs w:val="24"/>
        </w:rPr>
        <w:t xml:space="preserve">and negligence of government is extreme poverty which has ultimately led to </w:t>
      </w:r>
      <w:r w:rsidR="00F4543A">
        <w:rPr>
          <w:rFonts w:ascii="Times New Roman" w:hAnsi="Times New Roman" w:cs="Times New Roman"/>
          <w:sz w:val="24"/>
          <w:szCs w:val="24"/>
        </w:rPr>
        <w:t>an extreme</w:t>
      </w:r>
      <w:r w:rsidR="00CB555A">
        <w:rPr>
          <w:rFonts w:ascii="Times New Roman" w:hAnsi="Times New Roman" w:cs="Times New Roman"/>
          <w:sz w:val="24"/>
          <w:szCs w:val="24"/>
        </w:rPr>
        <w:t xml:space="preserve"> high rate of out of school children across the country</w:t>
      </w:r>
      <w:r w:rsidR="00F4543A">
        <w:rPr>
          <w:rFonts w:ascii="Times New Roman" w:hAnsi="Times New Roman" w:cs="Times New Roman"/>
          <w:sz w:val="24"/>
          <w:szCs w:val="24"/>
        </w:rPr>
        <w:t>. More so, the house holds</w:t>
      </w:r>
      <w:r>
        <w:rPr>
          <w:rFonts w:ascii="Times New Roman" w:hAnsi="Times New Roman" w:cs="Times New Roman"/>
          <w:sz w:val="24"/>
          <w:szCs w:val="24"/>
        </w:rPr>
        <w:t xml:space="preserve"> </w:t>
      </w:r>
      <w:r w:rsidR="00E62E5D">
        <w:rPr>
          <w:rFonts w:ascii="Times New Roman" w:hAnsi="Times New Roman" w:cs="Times New Roman"/>
          <w:sz w:val="24"/>
          <w:szCs w:val="24"/>
        </w:rPr>
        <w:t>living in these</w:t>
      </w:r>
      <w:r w:rsidR="00C91738">
        <w:rPr>
          <w:rFonts w:ascii="Times New Roman" w:hAnsi="Times New Roman" w:cs="Times New Roman"/>
          <w:sz w:val="24"/>
          <w:szCs w:val="24"/>
        </w:rPr>
        <w:t xml:space="preserve"> affected areas are mostly subsistent farmers or daily wage laborers whose income is</w:t>
      </w:r>
      <w:r w:rsidR="00E62E5D">
        <w:rPr>
          <w:rFonts w:ascii="Times New Roman" w:hAnsi="Times New Roman" w:cs="Times New Roman"/>
          <w:sz w:val="24"/>
          <w:szCs w:val="24"/>
        </w:rPr>
        <w:t xml:space="preserve"> too low</w:t>
      </w:r>
      <w:r>
        <w:rPr>
          <w:rFonts w:ascii="Times New Roman" w:hAnsi="Times New Roman" w:cs="Times New Roman"/>
          <w:sz w:val="24"/>
          <w:szCs w:val="24"/>
        </w:rPr>
        <w:t xml:space="preserve"> to help them enroll their children in schools</w:t>
      </w:r>
      <w:r w:rsidR="00C91738">
        <w:rPr>
          <w:rFonts w:ascii="Times New Roman" w:hAnsi="Times New Roman" w:cs="Times New Roman"/>
          <w:sz w:val="24"/>
          <w:szCs w:val="24"/>
        </w:rPr>
        <w:t>. T</w:t>
      </w:r>
      <w:r>
        <w:rPr>
          <w:rFonts w:ascii="Times New Roman" w:hAnsi="Times New Roman" w:cs="Times New Roman"/>
          <w:sz w:val="24"/>
          <w:szCs w:val="24"/>
        </w:rPr>
        <w:t xml:space="preserve">hose who manage to enroll their children tend to withdraw them after a short period as they are unable to keep </w:t>
      </w:r>
      <w:r w:rsidR="00E62E5D">
        <w:rPr>
          <w:rFonts w:ascii="Times New Roman" w:hAnsi="Times New Roman" w:cs="Times New Roman"/>
          <w:sz w:val="24"/>
          <w:szCs w:val="24"/>
        </w:rPr>
        <w:t xml:space="preserve">up with the financial implications of </w:t>
      </w:r>
      <w:r w:rsidR="00C91738">
        <w:rPr>
          <w:rFonts w:ascii="Times New Roman" w:hAnsi="Times New Roman" w:cs="Times New Roman"/>
          <w:sz w:val="24"/>
          <w:szCs w:val="24"/>
        </w:rPr>
        <w:t>keep</w:t>
      </w:r>
      <w:r w:rsidR="00E62E5D">
        <w:rPr>
          <w:rFonts w:ascii="Times New Roman" w:hAnsi="Times New Roman" w:cs="Times New Roman"/>
          <w:sz w:val="24"/>
          <w:szCs w:val="24"/>
        </w:rPr>
        <w:t>ing</w:t>
      </w:r>
      <w:r w:rsidR="00C91738">
        <w:rPr>
          <w:rFonts w:ascii="Times New Roman" w:hAnsi="Times New Roman" w:cs="Times New Roman"/>
          <w:sz w:val="24"/>
          <w:szCs w:val="24"/>
        </w:rPr>
        <w:t xml:space="preserve"> their wards in school</w:t>
      </w:r>
      <w:r>
        <w:rPr>
          <w:rFonts w:ascii="Times New Roman" w:hAnsi="Times New Roman" w:cs="Times New Roman"/>
          <w:sz w:val="24"/>
          <w:szCs w:val="24"/>
        </w:rPr>
        <w:t>.</w:t>
      </w:r>
      <w:r w:rsidR="00C91738">
        <w:rPr>
          <w:rFonts w:ascii="Times New Roman" w:hAnsi="Times New Roman" w:cs="Times New Roman"/>
          <w:sz w:val="24"/>
          <w:szCs w:val="24"/>
        </w:rPr>
        <w:t xml:space="preserve"> These factors</w:t>
      </w:r>
      <w:r w:rsidR="00E62E5D">
        <w:rPr>
          <w:rFonts w:ascii="Times New Roman" w:hAnsi="Times New Roman" w:cs="Times New Roman"/>
          <w:sz w:val="24"/>
          <w:szCs w:val="24"/>
        </w:rPr>
        <w:t xml:space="preserve"> are evidently the reason</w:t>
      </w:r>
      <w:r w:rsidR="00C91738">
        <w:rPr>
          <w:rFonts w:ascii="Times New Roman" w:hAnsi="Times New Roman" w:cs="Times New Roman"/>
          <w:sz w:val="24"/>
          <w:szCs w:val="24"/>
        </w:rPr>
        <w:t xml:space="preserve"> why Nigeria has the highest number of out of school children in te world (10.5 million) even though basic education is compulsory.</w:t>
      </w:r>
    </w:p>
    <w:p w:rsidR="00371AEF" w:rsidRPr="003970A0" w:rsidRDefault="00C91738" w:rsidP="00371AEF">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It is against this background</w:t>
      </w:r>
      <w:r w:rsidR="00371AEF">
        <w:rPr>
          <w:rFonts w:ascii="Times New Roman" w:hAnsi="Times New Roman" w:cs="Times New Roman"/>
          <w:sz w:val="24"/>
          <w:szCs w:val="24"/>
        </w:rPr>
        <w:t xml:space="preserve"> that Back to School Africa Initiative has taken up the responsibilit</w:t>
      </w:r>
      <w:r w:rsidR="005D68E3">
        <w:rPr>
          <w:rFonts w:ascii="Times New Roman" w:hAnsi="Times New Roman" w:cs="Times New Roman"/>
          <w:sz w:val="24"/>
          <w:szCs w:val="24"/>
        </w:rPr>
        <w:t>y</w:t>
      </w:r>
      <w:r w:rsidR="00CB2821">
        <w:rPr>
          <w:rFonts w:ascii="Times New Roman" w:hAnsi="Times New Roman" w:cs="Times New Roman"/>
          <w:sz w:val="24"/>
          <w:szCs w:val="24"/>
        </w:rPr>
        <w:t xml:space="preserve"> of </w:t>
      </w:r>
      <w:r>
        <w:rPr>
          <w:rFonts w:ascii="Times New Roman" w:hAnsi="Times New Roman" w:cs="Times New Roman"/>
          <w:sz w:val="24"/>
          <w:szCs w:val="24"/>
        </w:rPr>
        <w:t xml:space="preserve"> reach</w:t>
      </w:r>
      <w:r w:rsidR="00CB2821">
        <w:rPr>
          <w:rFonts w:ascii="Times New Roman" w:hAnsi="Times New Roman" w:cs="Times New Roman"/>
          <w:sz w:val="24"/>
          <w:szCs w:val="24"/>
        </w:rPr>
        <w:t>ing</w:t>
      </w:r>
      <w:r>
        <w:rPr>
          <w:rFonts w:ascii="Times New Roman" w:hAnsi="Times New Roman" w:cs="Times New Roman"/>
          <w:sz w:val="24"/>
          <w:szCs w:val="24"/>
        </w:rPr>
        <w:t xml:space="preserve"> out to states with high levels of vulnerability</w:t>
      </w:r>
      <w:r w:rsidR="00CB2821">
        <w:rPr>
          <w:rFonts w:ascii="Times New Roman" w:hAnsi="Times New Roman" w:cs="Times New Roman"/>
          <w:sz w:val="24"/>
          <w:szCs w:val="24"/>
        </w:rPr>
        <w:t xml:space="preserve"> through the Ignite Africa Campaign</w:t>
      </w:r>
      <w:r>
        <w:rPr>
          <w:rFonts w:ascii="Times New Roman" w:hAnsi="Times New Roman" w:cs="Times New Roman"/>
          <w:sz w:val="24"/>
          <w:szCs w:val="24"/>
        </w:rPr>
        <w:t xml:space="preserve"> to provide access to</w:t>
      </w:r>
      <w:r w:rsidR="00CB2821">
        <w:rPr>
          <w:rFonts w:ascii="Times New Roman" w:hAnsi="Times New Roman" w:cs="Times New Roman"/>
          <w:sz w:val="24"/>
          <w:szCs w:val="24"/>
        </w:rPr>
        <w:t xml:space="preserve"> quality</w:t>
      </w:r>
      <w:r>
        <w:rPr>
          <w:rFonts w:ascii="Times New Roman" w:hAnsi="Times New Roman" w:cs="Times New Roman"/>
          <w:sz w:val="24"/>
          <w:szCs w:val="24"/>
        </w:rPr>
        <w:t xml:space="preserve"> education</w:t>
      </w:r>
      <w:r w:rsidR="00CB2821">
        <w:rPr>
          <w:rFonts w:ascii="Times New Roman" w:hAnsi="Times New Roman" w:cs="Times New Roman"/>
          <w:sz w:val="24"/>
          <w:szCs w:val="24"/>
        </w:rPr>
        <w:t>, school materials</w:t>
      </w:r>
      <w:r>
        <w:rPr>
          <w:rFonts w:ascii="Times New Roman" w:hAnsi="Times New Roman" w:cs="Times New Roman"/>
          <w:sz w:val="24"/>
          <w:szCs w:val="24"/>
        </w:rPr>
        <w:t xml:space="preserve"> and care to </w:t>
      </w:r>
      <w:r w:rsidR="00CB2821">
        <w:rPr>
          <w:rFonts w:ascii="Times New Roman" w:hAnsi="Times New Roman" w:cs="Times New Roman"/>
          <w:sz w:val="24"/>
          <w:szCs w:val="24"/>
        </w:rPr>
        <w:t>1000 out of school and vulnerable children in 5 states across Nigeria in line with the United Nations SDGs.</w:t>
      </w:r>
    </w:p>
    <w:p w:rsidR="00A935EE" w:rsidRDefault="00A935EE" w:rsidP="00371AEF">
      <w:pPr>
        <w:spacing w:line="360" w:lineRule="auto"/>
        <w:jc w:val="both"/>
        <w:rPr>
          <w:rFonts w:ascii="Times New Roman" w:hAnsi="Times New Roman" w:cs="Times New Roman"/>
          <w:sz w:val="24"/>
          <w:szCs w:val="24"/>
        </w:rPr>
      </w:pPr>
      <w:r>
        <w:rPr>
          <w:rFonts w:ascii="Times New Roman" w:hAnsi="Times New Roman" w:cs="Times New Roman"/>
          <w:sz w:val="24"/>
          <w:szCs w:val="24"/>
        </w:rPr>
        <w:t>Given the right opportunity,</w:t>
      </w:r>
    </w:p>
    <w:p w:rsidR="00A935EE" w:rsidRPr="007B7B8C" w:rsidRDefault="00A935EE" w:rsidP="007B7B8C">
      <w:pPr>
        <w:pStyle w:val="ListParagraph"/>
        <w:numPr>
          <w:ilvl w:val="0"/>
          <w:numId w:val="7"/>
        </w:numPr>
        <w:spacing w:line="360" w:lineRule="auto"/>
        <w:jc w:val="both"/>
        <w:rPr>
          <w:rFonts w:ascii="Times New Roman" w:hAnsi="Times New Roman" w:cs="Times New Roman"/>
          <w:sz w:val="24"/>
          <w:szCs w:val="24"/>
        </w:rPr>
      </w:pPr>
      <w:r w:rsidRPr="007B7B8C">
        <w:rPr>
          <w:rFonts w:ascii="Times New Roman" w:hAnsi="Times New Roman" w:cs="Times New Roman"/>
          <w:sz w:val="24"/>
          <w:szCs w:val="24"/>
        </w:rPr>
        <w:t>Every child can acquire all the required skills in all fundamental subjects.</w:t>
      </w:r>
    </w:p>
    <w:p w:rsidR="00A935EE" w:rsidRPr="007B7B8C" w:rsidRDefault="00A935EE" w:rsidP="007B7B8C">
      <w:pPr>
        <w:pStyle w:val="ListParagraph"/>
        <w:numPr>
          <w:ilvl w:val="0"/>
          <w:numId w:val="7"/>
        </w:numPr>
        <w:spacing w:line="360" w:lineRule="auto"/>
        <w:jc w:val="both"/>
        <w:rPr>
          <w:rFonts w:ascii="Times New Roman" w:hAnsi="Times New Roman" w:cs="Times New Roman"/>
          <w:sz w:val="24"/>
          <w:szCs w:val="24"/>
        </w:rPr>
      </w:pPr>
      <w:r w:rsidRPr="007B7B8C">
        <w:rPr>
          <w:rFonts w:ascii="Times New Roman" w:hAnsi="Times New Roman" w:cs="Times New Roman"/>
          <w:sz w:val="24"/>
          <w:szCs w:val="24"/>
        </w:rPr>
        <w:t xml:space="preserve">Every child </w:t>
      </w:r>
      <w:r w:rsidR="007B7B8C" w:rsidRPr="007B7B8C">
        <w:rPr>
          <w:rFonts w:ascii="Times New Roman" w:hAnsi="Times New Roman" w:cs="Times New Roman"/>
          <w:sz w:val="24"/>
          <w:szCs w:val="24"/>
        </w:rPr>
        <w:t xml:space="preserve">can build </w:t>
      </w:r>
      <w:r w:rsidRPr="007B7B8C">
        <w:rPr>
          <w:rFonts w:ascii="Times New Roman" w:hAnsi="Times New Roman" w:cs="Times New Roman"/>
          <w:sz w:val="24"/>
          <w:szCs w:val="24"/>
        </w:rPr>
        <w:t xml:space="preserve">on talent areas he or she can excel at. </w:t>
      </w:r>
    </w:p>
    <w:p w:rsidR="00A935EE" w:rsidRPr="007B7B8C" w:rsidRDefault="00A935EE" w:rsidP="007B7B8C">
      <w:pPr>
        <w:pStyle w:val="ListParagraph"/>
        <w:numPr>
          <w:ilvl w:val="0"/>
          <w:numId w:val="7"/>
        </w:numPr>
        <w:spacing w:line="360" w:lineRule="auto"/>
        <w:jc w:val="both"/>
        <w:rPr>
          <w:rFonts w:ascii="Times New Roman" w:hAnsi="Times New Roman" w:cs="Times New Roman"/>
          <w:sz w:val="24"/>
          <w:szCs w:val="24"/>
        </w:rPr>
      </w:pPr>
      <w:r w:rsidRPr="007B7B8C">
        <w:rPr>
          <w:rFonts w:ascii="Times New Roman" w:hAnsi="Times New Roman" w:cs="Times New Roman"/>
          <w:sz w:val="24"/>
          <w:szCs w:val="24"/>
        </w:rPr>
        <w:t>No</w:t>
      </w:r>
      <w:r w:rsidR="007B7B8C" w:rsidRPr="007B7B8C">
        <w:rPr>
          <w:rFonts w:ascii="Times New Roman" w:hAnsi="Times New Roman" w:cs="Times New Roman"/>
          <w:sz w:val="24"/>
          <w:szCs w:val="24"/>
        </w:rPr>
        <w:t>t every child can be a genius</w:t>
      </w:r>
      <w:r w:rsidR="00E17A10">
        <w:rPr>
          <w:rFonts w:ascii="Times New Roman" w:hAnsi="Times New Roman" w:cs="Times New Roman"/>
          <w:sz w:val="24"/>
          <w:szCs w:val="24"/>
        </w:rPr>
        <w:t>,</w:t>
      </w:r>
      <w:r w:rsidR="007B7B8C" w:rsidRPr="007B7B8C">
        <w:rPr>
          <w:rFonts w:ascii="Times New Roman" w:hAnsi="Times New Roman" w:cs="Times New Roman"/>
          <w:sz w:val="24"/>
          <w:szCs w:val="24"/>
        </w:rPr>
        <w:t xml:space="preserve"> b</w:t>
      </w:r>
      <w:r w:rsidRPr="007B7B8C">
        <w:rPr>
          <w:rFonts w:ascii="Times New Roman" w:hAnsi="Times New Roman" w:cs="Times New Roman"/>
          <w:sz w:val="24"/>
          <w:szCs w:val="24"/>
        </w:rPr>
        <w:t xml:space="preserve">ut </w:t>
      </w:r>
      <w:r w:rsidR="007B7B8C" w:rsidRPr="007B7B8C">
        <w:rPr>
          <w:rFonts w:ascii="Times New Roman" w:hAnsi="Times New Roman" w:cs="Times New Roman"/>
          <w:sz w:val="24"/>
          <w:szCs w:val="24"/>
        </w:rPr>
        <w:t>future leaders</w:t>
      </w:r>
      <w:r w:rsidRPr="007B7B8C">
        <w:rPr>
          <w:rFonts w:ascii="Times New Roman" w:hAnsi="Times New Roman" w:cs="Times New Roman"/>
          <w:sz w:val="24"/>
          <w:szCs w:val="24"/>
        </w:rPr>
        <w:t xml:space="preserve"> can come from anywhere.   </w:t>
      </w:r>
    </w:p>
    <w:p w:rsidR="00EB0C9B" w:rsidRDefault="00EB0C9B" w:rsidP="00EB0C9B">
      <w:pPr>
        <w:pStyle w:val="Heading2"/>
      </w:pPr>
      <w:r>
        <w:lastRenderedPageBreak/>
        <w:t>VISION OF THE PROJECT</w:t>
      </w:r>
    </w:p>
    <w:p w:rsidR="00EB0C9B" w:rsidRPr="00A935EE" w:rsidRDefault="00EB0C9B" w:rsidP="00A935EE">
      <w:pPr>
        <w:spacing w:line="360" w:lineRule="auto"/>
        <w:rPr>
          <w:rFonts w:ascii="Times New Roman" w:hAnsi="Times New Roman" w:cs="Times New Roman"/>
          <w:sz w:val="24"/>
          <w:szCs w:val="24"/>
        </w:rPr>
      </w:pPr>
      <w:r w:rsidRPr="00A935EE">
        <w:rPr>
          <w:rFonts w:ascii="Times New Roman" w:hAnsi="Times New Roman" w:cs="Times New Roman"/>
          <w:sz w:val="24"/>
          <w:szCs w:val="24"/>
        </w:rPr>
        <w:t>We envision every child in every community getting the best education, achieves her full potential, and is prepared to face the world with confidence.</w:t>
      </w:r>
    </w:p>
    <w:p w:rsidR="00371AEF" w:rsidRDefault="00371AEF" w:rsidP="00371AEF">
      <w:pPr>
        <w:pStyle w:val="Heading2"/>
      </w:pPr>
      <w:r>
        <w:t>PROJECT GOALS AND OBJECTIVES</w:t>
      </w:r>
    </w:p>
    <w:p w:rsidR="00371AEF" w:rsidRPr="00371AEF" w:rsidRDefault="008710E1" w:rsidP="00371AEF">
      <w:pPr>
        <w:spacing w:line="360" w:lineRule="auto"/>
        <w:jc w:val="both"/>
        <w:rPr>
          <w:rFonts w:ascii="Times New Roman" w:hAnsi="Times New Roman" w:cs="Times New Roman"/>
          <w:sz w:val="24"/>
          <w:szCs w:val="24"/>
        </w:rPr>
      </w:pPr>
      <w:r>
        <w:rPr>
          <w:rFonts w:ascii="Times New Roman" w:hAnsi="Times New Roman" w:cs="Times New Roman"/>
          <w:sz w:val="24"/>
          <w:szCs w:val="24"/>
        </w:rPr>
        <w:t>Back t</w:t>
      </w:r>
      <w:r w:rsidR="00371AEF" w:rsidRPr="00371AEF">
        <w:rPr>
          <w:rFonts w:ascii="Times New Roman" w:hAnsi="Times New Roman" w:cs="Times New Roman"/>
          <w:sz w:val="24"/>
          <w:szCs w:val="24"/>
        </w:rPr>
        <w:t>o School Africa</w:t>
      </w:r>
      <w:r>
        <w:rPr>
          <w:rFonts w:ascii="Times New Roman" w:hAnsi="Times New Roman" w:cs="Times New Roman"/>
          <w:sz w:val="24"/>
          <w:szCs w:val="24"/>
        </w:rPr>
        <w:t xml:space="preserve"> Initiative</w:t>
      </w:r>
      <w:r w:rsidR="00371AEF" w:rsidRPr="00371AEF">
        <w:rPr>
          <w:rFonts w:ascii="Times New Roman" w:hAnsi="Times New Roman" w:cs="Times New Roman"/>
          <w:sz w:val="24"/>
          <w:szCs w:val="24"/>
        </w:rPr>
        <w:t xml:space="preserve"> aims to achieve the following through this project:</w:t>
      </w:r>
    </w:p>
    <w:p w:rsidR="00371AEF" w:rsidRDefault="00371AEF" w:rsidP="00371AE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rovision of access to quality education to at least 1000 children who are passionate about pursuing their academic dreams.</w:t>
      </w:r>
    </w:p>
    <w:p w:rsidR="00371AEF" w:rsidRDefault="00371AEF" w:rsidP="00371AE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rovision of care and support services mainly to street kids.</w:t>
      </w:r>
    </w:p>
    <w:p w:rsidR="00371AEF" w:rsidRDefault="00371AEF" w:rsidP="00371AE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rovision of school supplies such as school uniforms, school bags, textbooks, notebooks, writing materials, school footwears, and more</w:t>
      </w:r>
    </w:p>
    <w:p w:rsidR="00371AEF" w:rsidRDefault="00371AEF" w:rsidP="00371AE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Imparting moral values in the children to enable them to become assets to their families and the society at large as well as equipping them with the necessary leadership skills to take up leadership responsibilities in the future</w:t>
      </w:r>
    </w:p>
    <w:p w:rsidR="00371AEF" w:rsidRDefault="00371AEF" w:rsidP="00371AEF">
      <w:pPr>
        <w:pStyle w:val="Heading2"/>
      </w:pPr>
      <w:r>
        <w:t>THE NEED</w:t>
      </w:r>
    </w:p>
    <w:p w:rsidR="00371AEF" w:rsidRDefault="00371AEF" w:rsidP="00371A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ssue of lack of primary education among children and adolescents in Africa is a big problem that poses a significant threat to the future of the African continent. A study conducted by the </w:t>
      </w:r>
      <w:r w:rsidRPr="00722E9D">
        <w:rPr>
          <w:rFonts w:ascii="Times New Roman" w:hAnsi="Times New Roman" w:cs="Times New Roman"/>
          <w:sz w:val="24"/>
          <w:szCs w:val="24"/>
          <w:highlight w:val="yellow"/>
        </w:rPr>
        <w:t>UBEC</w:t>
      </w:r>
      <w:r>
        <w:rPr>
          <w:rFonts w:ascii="Times New Roman" w:hAnsi="Times New Roman" w:cs="Times New Roman"/>
          <w:sz w:val="24"/>
          <w:szCs w:val="24"/>
        </w:rPr>
        <w:t xml:space="preserve"> revealed that there are over 60 million out of school children in Africa as of 2014, with more than half of them living in Sub-Saharan Africa. Nigeria, on the other hand</w:t>
      </w:r>
      <w:r w:rsidR="002313A1">
        <w:rPr>
          <w:rFonts w:ascii="Times New Roman" w:hAnsi="Times New Roman" w:cs="Times New Roman"/>
          <w:sz w:val="24"/>
          <w:szCs w:val="24"/>
        </w:rPr>
        <w:t>, according to UNICEF</w:t>
      </w:r>
      <w:r>
        <w:rPr>
          <w:rFonts w:ascii="Times New Roman" w:hAnsi="Times New Roman" w:cs="Times New Roman"/>
          <w:sz w:val="24"/>
          <w:szCs w:val="24"/>
        </w:rPr>
        <w:t>, has the highest number of out of school chil</w:t>
      </w:r>
      <w:r w:rsidR="00D9507D">
        <w:rPr>
          <w:rFonts w:ascii="Times New Roman" w:hAnsi="Times New Roman" w:cs="Times New Roman"/>
          <w:sz w:val="24"/>
          <w:szCs w:val="24"/>
        </w:rPr>
        <w:t>dren in the world, with 10,5million out of school children</w:t>
      </w:r>
      <w:r>
        <w:rPr>
          <w:rFonts w:ascii="Times New Roman" w:hAnsi="Times New Roman" w:cs="Times New Roman"/>
          <w:sz w:val="24"/>
          <w:szCs w:val="24"/>
        </w:rPr>
        <w:t>. These figures are unimpressive and spell jeopardy for the future of Nigeria and Africa at large.</w:t>
      </w:r>
    </w:p>
    <w:p w:rsidR="00371AEF" w:rsidRDefault="00371AEF" w:rsidP="00371AEF">
      <w:pPr>
        <w:spacing w:line="360" w:lineRule="auto"/>
        <w:jc w:val="both"/>
        <w:rPr>
          <w:rFonts w:ascii="Times New Roman" w:hAnsi="Times New Roman" w:cs="Times New Roman"/>
          <w:sz w:val="24"/>
          <w:szCs w:val="24"/>
        </w:rPr>
      </w:pPr>
      <w:r>
        <w:rPr>
          <w:rFonts w:ascii="Times New Roman" w:hAnsi="Times New Roman" w:cs="Times New Roman"/>
          <w:sz w:val="24"/>
          <w:szCs w:val="24"/>
        </w:rPr>
        <w:t>The primary cause of this problem</w:t>
      </w:r>
      <w:r w:rsidR="009321C3">
        <w:rPr>
          <w:rFonts w:ascii="Times New Roman" w:hAnsi="Times New Roman" w:cs="Times New Roman"/>
          <w:sz w:val="24"/>
          <w:szCs w:val="24"/>
        </w:rPr>
        <w:t>,</w:t>
      </w:r>
      <w:r>
        <w:rPr>
          <w:rFonts w:ascii="Times New Roman" w:hAnsi="Times New Roman" w:cs="Times New Roman"/>
          <w:sz w:val="24"/>
          <w:szCs w:val="24"/>
        </w:rPr>
        <w:t xml:space="preserve"> as stressed in the preceding paragraphs</w:t>
      </w:r>
      <w:r w:rsidR="009321C3">
        <w:rPr>
          <w:rFonts w:ascii="Times New Roman" w:hAnsi="Times New Roman" w:cs="Times New Roman"/>
          <w:sz w:val="24"/>
          <w:szCs w:val="24"/>
        </w:rPr>
        <w:t>,</w:t>
      </w:r>
      <w:r>
        <w:rPr>
          <w:rFonts w:ascii="Times New Roman" w:hAnsi="Times New Roman" w:cs="Times New Roman"/>
          <w:sz w:val="24"/>
          <w:szCs w:val="24"/>
        </w:rPr>
        <w:t xml:space="preserve"> is attributed to the alarming rate of poverty in Africa which the WHO has termed as the ‘’the ruthless killer’’.  According to Nelson Mandela, Education is a powerful weapon which can be used to change the world. But how can we change the future of Africa for the better when the so-called leaders of tomorrow are denied access to education which is a fundamental human right. Education in itself is an </w:t>
      </w:r>
      <w:r w:rsidR="009321C3">
        <w:rPr>
          <w:rFonts w:ascii="Times New Roman" w:hAnsi="Times New Roman" w:cs="Times New Roman"/>
          <w:sz w:val="24"/>
          <w:szCs w:val="24"/>
        </w:rPr>
        <w:t>essential</w:t>
      </w:r>
      <w:r>
        <w:rPr>
          <w:rFonts w:ascii="Times New Roman" w:hAnsi="Times New Roman" w:cs="Times New Roman"/>
          <w:sz w:val="24"/>
          <w:szCs w:val="24"/>
        </w:rPr>
        <w:t xml:space="preserve"> component of leadership because an uneducated leader cannot lead properly. This </w:t>
      </w:r>
      <w:r>
        <w:rPr>
          <w:rFonts w:ascii="Times New Roman" w:hAnsi="Times New Roman" w:cs="Times New Roman"/>
          <w:sz w:val="24"/>
          <w:szCs w:val="24"/>
        </w:rPr>
        <w:lastRenderedPageBreak/>
        <w:t>fact is expressed in the s</w:t>
      </w:r>
      <w:r w:rsidR="008710E1">
        <w:rPr>
          <w:rFonts w:ascii="Times New Roman" w:hAnsi="Times New Roman" w:cs="Times New Roman"/>
          <w:sz w:val="24"/>
          <w:szCs w:val="24"/>
        </w:rPr>
        <w:t>ituation of countries, institutions</w:t>
      </w:r>
      <w:r>
        <w:rPr>
          <w:rFonts w:ascii="Times New Roman" w:hAnsi="Times New Roman" w:cs="Times New Roman"/>
          <w:sz w:val="24"/>
          <w:szCs w:val="24"/>
        </w:rPr>
        <w:t xml:space="preserve"> and organizations that are driven by uneducated individuals or group of individuals.</w:t>
      </w:r>
    </w:p>
    <w:p w:rsidR="00371AEF" w:rsidRPr="00783B31" w:rsidRDefault="00371AEF" w:rsidP="00371AEF">
      <w:pPr>
        <w:spacing w:line="360" w:lineRule="auto"/>
        <w:jc w:val="both"/>
        <w:rPr>
          <w:rFonts w:ascii="Times New Roman" w:hAnsi="Times New Roman" w:cs="Times New Roman"/>
          <w:b/>
          <w:sz w:val="24"/>
          <w:szCs w:val="24"/>
        </w:rPr>
      </w:pPr>
      <w:r w:rsidRPr="00783B31">
        <w:rPr>
          <w:rFonts w:ascii="Times New Roman" w:hAnsi="Times New Roman" w:cs="Times New Roman"/>
          <w:b/>
          <w:sz w:val="24"/>
          <w:szCs w:val="24"/>
        </w:rPr>
        <w:t>Facts about Poverty</w:t>
      </w:r>
      <w:r w:rsidR="0055089D" w:rsidRPr="00783B31">
        <w:rPr>
          <w:rFonts w:ascii="Times New Roman" w:hAnsi="Times New Roman" w:cs="Times New Roman"/>
          <w:b/>
          <w:sz w:val="24"/>
          <w:szCs w:val="24"/>
        </w:rPr>
        <w:t xml:space="preserve"> and Education</w:t>
      </w:r>
      <w:r w:rsidRPr="00783B31">
        <w:rPr>
          <w:rFonts w:ascii="Times New Roman" w:hAnsi="Times New Roman" w:cs="Times New Roman"/>
          <w:b/>
          <w:sz w:val="24"/>
          <w:szCs w:val="24"/>
        </w:rPr>
        <w:t xml:space="preserve"> in </w:t>
      </w:r>
      <w:r w:rsidR="007B7488" w:rsidRPr="00783B31">
        <w:rPr>
          <w:rFonts w:ascii="Times New Roman" w:hAnsi="Times New Roman" w:cs="Times New Roman"/>
          <w:b/>
          <w:sz w:val="24"/>
          <w:szCs w:val="24"/>
        </w:rPr>
        <w:t>Nigeria</w:t>
      </w:r>
    </w:p>
    <w:p w:rsidR="00DA20CD" w:rsidRDefault="0009596D" w:rsidP="00371AE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fficial report from UNICEF confirms 69 percent of out of school children are located in the northern part of the country.</w:t>
      </w:r>
      <w:r w:rsidR="002C06B7">
        <w:rPr>
          <w:rFonts w:ascii="Times New Roman" w:hAnsi="Times New Roman" w:cs="Times New Roman"/>
          <w:sz w:val="24"/>
          <w:szCs w:val="24"/>
        </w:rPr>
        <w:t xml:space="preserve"> About 8million out of school chi</w:t>
      </w:r>
      <w:r w:rsidR="0055089D">
        <w:rPr>
          <w:rFonts w:ascii="Times New Roman" w:hAnsi="Times New Roman" w:cs="Times New Roman"/>
          <w:sz w:val="24"/>
          <w:szCs w:val="24"/>
        </w:rPr>
        <w:t>ldren in 10 states in the north.</w:t>
      </w:r>
    </w:p>
    <w:p w:rsidR="0009596D" w:rsidRDefault="0009596D" w:rsidP="00371AE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Bauchi</w:t>
      </w:r>
      <w:r w:rsidR="001C74FF">
        <w:rPr>
          <w:rFonts w:ascii="Times New Roman" w:hAnsi="Times New Roman" w:cs="Times New Roman"/>
          <w:sz w:val="24"/>
          <w:szCs w:val="24"/>
        </w:rPr>
        <w:t xml:space="preserve"> state</w:t>
      </w:r>
      <w:r>
        <w:rPr>
          <w:rFonts w:ascii="Times New Roman" w:hAnsi="Times New Roman" w:cs="Times New Roman"/>
          <w:sz w:val="24"/>
          <w:szCs w:val="24"/>
        </w:rPr>
        <w:t xml:space="preserve"> having the highest at 1.1million out of school children fo</w:t>
      </w:r>
      <w:r w:rsidR="001C74FF">
        <w:rPr>
          <w:rFonts w:ascii="Times New Roman" w:hAnsi="Times New Roman" w:cs="Times New Roman"/>
          <w:sz w:val="24"/>
          <w:szCs w:val="24"/>
        </w:rPr>
        <w:t xml:space="preserve">llowed by Katsina state, 781,500. </w:t>
      </w:r>
      <w:r w:rsidR="002C06B7">
        <w:rPr>
          <w:rFonts w:ascii="Times New Roman" w:hAnsi="Times New Roman" w:cs="Times New Roman"/>
          <w:sz w:val="24"/>
          <w:szCs w:val="24"/>
        </w:rPr>
        <w:t>Kano</w:t>
      </w:r>
      <w:r w:rsidR="001C74FF">
        <w:rPr>
          <w:rFonts w:ascii="Times New Roman" w:hAnsi="Times New Roman" w:cs="Times New Roman"/>
          <w:sz w:val="24"/>
          <w:szCs w:val="24"/>
        </w:rPr>
        <w:t xml:space="preserve"> state records the highest number of immigrants from crisis affected states, many of them having children aged 6-14 out of school. </w:t>
      </w:r>
    </w:p>
    <w:p w:rsidR="00783B31" w:rsidRPr="00783B31" w:rsidRDefault="00783B31" w:rsidP="00783B31">
      <w:pPr>
        <w:pStyle w:val="ListParagraph"/>
        <w:numPr>
          <w:ilvl w:val="0"/>
          <w:numId w:val="6"/>
        </w:numPr>
        <w:spacing w:line="360" w:lineRule="auto"/>
        <w:jc w:val="both"/>
        <w:rPr>
          <w:rFonts w:ascii="Times New Roman" w:hAnsi="Times New Roman" w:cs="Times New Roman"/>
          <w:sz w:val="24"/>
          <w:szCs w:val="24"/>
        </w:rPr>
      </w:pPr>
      <w:r w:rsidRPr="002F1EF3">
        <w:rPr>
          <w:rFonts w:ascii="Times New Roman" w:hAnsi="Times New Roman" w:cs="Times New Roman"/>
          <w:sz w:val="24"/>
          <w:szCs w:val="24"/>
        </w:rPr>
        <w:t>Only 61 percent of 6-11 year-olds regularly attend primary school and only 35.6 percent of children aged 36-59 months receive early childhood education.</w:t>
      </w:r>
    </w:p>
    <w:p w:rsidR="001C74FF" w:rsidRDefault="001C74FF" w:rsidP="001C74F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 the north, the influx of migrants that abandoned properties to start a new life from crisis affected states in the northeast to the northwest and northcentral has contributed to the population below the poverty line.</w:t>
      </w:r>
    </w:p>
    <w:p w:rsidR="00783B31" w:rsidRPr="001C74FF" w:rsidRDefault="00783B31" w:rsidP="001C74FF">
      <w:pPr>
        <w:pStyle w:val="ListParagraph"/>
        <w:numPr>
          <w:ilvl w:val="0"/>
          <w:numId w:val="6"/>
        </w:numPr>
        <w:spacing w:line="360" w:lineRule="auto"/>
        <w:jc w:val="both"/>
        <w:rPr>
          <w:rFonts w:ascii="Times New Roman" w:hAnsi="Times New Roman" w:cs="Times New Roman"/>
          <w:sz w:val="24"/>
          <w:szCs w:val="24"/>
        </w:rPr>
      </w:pPr>
      <w:r w:rsidRPr="00371AEF">
        <w:rPr>
          <w:rFonts w:ascii="Times New Roman" w:hAnsi="Times New Roman" w:cs="Times New Roman"/>
          <w:sz w:val="24"/>
          <w:szCs w:val="24"/>
        </w:rPr>
        <w:t>The growing homeless population continues to fuel poverty in Lagos. Some 300,000-plus Nigerians are homeless in the ever-increasing city, mostly due to state-ordered demolitions and lack of space.</w:t>
      </w:r>
    </w:p>
    <w:p w:rsidR="00371AEF" w:rsidRDefault="00371AEF" w:rsidP="00371AEF">
      <w:pPr>
        <w:pStyle w:val="ListParagraph"/>
        <w:numPr>
          <w:ilvl w:val="0"/>
          <w:numId w:val="6"/>
        </w:numPr>
        <w:spacing w:line="360" w:lineRule="auto"/>
        <w:jc w:val="both"/>
        <w:rPr>
          <w:rFonts w:ascii="Times New Roman" w:hAnsi="Times New Roman" w:cs="Times New Roman"/>
          <w:sz w:val="24"/>
          <w:szCs w:val="24"/>
        </w:rPr>
      </w:pPr>
      <w:r w:rsidRPr="00371AEF">
        <w:rPr>
          <w:rFonts w:ascii="Times New Roman" w:hAnsi="Times New Roman" w:cs="Times New Roman"/>
          <w:sz w:val="24"/>
          <w:szCs w:val="24"/>
        </w:rPr>
        <w:t>Nigerian statistics report that 8.5 percent of the near 21 million people living in Lagos, Nigeria, live in poverty — about 1.7 million people.</w:t>
      </w:r>
    </w:p>
    <w:p w:rsidR="00371AEF" w:rsidRPr="00783B31" w:rsidRDefault="00371AEF" w:rsidP="00783B31">
      <w:pPr>
        <w:pStyle w:val="ListParagraph"/>
        <w:numPr>
          <w:ilvl w:val="0"/>
          <w:numId w:val="6"/>
        </w:numPr>
        <w:spacing w:line="360" w:lineRule="auto"/>
        <w:jc w:val="both"/>
        <w:rPr>
          <w:rFonts w:ascii="Times New Roman" w:hAnsi="Times New Roman" w:cs="Times New Roman"/>
          <w:sz w:val="24"/>
          <w:szCs w:val="24"/>
        </w:rPr>
      </w:pPr>
      <w:r w:rsidRPr="00371AEF">
        <w:rPr>
          <w:rFonts w:ascii="Times New Roman" w:hAnsi="Times New Roman" w:cs="Times New Roman"/>
          <w:sz w:val="24"/>
          <w:szCs w:val="24"/>
        </w:rPr>
        <w:t>Overpopulation is a significant factor in the growing number living below the poverty line. Also referred to as the city that won’t stop growing, Lagos does not have sufficient economic opportunities for the thousands of people who relocate there weekly. There is a shortage of jobs and housing.</w:t>
      </w:r>
    </w:p>
    <w:p w:rsidR="00371AEF" w:rsidRPr="00371AEF" w:rsidRDefault="00371AEF" w:rsidP="00371AEF">
      <w:pPr>
        <w:pStyle w:val="ListParagraph"/>
        <w:numPr>
          <w:ilvl w:val="0"/>
          <w:numId w:val="6"/>
        </w:numPr>
        <w:spacing w:line="360" w:lineRule="auto"/>
        <w:jc w:val="both"/>
        <w:rPr>
          <w:rFonts w:ascii="Times New Roman" w:hAnsi="Times New Roman" w:cs="Times New Roman"/>
          <w:sz w:val="24"/>
          <w:szCs w:val="24"/>
        </w:rPr>
      </w:pPr>
      <w:r w:rsidRPr="00371AEF">
        <w:rPr>
          <w:rFonts w:ascii="Times New Roman" w:hAnsi="Times New Roman" w:cs="Times New Roman"/>
          <w:sz w:val="24"/>
          <w:szCs w:val="24"/>
        </w:rPr>
        <w:t>According to Justice and Empowerment Initiatives Nigeria, 65 percent of the people living in Lagos are urban poor who live in slums and settlements.</w:t>
      </w:r>
    </w:p>
    <w:p w:rsidR="00371AEF" w:rsidRPr="00371AEF" w:rsidRDefault="00371AEF" w:rsidP="00371AEF">
      <w:pPr>
        <w:pStyle w:val="ListParagraph"/>
        <w:numPr>
          <w:ilvl w:val="0"/>
          <w:numId w:val="6"/>
        </w:numPr>
        <w:spacing w:line="360" w:lineRule="auto"/>
        <w:jc w:val="both"/>
        <w:rPr>
          <w:rFonts w:ascii="Times New Roman" w:hAnsi="Times New Roman" w:cs="Times New Roman"/>
          <w:sz w:val="24"/>
          <w:szCs w:val="24"/>
        </w:rPr>
      </w:pPr>
      <w:r w:rsidRPr="00371AEF">
        <w:rPr>
          <w:rFonts w:ascii="Times New Roman" w:hAnsi="Times New Roman" w:cs="Times New Roman"/>
          <w:sz w:val="24"/>
          <w:szCs w:val="24"/>
        </w:rPr>
        <w:t xml:space="preserve">Lack of education sparks poverty. Many families who live in slums and settlements cannot afford to send their children to school. As well, school facilities that offer quality education are not available for children who live in slum environments. If they are lucky </w:t>
      </w:r>
      <w:r w:rsidRPr="00371AEF">
        <w:rPr>
          <w:rFonts w:ascii="Times New Roman" w:hAnsi="Times New Roman" w:cs="Times New Roman"/>
          <w:sz w:val="24"/>
          <w:szCs w:val="24"/>
        </w:rPr>
        <w:lastRenderedPageBreak/>
        <w:t>enough to go to school, it’s a nearby meeting place, a small school building on the water where 100 pupils cram in to be taught by one teacher.</w:t>
      </w:r>
    </w:p>
    <w:p w:rsidR="0055089D" w:rsidRDefault="0055089D" w:rsidP="00383E58">
      <w:pPr>
        <w:spacing w:line="360" w:lineRule="auto"/>
        <w:jc w:val="both"/>
        <w:rPr>
          <w:rFonts w:ascii="Times New Roman" w:hAnsi="Times New Roman" w:cs="Times New Roman"/>
          <w:b/>
          <w:sz w:val="24"/>
          <w:szCs w:val="24"/>
        </w:rPr>
      </w:pPr>
    </w:p>
    <w:p w:rsidR="0055089D" w:rsidRDefault="0055089D" w:rsidP="00383E58">
      <w:pPr>
        <w:spacing w:line="360" w:lineRule="auto"/>
        <w:jc w:val="both"/>
        <w:rPr>
          <w:rFonts w:ascii="Times New Roman" w:hAnsi="Times New Roman" w:cs="Times New Roman"/>
          <w:b/>
          <w:sz w:val="24"/>
          <w:szCs w:val="24"/>
        </w:rPr>
      </w:pPr>
    </w:p>
    <w:p w:rsidR="0055089D" w:rsidRDefault="0055089D" w:rsidP="00383E58">
      <w:pPr>
        <w:spacing w:line="360" w:lineRule="auto"/>
        <w:jc w:val="both"/>
        <w:rPr>
          <w:rFonts w:ascii="Times New Roman" w:hAnsi="Times New Roman" w:cs="Times New Roman"/>
          <w:b/>
          <w:sz w:val="24"/>
          <w:szCs w:val="24"/>
        </w:rPr>
      </w:pPr>
    </w:p>
    <w:p w:rsidR="0055089D" w:rsidRDefault="0055089D" w:rsidP="00383E58">
      <w:pPr>
        <w:spacing w:line="360" w:lineRule="auto"/>
        <w:jc w:val="both"/>
        <w:rPr>
          <w:rFonts w:ascii="Times New Roman" w:hAnsi="Times New Roman" w:cs="Times New Roman"/>
          <w:b/>
          <w:sz w:val="24"/>
          <w:szCs w:val="24"/>
        </w:rPr>
      </w:pPr>
    </w:p>
    <w:p w:rsidR="0055089D" w:rsidRDefault="0055089D" w:rsidP="00383E58">
      <w:pPr>
        <w:spacing w:line="360" w:lineRule="auto"/>
        <w:jc w:val="both"/>
        <w:rPr>
          <w:rFonts w:ascii="Times New Roman" w:hAnsi="Times New Roman" w:cs="Times New Roman"/>
          <w:b/>
          <w:sz w:val="24"/>
          <w:szCs w:val="24"/>
        </w:rPr>
      </w:pPr>
    </w:p>
    <w:p w:rsidR="00783B31" w:rsidRDefault="00783B31" w:rsidP="00383E58">
      <w:pPr>
        <w:spacing w:line="360" w:lineRule="auto"/>
        <w:jc w:val="both"/>
        <w:rPr>
          <w:rFonts w:ascii="Times New Roman" w:hAnsi="Times New Roman" w:cs="Times New Roman"/>
          <w:b/>
          <w:sz w:val="24"/>
          <w:szCs w:val="24"/>
        </w:rPr>
      </w:pPr>
    </w:p>
    <w:p w:rsidR="00783B31" w:rsidRDefault="00783B31" w:rsidP="00383E58">
      <w:pPr>
        <w:spacing w:line="360" w:lineRule="auto"/>
        <w:jc w:val="both"/>
        <w:rPr>
          <w:rFonts w:ascii="Times New Roman" w:hAnsi="Times New Roman" w:cs="Times New Roman"/>
          <w:b/>
          <w:sz w:val="24"/>
          <w:szCs w:val="24"/>
        </w:rPr>
      </w:pPr>
    </w:p>
    <w:p w:rsidR="006B53BC" w:rsidRDefault="00350ECC"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Possible Outcome for Each Child</w:t>
      </w:r>
    </w:p>
    <w:p w:rsidR="00350ECC" w:rsidRDefault="00350ECC" w:rsidP="00383E58">
      <w:pPr>
        <w:spacing w:line="360" w:lineRule="auto"/>
        <w:jc w:val="both"/>
        <w:rPr>
          <w:rFonts w:ascii="Times New Roman" w:hAnsi="Times New Roman" w:cs="Times New Roman"/>
          <w:b/>
          <w:sz w:val="24"/>
          <w:szCs w:val="24"/>
        </w:rPr>
      </w:pPr>
      <w:r>
        <w:rPr>
          <w:noProof/>
        </w:rPr>
        <w:drawing>
          <wp:inline distT="0" distB="0" distL="0" distR="0">
            <wp:extent cx="4981575" cy="3209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981575" cy="3209925"/>
                    </a:xfrm>
                    <a:prstGeom prst="rect">
                      <a:avLst/>
                    </a:prstGeom>
                    <a:noFill/>
                    <a:ln>
                      <a:noFill/>
                    </a:ln>
                  </pic:spPr>
                </pic:pic>
              </a:graphicData>
            </a:graphic>
          </wp:inline>
        </w:drawing>
      </w:r>
    </w:p>
    <w:p w:rsidR="00350ECC" w:rsidRDefault="00350ECC" w:rsidP="00383E58">
      <w:pPr>
        <w:spacing w:line="360" w:lineRule="auto"/>
        <w:jc w:val="both"/>
        <w:rPr>
          <w:rFonts w:ascii="Times New Roman" w:hAnsi="Times New Roman" w:cs="Times New Roman"/>
          <w:b/>
          <w:sz w:val="24"/>
          <w:szCs w:val="24"/>
        </w:rPr>
      </w:pPr>
      <w:r>
        <w:rPr>
          <w:noProof/>
        </w:rPr>
        <w:lastRenderedPageBreak/>
        <w:drawing>
          <wp:inline distT="0" distB="0" distL="0" distR="0">
            <wp:extent cx="5419725" cy="2590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19725" cy="2590800"/>
                    </a:xfrm>
                    <a:prstGeom prst="rect">
                      <a:avLst/>
                    </a:prstGeom>
                    <a:noFill/>
                    <a:ln>
                      <a:noFill/>
                    </a:ln>
                  </pic:spPr>
                </pic:pic>
              </a:graphicData>
            </a:graphic>
          </wp:inline>
        </w:drawing>
      </w:r>
    </w:p>
    <w:p w:rsidR="00E44E5D" w:rsidRPr="00E44E5D" w:rsidRDefault="00E44E5D" w:rsidP="00E44E5D">
      <w:pPr>
        <w:spacing w:line="360" w:lineRule="auto"/>
        <w:jc w:val="both"/>
        <w:rPr>
          <w:rFonts w:ascii="Times New Roman" w:hAnsi="Times New Roman" w:cs="Times New Roman"/>
          <w:b/>
          <w:sz w:val="24"/>
          <w:szCs w:val="24"/>
        </w:rPr>
      </w:pPr>
      <w:r w:rsidRPr="00E44E5D">
        <w:rPr>
          <w:rFonts w:ascii="Times New Roman" w:hAnsi="Times New Roman" w:cs="Times New Roman"/>
          <w:b/>
          <w:sz w:val="24"/>
          <w:szCs w:val="24"/>
        </w:rPr>
        <w:t xml:space="preserve">Beneficiaries Selection criteria: </w:t>
      </w:r>
    </w:p>
    <w:p w:rsidR="00E44E5D" w:rsidRPr="00B4025C" w:rsidRDefault="00E44E5D" w:rsidP="00B4025C">
      <w:pPr>
        <w:pStyle w:val="ListParagraph"/>
        <w:numPr>
          <w:ilvl w:val="0"/>
          <w:numId w:val="8"/>
        </w:numPr>
        <w:spacing w:line="360" w:lineRule="auto"/>
        <w:jc w:val="both"/>
        <w:rPr>
          <w:rFonts w:ascii="Times New Roman" w:hAnsi="Times New Roman" w:cs="Times New Roman"/>
          <w:sz w:val="24"/>
          <w:szCs w:val="24"/>
        </w:rPr>
      </w:pPr>
      <w:r w:rsidRPr="00B4025C">
        <w:rPr>
          <w:rFonts w:ascii="Times New Roman" w:hAnsi="Times New Roman" w:cs="Times New Roman"/>
          <w:sz w:val="24"/>
          <w:szCs w:val="24"/>
        </w:rPr>
        <w:t xml:space="preserve">School-going children from ages 6 to 15 </w:t>
      </w:r>
    </w:p>
    <w:p w:rsidR="00350ECC" w:rsidRDefault="00E44E5D" w:rsidP="00B4025C">
      <w:pPr>
        <w:pStyle w:val="ListParagraph"/>
        <w:numPr>
          <w:ilvl w:val="0"/>
          <w:numId w:val="8"/>
        </w:numPr>
        <w:spacing w:line="360" w:lineRule="auto"/>
        <w:jc w:val="both"/>
        <w:rPr>
          <w:rFonts w:ascii="Times New Roman" w:hAnsi="Times New Roman" w:cs="Times New Roman"/>
          <w:sz w:val="24"/>
          <w:szCs w:val="24"/>
        </w:rPr>
      </w:pPr>
      <w:r w:rsidRPr="00B4025C">
        <w:rPr>
          <w:rFonts w:ascii="Times New Roman" w:hAnsi="Times New Roman" w:cs="Times New Roman"/>
          <w:sz w:val="24"/>
          <w:szCs w:val="24"/>
        </w:rPr>
        <w:t xml:space="preserve">Children within the above age range from </w:t>
      </w:r>
      <w:r w:rsidR="009321C3">
        <w:rPr>
          <w:rFonts w:ascii="Times New Roman" w:hAnsi="Times New Roman" w:cs="Times New Roman"/>
          <w:sz w:val="24"/>
          <w:szCs w:val="24"/>
        </w:rPr>
        <w:t>low-income</w:t>
      </w:r>
      <w:r w:rsidRPr="00B4025C">
        <w:rPr>
          <w:rFonts w:ascii="Times New Roman" w:hAnsi="Times New Roman" w:cs="Times New Roman"/>
          <w:sz w:val="24"/>
          <w:szCs w:val="24"/>
        </w:rPr>
        <w:t xml:space="preserve"> family and children without one or both parents</w:t>
      </w:r>
    </w:p>
    <w:p w:rsidR="00B4025C" w:rsidRPr="00783B31" w:rsidRDefault="00B4025C" w:rsidP="00B4025C">
      <w:pPr>
        <w:spacing w:line="360" w:lineRule="auto"/>
        <w:jc w:val="both"/>
        <w:rPr>
          <w:rFonts w:ascii="Times New Roman" w:hAnsi="Times New Roman" w:cs="Times New Roman"/>
          <w:b/>
          <w:sz w:val="24"/>
          <w:szCs w:val="24"/>
        </w:rPr>
      </w:pPr>
      <w:r w:rsidRPr="00783B31">
        <w:rPr>
          <w:rFonts w:ascii="Times New Roman" w:hAnsi="Times New Roman" w:cs="Times New Roman"/>
          <w:b/>
          <w:sz w:val="24"/>
          <w:szCs w:val="24"/>
        </w:rPr>
        <w:t>Project Timeline</w:t>
      </w:r>
    </w:p>
    <w:tbl>
      <w:tblPr>
        <w:tblStyle w:val="TableGrid"/>
        <w:tblW w:w="0" w:type="auto"/>
        <w:tblLook w:val="04A0"/>
      </w:tblPr>
      <w:tblGrid>
        <w:gridCol w:w="2303"/>
        <w:gridCol w:w="2750"/>
        <w:gridCol w:w="2269"/>
        <w:gridCol w:w="2254"/>
      </w:tblGrid>
      <w:tr w:rsidR="00B4025C" w:rsidTr="004E4F25">
        <w:tc>
          <w:tcPr>
            <w:tcW w:w="2303" w:type="dxa"/>
          </w:tcPr>
          <w:p w:rsidR="00B4025C" w:rsidRPr="0055089D" w:rsidRDefault="00B4025C" w:rsidP="00B4025C">
            <w:pPr>
              <w:spacing w:line="360" w:lineRule="auto"/>
              <w:jc w:val="both"/>
              <w:rPr>
                <w:rFonts w:ascii="Times New Roman" w:hAnsi="Times New Roman" w:cs="Times New Roman"/>
                <w:b/>
                <w:sz w:val="24"/>
                <w:szCs w:val="24"/>
              </w:rPr>
            </w:pPr>
            <w:r w:rsidRPr="0055089D">
              <w:rPr>
                <w:rFonts w:ascii="Times New Roman" w:hAnsi="Times New Roman" w:cs="Times New Roman"/>
                <w:b/>
                <w:sz w:val="24"/>
                <w:szCs w:val="24"/>
              </w:rPr>
              <w:t>Milestone</w:t>
            </w:r>
          </w:p>
        </w:tc>
        <w:tc>
          <w:tcPr>
            <w:tcW w:w="2750" w:type="dxa"/>
          </w:tcPr>
          <w:p w:rsidR="00B4025C" w:rsidRPr="0055089D" w:rsidRDefault="00B4025C" w:rsidP="00B4025C">
            <w:pPr>
              <w:spacing w:line="360" w:lineRule="auto"/>
              <w:jc w:val="both"/>
              <w:rPr>
                <w:rFonts w:ascii="Times New Roman" w:hAnsi="Times New Roman" w:cs="Times New Roman"/>
                <w:b/>
                <w:sz w:val="24"/>
                <w:szCs w:val="24"/>
              </w:rPr>
            </w:pPr>
            <w:r w:rsidRPr="0055089D">
              <w:rPr>
                <w:rFonts w:ascii="Times New Roman" w:hAnsi="Times New Roman" w:cs="Times New Roman"/>
                <w:b/>
                <w:sz w:val="24"/>
                <w:szCs w:val="24"/>
              </w:rPr>
              <w:t>Target Community</w:t>
            </w:r>
            <w:r w:rsidR="00585993" w:rsidRPr="0055089D">
              <w:rPr>
                <w:rFonts w:ascii="Times New Roman" w:hAnsi="Times New Roman" w:cs="Times New Roman"/>
                <w:b/>
                <w:sz w:val="24"/>
                <w:szCs w:val="24"/>
              </w:rPr>
              <w:t>/Department</w:t>
            </w:r>
          </w:p>
        </w:tc>
        <w:tc>
          <w:tcPr>
            <w:tcW w:w="2269" w:type="dxa"/>
          </w:tcPr>
          <w:p w:rsidR="00B4025C" w:rsidRPr="0055089D" w:rsidRDefault="00B4025C" w:rsidP="00B4025C">
            <w:pPr>
              <w:spacing w:line="360" w:lineRule="auto"/>
              <w:jc w:val="both"/>
              <w:rPr>
                <w:rFonts w:ascii="Times New Roman" w:hAnsi="Times New Roman" w:cs="Times New Roman"/>
                <w:b/>
                <w:sz w:val="24"/>
                <w:szCs w:val="24"/>
              </w:rPr>
            </w:pPr>
            <w:r w:rsidRPr="0055089D">
              <w:rPr>
                <w:rFonts w:ascii="Times New Roman" w:hAnsi="Times New Roman" w:cs="Times New Roman"/>
                <w:b/>
                <w:sz w:val="24"/>
                <w:szCs w:val="24"/>
              </w:rPr>
              <w:t>Employee (s) Involved</w:t>
            </w:r>
          </w:p>
        </w:tc>
        <w:tc>
          <w:tcPr>
            <w:tcW w:w="2254" w:type="dxa"/>
          </w:tcPr>
          <w:p w:rsidR="00B4025C" w:rsidRPr="0055089D" w:rsidRDefault="00B4025C" w:rsidP="00B4025C">
            <w:pPr>
              <w:spacing w:line="360" w:lineRule="auto"/>
              <w:jc w:val="both"/>
              <w:rPr>
                <w:rFonts w:ascii="Times New Roman" w:hAnsi="Times New Roman" w:cs="Times New Roman"/>
                <w:b/>
                <w:sz w:val="24"/>
                <w:szCs w:val="24"/>
              </w:rPr>
            </w:pPr>
            <w:r w:rsidRPr="0055089D">
              <w:rPr>
                <w:rFonts w:ascii="Times New Roman" w:hAnsi="Times New Roman" w:cs="Times New Roman"/>
                <w:b/>
                <w:sz w:val="24"/>
                <w:szCs w:val="24"/>
              </w:rPr>
              <w:t>Timeline</w:t>
            </w:r>
          </w:p>
        </w:tc>
      </w:tr>
      <w:tr w:rsidR="00663E64" w:rsidTr="004E4F25">
        <w:tc>
          <w:tcPr>
            <w:tcW w:w="2303" w:type="dxa"/>
          </w:tcPr>
          <w:p w:rsidR="00663E64"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Strategic planning/meeting for Ignite Africa Initiative project</w:t>
            </w:r>
          </w:p>
        </w:tc>
        <w:tc>
          <w:tcPr>
            <w:tcW w:w="2750" w:type="dxa"/>
          </w:tcPr>
          <w:p w:rsidR="00663E64"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Team Leads and Staffs of B2SA</w:t>
            </w:r>
          </w:p>
        </w:tc>
        <w:tc>
          <w:tcPr>
            <w:tcW w:w="2269" w:type="dxa"/>
          </w:tcPr>
          <w:p w:rsidR="00663E64"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tire B2SA staffs</w:t>
            </w:r>
          </w:p>
        </w:tc>
        <w:tc>
          <w:tcPr>
            <w:tcW w:w="2254" w:type="dxa"/>
          </w:tcPr>
          <w:p w:rsidR="0055089D"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January 2020</w:t>
            </w:r>
          </w:p>
        </w:tc>
      </w:tr>
      <w:tr w:rsidR="00663E64" w:rsidTr="004E4F25">
        <w:tc>
          <w:tcPr>
            <w:tcW w:w="2303" w:type="dxa"/>
          </w:tcPr>
          <w:p w:rsidR="00663E64"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Training</w:t>
            </w:r>
          </w:p>
        </w:tc>
        <w:tc>
          <w:tcPr>
            <w:tcW w:w="2750" w:type="dxa"/>
          </w:tcPr>
          <w:p w:rsidR="00663E64"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Team Leads and Staffs of B2SA</w:t>
            </w:r>
          </w:p>
        </w:tc>
        <w:tc>
          <w:tcPr>
            <w:tcW w:w="2269" w:type="dxa"/>
          </w:tcPr>
          <w:p w:rsidR="00663E64"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tire B2SA staffs and volunteers</w:t>
            </w:r>
          </w:p>
        </w:tc>
        <w:tc>
          <w:tcPr>
            <w:tcW w:w="2254" w:type="dxa"/>
          </w:tcPr>
          <w:p w:rsidR="00663E64" w:rsidRDefault="0055089D"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February</w:t>
            </w:r>
            <w:r w:rsidR="00663E64">
              <w:rPr>
                <w:rFonts w:ascii="Times New Roman" w:hAnsi="Times New Roman" w:cs="Times New Roman"/>
                <w:sz w:val="24"/>
                <w:szCs w:val="24"/>
              </w:rPr>
              <w:t xml:space="preserve"> 2020</w:t>
            </w:r>
          </w:p>
        </w:tc>
      </w:tr>
      <w:tr w:rsidR="00B4025C" w:rsidTr="004E4F25">
        <w:tc>
          <w:tcPr>
            <w:tcW w:w="2303"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Advocacy visit to community heads, partners, etc</w:t>
            </w:r>
          </w:p>
        </w:tc>
        <w:tc>
          <w:tcPr>
            <w:tcW w:w="2750" w:type="dxa"/>
          </w:tcPr>
          <w:p w:rsidR="00B4025C" w:rsidRDefault="00B4025C" w:rsidP="00B4025C">
            <w:pPr>
              <w:spacing w:line="360" w:lineRule="auto"/>
              <w:jc w:val="both"/>
              <w:rPr>
                <w:rFonts w:ascii="Times New Roman" w:hAnsi="Times New Roman" w:cs="Times New Roman"/>
                <w:sz w:val="24"/>
                <w:szCs w:val="24"/>
              </w:rPr>
            </w:pPr>
          </w:p>
        </w:tc>
        <w:tc>
          <w:tcPr>
            <w:tcW w:w="2269"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Programme coordinator, Project manager</w:t>
            </w:r>
          </w:p>
        </w:tc>
        <w:tc>
          <w:tcPr>
            <w:tcW w:w="2254" w:type="dxa"/>
          </w:tcPr>
          <w:p w:rsidR="00B4025C" w:rsidRDefault="0055089D"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vertAlign w:val="superscript"/>
              </w:rPr>
              <w:t>th</w:t>
            </w:r>
            <w:r w:rsidR="00663E64">
              <w:rPr>
                <w:rFonts w:ascii="Times New Roman" w:hAnsi="Times New Roman" w:cs="Times New Roman"/>
                <w:sz w:val="24"/>
                <w:szCs w:val="24"/>
              </w:rPr>
              <w:t xml:space="preserve"> February</w:t>
            </w:r>
            <w:r w:rsidR="00B4025C">
              <w:rPr>
                <w:rFonts w:ascii="Times New Roman" w:hAnsi="Times New Roman" w:cs="Times New Roman"/>
                <w:sz w:val="24"/>
                <w:szCs w:val="24"/>
              </w:rPr>
              <w:t xml:space="preserve"> 2020</w:t>
            </w:r>
          </w:p>
        </w:tc>
      </w:tr>
      <w:tr w:rsidR="00B4025C" w:rsidTr="004E4F25">
        <w:tc>
          <w:tcPr>
            <w:tcW w:w="2303"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sit to the Ikeja </w:t>
            </w:r>
            <w:r>
              <w:rPr>
                <w:rFonts w:ascii="Times New Roman" w:hAnsi="Times New Roman" w:cs="Times New Roman"/>
                <w:sz w:val="24"/>
                <w:szCs w:val="24"/>
              </w:rPr>
              <w:lastRenderedPageBreak/>
              <w:t xml:space="preserve">Local Government to get data on </w:t>
            </w:r>
            <w:r w:rsidRPr="00B4025C">
              <w:rPr>
                <w:rFonts w:ascii="Times New Roman" w:hAnsi="Times New Roman" w:cs="Times New Roman"/>
                <w:sz w:val="24"/>
                <w:szCs w:val="24"/>
              </w:rPr>
              <w:t>"out of school" children in and around this community.</w:t>
            </w:r>
          </w:p>
        </w:tc>
        <w:tc>
          <w:tcPr>
            <w:tcW w:w="2750"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raromi community</w:t>
            </w:r>
            <w:r w:rsidR="004E4F25">
              <w:rPr>
                <w:rFonts w:ascii="Times New Roman" w:hAnsi="Times New Roman" w:cs="Times New Roman"/>
                <w:sz w:val="24"/>
                <w:szCs w:val="24"/>
              </w:rPr>
              <w:t xml:space="preserve">, </w:t>
            </w:r>
            <w:r w:rsidR="004E4F25">
              <w:rPr>
                <w:rFonts w:ascii="Times New Roman" w:hAnsi="Times New Roman" w:cs="Times New Roman"/>
                <w:sz w:val="24"/>
                <w:szCs w:val="24"/>
              </w:rPr>
              <w:lastRenderedPageBreak/>
              <w:t>Lagos</w:t>
            </w:r>
            <w:r w:rsidR="00E022EB">
              <w:rPr>
                <w:rFonts w:ascii="Times New Roman" w:hAnsi="Times New Roman" w:cs="Times New Roman"/>
                <w:sz w:val="24"/>
                <w:szCs w:val="24"/>
              </w:rPr>
              <w:t>state</w:t>
            </w:r>
          </w:p>
        </w:tc>
        <w:tc>
          <w:tcPr>
            <w:tcW w:w="2269"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anagement </w:t>
            </w:r>
            <w:r>
              <w:rPr>
                <w:rFonts w:ascii="Times New Roman" w:hAnsi="Times New Roman" w:cs="Times New Roman"/>
                <w:sz w:val="24"/>
                <w:szCs w:val="24"/>
              </w:rPr>
              <w:lastRenderedPageBreak/>
              <w:t>team</w:t>
            </w:r>
          </w:p>
        </w:tc>
        <w:tc>
          <w:tcPr>
            <w:tcW w:w="2254" w:type="dxa"/>
          </w:tcPr>
          <w:p w:rsidR="00B4025C" w:rsidRDefault="0055089D"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w:t>
            </w:r>
            <w:r w:rsidR="00663E64" w:rsidRPr="00663E64">
              <w:rPr>
                <w:rFonts w:ascii="Times New Roman" w:hAnsi="Times New Roman" w:cs="Times New Roman"/>
                <w:sz w:val="24"/>
                <w:szCs w:val="24"/>
                <w:vertAlign w:val="superscript"/>
              </w:rPr>
              <w:t>th</w:t>
            </w:r>
            <w:r w:rsidR="00663E64">
              <w:rPr>
                <w:rFonts w:ascii="Times New Roman" w:hAnsi="Times New Roman" w:cs="Times New Roman"/>
                <w:sz w:val="24"/>
                <w:szCs w:val="24"/>
              </w:rPr>
              <w:t xml:space="preserve"> February</w:t>
            </w:r>
            <w:r w:rsidR="00B4025C">
              <w:rPr>
                <w:rFonts w:ascii="Times New Roman" w:hAnsi="Times New Roman" w:cs="Times New Roman"/>
                <w:sz w:val="24"/>
                <w:szCs w:val="24"/>
              </w:rPr>
              <w:t xml:space="preserve"> 2020</w:t>
            </w:r>
          </w:p>
        </w:tc>
      </w:tr>
      <w:tr w:rsidR="00B4025C" w:rsidTr="004E4F25">
        <w:tc>
          <w:tcPr>
            <w:tcW w:w="2303"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nrolment of the 37 out of school children</w:t>
            </w:r>
          </w:p>
        </w:tc>
        <w:tc>
          <w:tcPr>
            <w:tcW w:w="2750"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Araromi Community</w:t>
            </w:r>
            <w:r w:rsidR="004E4F25">
              <w:rPr>
                <w:rFonts w:ascii="Times New Roman" w:hAnsi="Times New Roman" w:cs="Times New Roman"/>
                <w:sz w:val="24"/>
                <w:szCs w:val="24"/>
              </w:rPr>
              <w:t>, Lagos</w:t>
            </w:r>
            <w:r w:rsidR="00E022EB">
              <w:rPr>
                <w:rFonts w:ascii="Times New Roman" w:hAnsi="Times New Roman" w:cs="Times New Roman"/>
                <w:sz w:val="24"/>
                <w:szCs w:val="24"/>
              </w:rPr>
              <w:t>state</w:t>
            </w:r>
          </w:p>
        </w:tc>
        <w:tc>
          <w:tcPr>
            <w:tcW w:w="2269" w:type="dxa"/>
          </w:tcPr>
          <w:p w:rsidR="00B4025C" w:rsidRDefault="00B4025C"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Community Volunteers</w:t>
            </w:r>
          </w:p>
        </w:tc>
        <w:tc>
          <w:tcPr>
            <w:tcW w:w="2254" w:type="dxa"/>
          </w:tcPr>
          <w:p w:rsidR="00B4025C" w:rsidRDefault="00663E64"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vertAlign w:val="superscript"/>
              </w:rPr>
              <w:t>th</w:t>
            </w:r>
            <w:r w:rsidR="00B4025C">
              <w:rPr>
                <w:rFonts w:ascii="Times New Roman" w:hAnsi="Times New Roman" w:cs="Times New Roman"/>
                <w:sz w:val="24"/>
                <w:szCs w:val="24"/>
              </w:rPr>
              <w:t xml:space="preserve"> February</w:t>
            </w:r>
            <w:r w:rsidR="008223CF">
              <w:rPr>
                <w:rFonts w:ascii="Times New Roman" w:hAnsi="Times New Roman" w:cs="Times New Roman"/>
                <w:sz w:val="24"/>
                <w:szCs w:val="24"/>
              </w:rPr>
              <w:t xml:space="preserve"> 2020</w:t>
            </w:r>
          </w:p>
        </w:tc>
      </w:tr>
      <w:tr w:rsidR="00B4025C" w:rsidTr="004E4F25">
        <w:tc>
          <w:tcPr>
            <w:tcW w:w="2303"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ment of 62 children</w:t>
            </w:r>
          </w:p>
        </w:tc>
        <w:tc>
          <w:tcPr>
            <w:tcW w:w="2750"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Agege community</w:t>
            </w:r>
            <w:r w:rsidR="004E4F25">
              <w:rPr>
                <w:rFonts w:ascii="Times New Roman" w:hAnsi="Times New Roman" w:cs="Times New Roman"/>
                <w:sz w:val="24"/>
                <w:szCs w:val="24"/>
              </w:rPr>
              <w:t>, Lagos</w:t>
            </w:r>
            <w:r w:rsidR="00E022EB">
              <w:rPr>
                <w:rFonts w:ascii="Times New Roman" w:hAnsi="Times New Roman" w:cs="Times New Roman"/>
                <w:sz w:val="24"/>
                <w:szCs w:val="24"/>
              </w:rPr>
              <w:t>state</w:t>
            </w:r>
          </w:p>
        </w:tc>
        <w:tc>
          <w:tcPr>
            <w:tcW w:w="2269"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Community Volunteers</w:t>
            </w:r>
          </w:p>
        </w:tc>
        <w:tc>
          <w:tcPr>
            <w:tcW w:w="2254" w:type="dxa"/>
          </w:tcPr>
          <w:p w:rsidR="00B4025C" w:rsidRDefault="008223CF" w:rsidP="009321C3">
            <w:pPr>
              <w:spacing w:line="360" w:lineRule="auto"/>
              <w:jc w:val="both"/>
              <w:rPr>
                <w:rFonts w:ascii="Times New Roman" w:hAnsi="Times New Roman" w:cs="Times New Roman"/>
                <w:sz w:val="24"/>
                <w:szCs w:val="24"/>
              </w:rPr>
            </w:pPr>
            <w:r w:rsidRPr="008223CF">
              <w:rPr>
                <w:rFonts w:ascii="Times New Roman" w:hAnsi="Times New Roman" w:cs="Times New Roman"/>
                <w:sz w:val="24"/>
                <w:szCs w:val="24"/>
              </w:rPr>
              <w:t xml:space="preserve">24th of February till </w:t>
            </w:r>
            <w:r w:rsidR="009321C3">
              <w:rPr>
                <w:rFonts w:ascii="Times New Roman" w:hAnsi="Times New Roman" w:cs="Times New Roman"/>
                <w:sz w:val="24"/>
                <w:szCs w:val="24"/>
              </w:rPr>
              <w:t xml:space="preserve">the </w:t>
            </w:r>
            <w:r w:rsidRPr="008223CF">
              <w:rPr>
                <w:rFonts w:ascii="Times New Roman" w:hAnsi="Times New Roman" w:cs="Times New Roman"/>
                <w:sz w:val="24"/>
                <w:szCs w:val="24"/>
              </w:rPr>
              <w:t xml:space="preserve">end of </w:t>
            </w:r>
            <w:r w:rsidR="009321C3">
              <w:rPr>
                <w:rFonts w:ascii="Times New Roman" w:hAnsi="Times New Roman" w:cs="Times New Roman"/>
                <w:sz w:val="24"/>
                <w:szCs w:val="24"/>
              </w:rPr>
              <w:t>M</w:t>
            </w:r>
            <w:r w:rsidRPr="008223CF">
              <w:rPr>
                <w:rFonts w:ascii="Times New Roman" w:hAnsi="Times New Roman" w:cs="Times New Roman"/>
                <w:sz w:val="24"/>
                <w:szCs w:val="24"/>
              </w:rPr>
              <w:t>arch 2020.</w:t>
            </w:r>
          </w:p>
        </w:tc>
      </w:tr>
      <w:tr w:rsidR="00B4025C" w:rsidTr="004E4F25">
        <w:tc>
          <w:tcPr>
            <w:tcW w:w="2303"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ment</w:t>
            </w:r>
          </w:p>
        </w:tc>
        <w:tc>
          <w:tcPr>
            <w:tcW w:w="2750"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Takwa Bay Community</w:t>
            </w:r>
            <w:r w:rsidR="004E4F25">
              <w:rPr>
                <w:rFonts w:ascii="Times New Roman" w:hAnsi="Times New Roman" w:cs="Times New Roman"/>
                <w:sz w:val="24"/>
                <w:szCs w:val="24"/>
              </w:rPr>
              <w:t>, Lagos</w:t>
            </w:r>
            <w:r w:rsidR="00E022EB">
              <w:rPr>
                <w:rFonts w:ascii="Times New Roman" w:hAnsi="Times New Roman" w:cs="Times New Roman"/>
                <w:sz w:val="24"/>
                <w:szCs w:val="24"/>
              </w:rPr>
              <w:t>state</w:t>
            </w:r>
          </w:p>
        </w:tc>
        <w:tc>
          <w:tcPr>
            <w:tcW w:w="2269"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Community Volunteers</w:t>
            </w:r>
          </w:p>
        </w:tc>
        <w:tc>
          <w:tcPr>
            <w:tcW w:w="2254" w:type="dxa"/>
          </w:tcPr>
          <w:p w:rsidR="00B4025C"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30</w:t>
            </w:r>
            <w:r w:rsidRPr="008223CF">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0</w:t>
            </w:r>
          </w:p>
        </w:tc>
      </w:tr>
      <w:tr w:rsidR="008223CF" w:rsidTr="004E4F25">
        <w:tc>
          <w:tcPr>
            <w:tcW w:w="2303" w:type="dxa"/>
          </w:tcPr>
          <w:p w:rsidR="008223CF" w:rsidRDefault="008223C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ment</w:t>
            </w:r>
          </w:p>
        </w:tc>
        <w:tc>
          <w:tcPr>
            <w:tcW w:w="2750" w:type="dxa"/>
          </w:tcPr>
          <w:p w:rsidR="008223CF"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Ja’en community, Kano</w:t>
            </w:r>
            <w:r w:rsidR="00E022EB">
              <w:rPr>
                <w:rFonts w:ascii="Times New Roman" w:hAnsi="Times New Roman" w:cs="Times New Roman"/>
                <w:sz w:val="24"/>
                <w:szCs w:val="24"/>
              </w:rPr>
              <w:t>state</w:t>
            </w:r>
          </w:p>
        </w:tc>
        <w:tc>
          <w:tcPr>
            <w:tcW w:w="2269" w:type="dxa"/>
          </w:tcPr>
          <w:p w:rsidR="008223CF" w:rsidRDefault="0069070F" w:rsidP="00B4025C">
            <w:pPr>
              <w:spacing w:line="360" w:lineRule="auto"/>
              <w:jc w:val="both"/>
              <w:rPr>
                <w:rFonts w:ascii="Times New Roman" w:hAnsi="Times New Roman" w:cs="Times New Roman"/>
                <w:sz w:val="24"/>
                <w:szCs w:val="24"/>
              </w:rPr>
            </w:pPr>
            <w:r w:rsidRPr="0069070F">
              <w:rPr>
                <w:rFonts w:ascii="Times New Roman" w:hAnsi="Times New Roman" w:cs="Times New Roman"/>
                <w:sz w:val="24"/>
                <w:szCs w:val="24"/>
              </w:rPr>
              <w:t>A team coo</w:t>
            </w:r>
            <w:r>
              <w:rPr>
                <w:rFonts w:ascii="Times New Roman" w:hAnsi="Times New Roman" w:cs="Times New Roman"/>
                <w:sz w:val="24"/>
                <w:szCs w:val="24"/>
              </w:rPr>
              <w:t>rdinated by the Kano team lead</w:t>
            </w:r>
            <w:r w:rsidRPr="0069070F">
              <w:rPr>
                <w:rFonts w:ascii="Times New Roman" w:hAnsi="Times New Roman" w:cs="Times New Roman"/>
                <w:sz w:val="24"/>
                <w:szCs w:val="24"/>
              </w:rPr>
              <w:t xml:space="preserve"> and supervised by the programs coordinator</w:t>
            </w:r>
          </w:p>
        </w:tc>
        <w:tc>
          <w:tcPr>
            <w:tcW w:w="2254" w:type="dxa"/>
          </w:tcPr>
          <w:p w:rsidR="008223CF" w:rsidRDefault="0069070F"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March-June 2020</w:t>
            </w:r>
          </w:p>
        </w:tc>
      </w:tr>
      <w:tr w:rsidR="004E4F25" w:rsidTr="004E4F25">
        <w:tc>
          <w:tcPr>
            <w:tcW w:w="2303"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ment</w:t>
            </w:r>
          </w:p>
        </w:tc>
        <w:tc>
          <w:tcPr>
            <w:tcW w:w="2750"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Tudun Wada community, Lagos</w:t>
            </w:r>
            <w:r w:rsidR="00E022EB">
              <w:rPr>
                <w:rFonts w:ascii="Times New Roman" w:hAnsi="Times New Roman" w:cs="Times New Roman"/>
                <w:sz w:val="24"/>
                <w:szCs w:val="24"/>
              </w:rPr>
              <w:t xml:space="preserve"> state</w:t>
            </w:r>
          </w:p>
        </w:tc>
        <w:tc>
          <w:tcPr>
            <w:tcW w:w="2269" w:type="dxa"/>
          </w:tcPr>
          <w:p w:rsidR="004E4F25" w:rsidRPr="0069070F" w:rsidRDefault="004E4F25" w:rsidP="00B4025C">
            <w:pPr>
              <w:spacing w:line="360" w:lineRule="auto"/>
              <w:jc w:val="both"/>
              <w:rPr>
                <w:rFonts w:ascii="Times New Roman" w:hAnsi="Times New Roman" w:cs="Times New Roman"/>
                <w:sz w:val="24"/>
                <w:szCs w:val="24"/>
              </w:rPr>
            </w:pPr>
            <w:r w:rsidRPr="0069070F">
              <w:rPr>
                <w:rFonts w:ascii="Times New Roman" w:hAnsi="Times New Roman" w:cs="Times New Roman"/>
                <w:sz w:val="24"/>
                <w:szCs w:val="24"/>
              </w:rPr>
              <w:t>A team coo</w:t>
            </w:r>
            <w:r>
              <w:rPr>
                <w:rFonts w:ascii="Times New Roman" w:hAnsi="Times New Roman" w:cs="Times New Roman"/>
                <w:sz w:val="24"/>
                <w:szCs w:val="24"/>
              </w:rPr>
              <w:t>rdinated by the Kano team lead</w:t>
            </w:r>
            <w:r w:rsidRPr="0069070F">
              <w:rPr>
                <w:rFonts w:ascii="Times New Roman" w:hAnsi="Times New Roman" w:cs="Times New Roman"/>
                <w:sz w:val="24"/>
                <w:szCs w:val="24"/>
              </w:rPr>
              <w:t xml:space="preserve"> and supervised by the programs coordinator</w:t>
            </w:r>
          </w:p>
        </w:tc>
        <w:tc>
          <w:tcPr>
            <w:tcW w:w="2254"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March-June 2020</w:t>
            </w:r>
          </w:p>
        </w:tc>
      </w:tr>
      <w:tr w:rsidR="004E4F25" w:rsidTr="004E4F25">
        <w:tc>
          <w:tcPr>
            <w:tcW w:w="2303"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lment</w:t>
            </w:r>
          </w:p>
        </w:tc>
        <w:tc>
          <w:tcPr>
            <w:tcW w:w="2750" w:type="dxa"/>
          </w:tcPr>
          <w:p w:rsidR="004E4F25" w:rsidRDefault="00B37042"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2 LGAs, 3</w:t>
            </w:r>
            <w:r w:rsidR="004E4F25">
              <w:rPr>
                <w:rFonts w:ascii="Times New Roman" w:hAnsi="Times New Roman" w:cs="Times New Roman"/>
                <w:sz w:val="24"/>
                <w:szCs w:val="24"/>
              </w:rPr>
              <w:t xml:space="preserve"> Communities in Calabar</w:t>
            </w:r>
            <w:r w:rsidR="00E022EB">
              <w:rPr>
                <w:rFonts w:ascii="Times New Roman" w:hAnsi="Times New Roman" w:cs="Times New Roman"/>
                <w:sz w:val="24"/>
                <w:szCs w:val="24"/>
              </w:rPr>
              <w:t xml:space="preserve"> state</w:t>
            </w:r>
          </w:p>
        </w:tc>
        <w:tc>
          <w:tcPr>
            <w:tcW w:w="2269" w:type="dxa"/>
          </w:tcPr>
          <w:p w:rsidR="004E4F25" w:rsidRPr="0069070F"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Calabar Team lead and volunteers</w:t>
            </w:r>
          </w:p>
        </w:tc>
        <w:tc>
          <w:tcPr>
            <w:tcW w:w="2254"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June 2020</w:t>
            </w:r>
          </w:p>
        </w:tc>
      </w:tr>
      <w:tr w:rsidR="004E4F25" w:rsidTr="004E4F25">
        <w:tc>
          <w:tcPr>
            <w:tcW w:w="2303"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lment</w:t>
            </w:r>
          </w:p>
        </w:tc>
        <w:tc>
          <w:tcPr>
            <w:tcW w:w="2750" w:type="dxa"/>
          </w:tcPr>
          <w:p w:rsidR="004E4F25"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Kwale, Ndokwa, Delta state</w:t>
            </w:r>
          </w:p>
        </w:tc>
        <w:tc>
          <w:tcPr>
            <w:tcW w:w="2269"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Delta team lead and volunteers</w:t>
            </w:r>
          </w:p>
        </w:tc>
        <w:tc>
          <w:tcPr>
            <w:tcW w:w="2254" w:type="dxa"/>
          </w:tcPr>
          <w:p w:rsidR="004E4F25" w:rsidRDefault="004E4F25"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June 2020</w:t>
            </w:r>
          </w:p>
        </w:tc>
      </w:tr>
      <w:tr w:rsidR="00E022EB" w:rsidTr="004E4F25">
        <w:tc>
          <w:tcPr>
            <w:tcW w:w="2303"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nrollment</w:t>
            </w:r>
          </w:p>
        </w:tc>
        <w:tc>
          <w:tcPr>
            <w:tcW w:w="2750"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Ukala, Oshimili north, Delta state</w:t>
            </w:r>
          </w:p>
        </w:tc>
        <w:tc>
          <w:tcPr>
            <w:tcW w:w="2269"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Delta team lead and volunteers</w:t>
            </w:r>
          </w:p>
        </w:tc>
        <w:tc>
          <w:tcPr>
            <w:tcW w:w="2254"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June 2020</w:t>
            </w:r>
          </w:p>
        </w:tc>
      </w:tr>
      <w:tr w:rsidR="00E022EB" w:rsidTr="004E4F25">
        <w:tc>
          <w:tcPr>
            <w:tcW w:w="2303"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esentation of all Biodata retrieved to each states educational board</w:t>
            </w:r>
          </w:p>
        </w:tc>
        <w:tc>
          <w:tcPr>
            <w:tcW w:w="2750"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State Universal Education Board</w:t>
            </w:r>
          </w:p>
        </w:tc>
        <w:tc>
          <w:tcPr>
            <w:tcW w:w="2269"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Program coordinator and project manager</w:t>
            </w:r>
          </w:p>
        </w:tc>
        <w:tc>
          <w:tcPr>
            <w:tcW w:w="2254"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arly August till end of August</w:t>
            </w:r>
          </w:p>
        </w:tc>
      </w:tr>
      <w:tr w:rsidR="00E022EB" w:rsidTr="004E4F25">
        <w:tc>
          <w:tcPr>
            <w:tcW w:w="2303"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Presentation of academic items and school wears</w:t>
            </w:r>
          </w:p>
        </w:tc>
        <w:tc>
          <w:tcPr>
            <w:tcW w:w="2750"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GAs of all beneficiaries concerned </w:t>
            </w:r>
          </w:p>
        </w:tc>
        <w:tc>
          <w:tcPr>
            <w:tcW w:w="2269"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xecutive director, programs coordinator, project manager and volunteers.</w:t>
            </w:r>
          </w:p>
        </w:tc>
        <w:tc>
          <w:tcPr>
            <w:tcW w:w="2254" w:type="dxa"/>
          </w:tcPr>
          <w:p w:rsidR="00E022EB" w:rsidRDefault="00E022EB" w:rsidP="00B4025C">
            <w:pPr>
              <w:spacing w:line="360" w:lineRule="auto"/>
              <w:jc w:val="both"/>
              <w:rPr>
                <w:rFonts w:ascii="Times New Roman" w:hAnsi="Times New Roman" w:cs="Times New Roman"/>
                <w:sz w:val="24"/>
                <w:szCs w:val="24"/>
              </w:rPr>
            </w:pPr>
            <w:r>
              <w:rPr>
                <w:rFonts w:ascii="Times New Roman" w:hAnsi="Times New Roman" w:cs="Times New Roman"/>
                <w:sz w:val="24"/>
                <w:szCs w:val="24"/>
              </w:rPr>
              <w:t>Early September</w:t>
            </w:r>
          </w:p>
        </w:tc>
      </w:tr>
    </w:tbl>
    <w:p w:rsidR="006B53BC" w:rsidRDefault="006B53BC" w:rsidP="00D019AE">
      <w:pPr>
        <w:pStyle w:val="Heading1"/>
      </w:pPr>
      <w:r>
        <w:t>ABOUT BACK TO SCHOOL AFRICA INITIATIVE</w:t>
      </w:r>
    </w:p>
    <w:p w:rsidR="006B53BC" w:rsidRDefault="006B53BC" w:rsidP="00383E58">
      <w:pPr>
        <w:spacing w:line="360" w:lineRule="auto"/>
        <w:jc w:val="both"/>
        <w:rPr>
          <w:rFonts w:ascii="Times New Roman" w:hAnsi="Times New Roman" w:cs="Times New Roman"/>
          <w:sz w:val="24"/>
          <w:szCs w:val="24"/>
        </w:rPr>
      </w:pPr>
      <w:r>
        <w:rPr>
          <w:rFonts w:ascii="Times New Roman" w:hAnsi="Times New Roman" w:cs="Times New Roman"/>
          <w:sz w:val="24"/>
          <w:szCs w:val="24"/>
        </w:rPr>
        <w:t>Back to School Africa Initiative is a</w:t>
      </w:r>
      <w:r w:rsidR="00E12852">
        <w:rPr>
          <w:rFonts w:ascii="Times New Roman" w:hAnsi="Times New Roman" w:cs="Times New Roman"/>
          <w:sz w:val="24"/>
          <w:szCs w:val="24"/>
        </w:rPr>
        <w:t xml:space="preserve"> volunteer based</w:t>
      </w:r>
      <w:r>
        <w:rPr>
          <w:rFonts w:ascii="Times New Roman" w:hAnsi="Times New Roman" w:cs="Times New Roman"/>
          <w:sz w:val="24"/>
          <w:szCs w:val="24"/>
        </w:rPr>
        <w:t xml:space="preserve"> non- profit organization committed to providing access to quality education and care to underprivileged children through resource mobilization and collaboration with relevant partners and MDAs. The organization</w:t>
      </w:r>
      <w:r w:rsidR="009C2D5C">
        <w:rPr>
          <w:rFonts w:ascii="Times New Roman" w:hAnsi="Times New Roman" w:cs="Times New Roman"/>
          <w:sz w:val="24"/>
          <w:szCs w:val="24"/>
        </w:rPr>
        <w:t>,</w:t>
      </w:r>
      <w:r>
        <w:rPr>
          <w:rFonts w:ascii="Times New Roman" w:hAnsi="Times New Roman" w:cs="Times New Roman"/>
          <w:sz w:val="24"/>
          <w:szCs w:val="24"/>
        </w:rPr>
        <w:t xml:space="preserve"> which was founded in January 2018 and was registered with the Corporate Affairs Commission of Nigeria by October 2018</w:t>
      </w:r>
      <w:r w:rsidR="009C2D5C">
        <w:rPr>
          <w:rFonts w:ascii="Times New Roman" w:hAnsi="Times New Roman" w:cs="Times New Roman"/>
          <w:sz w:val="24"/>
          <w:szCs w:val="24"/>
        </w:rPr>
        <w:t>,</w:t>
      </w:r>
      <w:r>
        <w:rPr>
          <w:rFonts w:ascii="Times New Roman" w:hAnsi="Times New Roman" w:cs="Times New Roman"/>
          <w:sz w:val="24"/>
          <w:szCs w:val="24"/>
        </w:rPr>
        <w:t xml:space="preserve"> is governed by a functional board as well as replete w</w:t>
      </w:r>
      <w:r w:rsidR="00E80705">
        <w:rPr>
          <w:rFonts w:ascii="Times New Roman" w:hAnsi="Times New Roman" w:cs="Times New Roman"/>
          <w:sz w:val="24"/>
          <w:szCs w:val="24"/>
        </w:rPr>
        <w:t>ith passionate</w:t>
      </w:r>
      <w:r>
        <w:rPr>
          <w:rFonts w:ascii="Times New Roman" w:hAnsi="Times New Roman" w:cs="Times New Roman"/>
          <w:sz w:val="24"/>
          <w:szCs w:val="24"/>
        </w:rPr>
        <w:t xml:space="preserve"> volunteers</w:t>
      </w:r>
      <w:r w:rsidR="00EE703F">
        <w:rPr>
          <w:rFonts w:ascii="Times New Roman" w:hAnsi="Times New Roman" w:cs="Times New Roman"/>
          <w:sz w:val="24"/>
          <w:szCs w:val="24"/>
        </w:rPr>
        <w:t xml:space="preserve"> of high competence</w:t>
      </w:r>
      <w:r>
        <w:rPr>
          <w:rFonts w:ascii="Times New Roman" w:hAnsi="Times New Roman" w:cs="Times New Roman"/>
          <w:sz w:val="24"/>
          <w:szCs w:val="24"/>
        </w:rPr>
        <w:t>. The organization has since its formation supported the enrollment and re-enrollment of over 150 children in schools across the country and is committed to taking muc</w:t>
      </w:r>
      <w:r w:rsidR="00EE703F">
        <w:rPr>
          <w:rFonts w:ascii="Times New Roman" w:hAnsi="Times New Roman" w:cs="Times New Roman"/>
          <w:sz w:val="24"/>
          <w:szCs w:val="24"/>
        </w:rPr>
        <w:t>h more responsibility</w:t>
      </w:r>
      <w:r>
        <w:rPr>
          <w:rFonts w:ascii="Times New Roman" w:hAnsi="Times New Roman" w:cs="Times New Roman"/>
          <w:sz w:val="24"/>
          <w:szCs w:val="24"/>
        </w:rPr>
        <w:t xml:space="preserve"> to ensure that the African child is cared for and has access to quality education. We recognize the danger facing the future of Africa as a result of the high level of illiteracy among children and adolescents who are suppose</w:t>
      </w:r>
      <w:r w:rsidR="00EE703F">
        <w:rPr>
          <w:rFonts w:ascii="Times New Roman" w:hAnsi="Times New Roman" w:cs="Times New Roman"/>
          <w:sz w:val="24"/>
          <w:szCs w:val="24"/>
        </w:rPr>
        <w:t>d to be the leaders of tomorrow, hence;</w:t>
      </w:r>
      <w:r>
        <w:rPr>
          <w:rFonts w:ascii="Times New Roman" w:hAnsi="Times New Roman" w:cs="Times New Roman"/>
          <w:sz w:val="24"/>
          <w:szCs w:val="24"/>
        </w:rPr>
        <w:t xml:space="preserve"> we have taken the responsibility to secure the future of our dear continent by standing in the gap to eradicate this societal ill, one community at a time. Our activities include providing educational opportunities, providing care to destitute children, implementing mentorship programs, building learning spaces, advocating, and promoting volunteerism. Back to School Africa currently operates in Lagos State with various projects implemented in Calabar, Cross River State</w:t>
      </w:r>
      <w:r w:rsidR="00936523">
        <w:rPr>
          <w:rFonts w:ascii="Times New Roman" w:hAnsi="Times New Roman" w:cs="Times New Roman"/>
          <w:sz w:val="24"/>
          <w:szCs w:val="24"/>
        </w:rPr>
        <w:t>,</w:t>
      </w:r>
      <w:r>
        <w:rPr>
          <w:rFonts w:ascii="Times New Roman" w:hAnsi="Times New Roman" w:cs="Times New Roman"/>
          <w:sz w:val="24"/>
          <w:szCs w:val="24"/>
        </w:rPr>
        <w:t xml:space="preserve"> and Asaba, Delta State</w:t>
      </w:r>
      <w:r w:rsidR="00722E9D">
        <w:rPr>
          <w:rFonts w:ascii="Times New Roman" w:hAnsi="Times New Roman" w:cs="Times New Roman"/>
          <w:sz w:val="24"/>
          <w:szCs w:val="24"/>
        </w:rPr>
        <w:t>,</w:t>
      </w:r>
      <w:r>
        <w:rPr>
          <w:rFonts w:ascii="Times New Roman" w:hAnsi="Times New Roman" w:cs="Times New Roman"/>
          <w:sz w:val="24"/>
          <w:szCs w:val="24"/>
        </w:rPr>
        <w:t xml:space="preserve"> both in Southern Nigeria.</w:t>
      </w:r>
    </w:p>
    <w:p w:rsidR="00A01D71" w:rsidRDefault="00A01D71" w:rsidP="00D019AE">
      <w:pPr>
        <w:pStyle w:val="Heading2"/>
      </w:pPr>
      <w:r>
        <w:t>PRINCIPLES AND VALUES</w:t>
      </w:r>
    </w:p>
    <w:p w:rsidR="00A01D71" w:rsidRDefault="00A01D71" w:rsidP="00A01D71">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policies and values will govern care, education, and support:</w:t>
      </w:r>
    </w:p>
    <w:p w:rsidR="00A01D71" w:rsidRDefault="00A01D71" w:rsidP="00A01D71">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Respect: Respect for human rights, ethics, confidentiality, informed consent, privacy, and individual dignity. These practices equally apply to poor, vulnerable</w:t>
      </w:r>
      <w:r w:rsidR="00936523">
        <w:rPr>
          <w:rFonts w:ascii="Times New Roman" w:hAnsi="Times New Roman" w:cs="Times New Roman"/>
          <w:sz w:val="24"/>
          <w:szCs w:val="24"/>
        </w:rPr>
        <w:t>,</w:t>
      </w:r>
      <w:r>
        <w:rPr>
          <w:rFonts w:ascii="Times New Roman" w:hAnsi="Times New Roman" w:cs="Times New Roman"/>
          <w:sz w:val="24"/>
          <w:szCs w:val="24"/>
        </w:rPr>
        <w:t xml:space="preserve"> and orphan children as well as other individuals. Fighting discrimination, enhancing respect for </w:t>
      </w:r>
      <w:r w:rsidR="00936523">
        <w:rPr>
          <w:rFonts w:ascii="Times New Roman" w:hAnsi="Times New Roman" w:cs="Times New Roman"/>
          <w:sz w:val="24"/>
          <w:szCs w:val="24"/>
        </w:rPr>
        <w:t>person</w:t>
      </w:r>
      <w:r>
        <w:rPr>
          <w:rFonts w:ascii="Times New Roman" w:hAnsi="Times New Roman" w:cs="Times New Roman"/>
          <w:sz w:val="24"/>
          <w:szCs w:val="24"/>
        </w:rPr>
        <w:t>al autonomy and human dignity</w:t>
      </w:r>
      <w:r w:rsidR="009321C3">
        <w:rPr>
          <w:rFonts w:ascii="Times New Roman" w:hAnsi="Times New Roman" w:cs="Times New Roman"/>
          <w:sz w:val="24"/>
          <w:szCs w:val="24"/>
        </w:rPr>
        <w:t>,</w:t>
      </w:r>
      <w:r>
        <w:rPr>
          <w:rFonts w:ascii="Times New Roman" w:hAnsi="Times New Roman" w:cs="Times New Roman"/>
          <w:sz w:val="24"/>
          <w:szCs w:val="24"/>
        </w:rPr>
        <w:t xml:space="preserve"> and pursuing informed consent are all relevant to orphans.</w:t>
      </w:r>
    </w:p>
    <w:p w:rsidR="00A01D71" w:rsidRDefault="00A01D71" w:rsidP="00A01D71">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quality: Affordable care of acceptable quality will be provided to all beneficiaries regardless of their gender (men or women), race, ethnicity, and place of residence. More attention will be given to children who are most vulnerable such as orphans and street children.</w:t>
      </w:r>
    </w:p>
    <w:p w:rsidR="00371AEF" w:rsidRDefault="00371AEF" w:rsidP="00A01D71">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0C60BB">
        <w:rPr>
          <w:rFonts w:ascii="Times New Roman" w:hAnsi="Times New Roman" w:cs="Times New Roman"/>
          <w:sz w:val="24"/>
          <w:szCs w:val="24"/>
        </w:rPr>
        <w:t>ccountability</w:t>
      </w:r>
      <w:r w:rsidR="00C709A4">
        <w:rPr>
          <w:rFonts w:ascii="Times New Roman" w:hAnsi="Times New Roman" w:cs="Times New Roman"/>
          <w:sz w:val="24"/>
          <w:szCs w:val="24"/>
        </w:rPr>
        <w:t>: We understand the importance of relationships</w:t>
      </w:r>
      <w:r w:rsidR="00936523">
        <w:rPr>
          <w:rFonts w:ascii="Times New Roman" w:hAnsi="Times New Roman" w:cs="Times New Roman"/>
          <w:sz w:val="24"/>
          <w:szCs w:val="24"/>
        </w:rPr>
        <w:t>. T</w:t>
      </w:r>
      <w:r w:rsidR="00C709A4">
        <w:rPr>
          <w:rFonts w:ascii="Times New Roman" w:hAnsi="Times New Roman" w:cs="Times New Roman"/>
          <w:sz w:val="24"/>
          <w:szCs w:val="24"/>
        </w:rPr>
        <w:t>hus, we are accountable to all stakeholders, beneficiaries, and the communities</w:t>
      </w:r>
    </w:p>
    <w:p w:rsidR="00A01D71" w:rsidRPr="00593B88" w:rsidRDefault="000C60BB" w:rsidP="00383E5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nspa</w:t>
      </w:r>
      <w:r w:rsidR="00C709A4">
        <w:rPr>
          <w:rFonts w:ascii="Times New Roman" w:hAnsi="Times New Roman" w:cs="Times New Roman"/>
          <w:sz w:val="24"/>
          <w:szCs w:val="24"/>
        </w:rPr>
        <w:t xml:space="preserve">rency: All processes we will engage in will be as open and fair as can be. </w:t>
      </w:r>
    </w:p>
    <w:p w:rsidR="006B53BC" w:rsidRDefault="00593B88" w:rsidP="00D019AE">
      <w:pPr>
        <w:pStyle w:val="Heading2"/>
      </w:pPr>
      <w:r>
        <w:t>OUR RESPONSE TO THE NEED</w:t>
      </w:r>
    </w:p>
    <w:p w:rsidR="00DF09A4" w:rsidRDefault="00DF09A4" w:rsidP="00383E58">
      <w:pPr>
        <w:spacing w:line="360" w:lineRule="auto"/>
        <w:jc w:val="both"/>
        <w:rPr>
          <w:rFonts w:ascii="Times New Roman" w:hAnsi="Times New Roman" w:cs="Times New Roman"/>
          <w:sz w:val="24"/>
          <w:szCs w:val="24"/>
        </w:rPr>
      </w:pPr>
      <w:r w:rsidRPr="00DF09A4">
        <w:rPr>
          <w:rFonts w:ascii="Times New Roman" w:hAnsi="Times New Roman" w:cs="Times New Roman"/>
          <w:sz w:val="24"/>
          <w:szCs w:val="24"/>
        </w:rPr>
        <w:t>One of the essential Global Goals is that by 2025, all girls and boys should have access to quality early childhood development, care, and preliminary education so that they are ready for primary and secondary school. The burden lies in the hands of citizens who can afford to support children that are in desperate need and those that are committed to pursuing their academic dreams</w:t>
      </w:r>
      <w:r>
        <w:rPr>
          <w:rFonts w:ascii="Times New Roman" w:hAnsi="Times New Roman" w:cs="Times New Roman"/>
          <w:sz w:val="24"/>
          <w:szCs w:val="24"/>
        </w:rPr>
        <w:t>.</w:t>
      </w:r>
      <w:r w:rsidR="00593B88">
        <w:rPr>
          <w:rFonts w:ascii="Times New Roman" w:hAnsi="Times New Roman" w:cs="Times New Roman"/>
          <w:sz w:val="24"/>
          <w:szCs w:val="24"/>
        </w:rPr>
        <w:t xml:space="preserve"> The following will be done as the response to the need observed in the target areas:</w:t>
      </w:r>
    </w:p>
    <w:p w:rsidR="00C26411" w:rsidRDefault="00593B88" w:rsidP="00383E58">
      <w:pPr>
        <w:spacing w:line="360" w:lineRule="auto"/>
        <w:jc w:val="both"/>
        <w:rPr>
          <w:rFonts w:ascii="Times New Roman" w:hAnsi="Times New Roman" w:cs="Times New Roman"/>
          <w:sz w:val="24"/>
          <w:szCs w:val="24"/>
        </w:rPr>
      </w:pPr>
      <w:r w:rsidRPr="00AA7EC6">
        <w:rPr>
          <w:rFonts w:ascii="Times New Roman" w:hAnsi="Times New Roman" w:cs="Times New Roman"/>
          <w:b/>
          <w:sz w:val="24"/>
          <w:szCs w:val="24"/>
        </w:rPr>
        <w:t>Community involvement:</w:t>
      </w:r>
      <w:r>
        <w:rPr>
          <w:rFonts w:ascii="Times New Roman" w:hAnsi="Times New Roman" w:cs="Times New Roman"/>
          <w:sz w:val="24"/>
          <w:szCs w:val="24"/>
        </w:rPr>
        <w:t xml:space="preserve"> </w:t>
      </w:r>
      <w:r w:rsidR="006B53BC">
        <w:rPr>
          <w:rFonts w:ascii="Times New Roman" w:hAnsi="Times New Roman" w:cs="Times New Roman"/>
          <w:sz w:val="24"/>
          <w:szCs w:val="24"/>
        </w:rPr>
        <w:t xml:space="preserve">In line with </w:t>
      </w:r>
      <w:r w:rsidR="009C2D5C">
        <w:rPr>
          <w:rFonts w:ascii="Times New Roman" w:hAnsi="Times New Roman" w:cs="Times New Roman"/>
          <w:sz w:val="24"/>
          <w:szCs w:val="24"/>
        </w:rPr>
        <w:t xml:space="preserve">the </w:t>
      </w:r>
      <w:r w:rsidR="006B53BC">
        <w:rPr>
          <w:rFonts w:ascii="Times New Roman" w:hAnsi="Times New Roman" w:cs="Times New Roman"/>
          <w:sz w:val="24"/>
          <w:szCs w:val="24"/>
        </w:rPr>
        <w:t>solution suggested after a series of focus group discussion</w:t>
      </w:r>
      <w:r w:rsidR="009C2D5C">
        <w:rPr>
          <w:rFonts w:ascii="Times New Roman" w:hAnsi="Times New Roman" w:cs="Times New Roman"/>
          <w:sz w:val="24"/>
          <w:szCs w:val="24"/>
        </w:rPr>
        <w:t>s</w:t>
      </w:r>
      <w:r w:rsidR="006B53BC">
        <w:rPr>
          <w:rFonts w:ascii="Times New Roman" w:hAnsi="Times New Roman" w:cs="Times New Roman"/>
          <w:sz w:val="24"/>
          <w:szCs w:val="24"/>
        </w:rPr>
        <w:t xml:space="preserve"> with the target beneficiaries, the proposed project will engage, involve</w:t>
      </w:r>
      <w:r w:rsidR="009C2D5C">
        <w:rPr>
          <w:rFonts w:ascii="Times New Roman" w:hAnsi="Times New Roman" w:cs="Times New Roman"/>
          <w:sz w:val="24"/>
          <w:szCs w:val="24"/>
        </w:rPr>
        <w:t>,</w:t>
      </w:r>
      <w:r w:rsidR="006B53BC">
        <w:rPr>
          <w:rFonts w:ascii="Times New Roman" w:hAnsi="Times New Roman" w:cs="Times New Roman"/>
          <w:sz w:val="24"/>
          <w:szCs w:val="24"/>
        </w:rPr>
        <w:t xml:space="preserve"> and members volunteers drawn from the areas of intervention to effectively enroll and follow-up on the progress of </w:t>
      </w:r>
      <w:r w:rsidR="009C2D5C">
        <w:rPr>
          <w:rFonts w:ascii="Times New Roman" w:hAnsi="Times New Roman" w:cs="Times New Roman"/>
          <w:sz w:val="24"/>
          <w:szCs w:val="24"/>
        </w:rPr>
        <w:t>recipient</w:t>
      </w:r>
      <w:r w:rsidR="006B53BC">
        <w:rPr>
          <w:rFonts w:ascii="Times New Roman" w:hAnsi="Times New Roman" w:cs="Times New Roman"/>
          <w:sz w:val="24"/>
          <w:szCs w:val="24"/>
        </w:rPr>
        <w:t xml:space="preserve">s. </w:t>
      </w:r>
    </w:p>
    <w:p w:rsidR="006B53BC" w:rsidRDefault="00C26411" w:rsidP="00383E58">
      <w:pPr>
        <w:spacing w:line="360" w:lineRule="auto"/>
        <w:jc w:val="both"/>
        <w:rPr>
          <w:rFonts w:ascii="Times New Roman" w:hAnsi="Times New Roman" w:cs="Times New Roman"/>
          <w:sz w:val="24"/>
          <w:szCs w:val="24"/>
        </w:rPr>
      </w:pPr>
      <w:r w:rsidRPr="00AA7EC6">
        <w:rPr>
          <w:rFonts w:ascii="Times New Roman" w:hAnsi="Times New Roman" w:cs="Times New Roman"/>
          <w:b/>
          <w:sz w:val="24"/>
          <w:szCs w:val="24"/>
        </w:rPr>
        <w:t>Partnerships</w:t>
      </w:r>
      <w:r>
        <w:rPr>
          <w:rFonts w:ascii="Times New Roman" w:hAnsi="Times New Roman" w:cs="Times New Roman"/>
          <w:sz w:val="24"/>
          <w:szCs w:val="24"/>
        </w:rPr>
        <w:t xml:space="preserve">: </w:t>
      </w:r>
      <w:r w:rsidR="00BE2DCB">
        <w:rPr>
          <w:rFonts w:ascii="Times New Roman" w:hAnsi="Times New Roman" w:cs="Times New Roman"/>
          <w:sz w:val="24"/>
          <w:szCs w:val="24"/>
        </w:rPr>
        <w:t>The organization will</w:t>
      </w:r>
      <w:r w:rsidR="006B53BC">
        <w:rPr>
          <w:rFonts w:ascii="Times New Roman" w:hAnsi="Times New Roman" w:cs="Times New Roman"/>
          <w:sz w:val="24"/>
          <w:szCs w:val="24"/>
        </w:rPr>
        <w:t xml:space="preserve"> partner</w:t>
      </w:r>
      <w:r w:rsidR="00BE2DCB">
        <w:rPr>
          <w:rFonts w:ascii="Times New Roman" w:hAnsi="Times New Roman" w:cs="Times New Roman"/>
          <w:sz w:val="24"/>
          <w:szCs w:val="24"/>
        </w:rPr>
        <w:t xml:space="preserve"> organizations, changemakers, community organizers, leaders from all spheres, MDAs, and</w:t>
      </w:r>
      <w:r w:rsidR="006B53BC">
        <w:rPr>
          <w:rFonts w:ascii="Times New Roman" w:hAnsi="Times New Roman" w:cs="Times New Roman"/>
          <w:sz w:val="24"/>
          <w:szCs w:val="24"/>
        </w:rPr>
        <w:t xml:space="preserve"> other community</w:t>
      </w:r>
      <w:r w:rsidR="009C2D5C">
        <w:rPr>
          <w:rFonts w:ascii="Times New Roman" w:hAnsi="Times New Roman" w:cs="Times New Roman"/>
          <w:sz w:val="24"/>
          <w:szCs w:val="24"/>
        </w:rPr>
        <w:t>-</w:t>
      </w:r>
      <w:r w:rsidR="006B53BC">
        <w:rPr>
          <w:rFonts w:ascii="Times New Roman" w:hAnsi="Times New Roman" w:cs="Times New Roman"/>
          <w:sz w:val="24"/>
          <w:szCs w:val="24"/>
        </w:rPr>
        <w:t xml:space="preserve">based organizations working in the target areas to identify the most vulnerable households for support. </w:t>
      </w:r>
    </w:p>
    <w:p w:rsidR="006B53BC" w:rsidRDefault="00C26411" w:rsidP="00383E58">
      <w:pPr>
        <w:spacing w:line="360" w:lineRule="auto"/>
        <w:jc w:val="both"/>
        <w:rPr>
          <w:rFonts w:ascii="Times New Roman" w:hAnsi="Times New Roman" w:cs="Times New Roman"/>
          <w:sz w:val="24"/>
          <w:szCs w:val="24"/>
        </w:rPr>
      </w:pPr>
      <w:r w:rsidRPr="00AA7EC6">
        <w:rPr>
          <w:rFonts w:ascii="Times New Roman" w:hAnsi="Times New Roman" w:cs="Times New Roman"/>
          <w:b/>
          <w:sz w:val="24"/>
          <w:szCs w:val="24"/>
        </w:rPr>
        <w:t>Structure</w:t>
      </w:r>
      <w:r>
        <w:rPr>
          <w:rFonts w:ascii="Times New Roman" w:hAnsi="Times New Roman" w:cs="Times New Roman"/>
          <w:sz w:val="24"/>
          <w:szCs w:val="24"/>
        </w:rPr>
        <w:t xml:space="preserve">: </w:t>
      </w:r>
      <w:r w:rsidR="006B53BC">
        <w:rPr>
          <w:rFonts w:ascii="Times New Roman" w:hAnsi="Times New Roman" w:cs="Times New Roman"/>
          <w:sz w:val="24"/>
          <w:szCs w:val="24"/>
        </w:rPr>
        <w:t>The proposed project will as a means of ensuring the educ</w:t>
      </w:r>
      <w:r w:rsidR="00BE2DCB">
        <w:rPr>
          <w:rFonts w:ascii="Times New Roman" w:hAnsi="Times New Roman" w:cs="Times New Roman"/>
          <w:sz w:val="24"/>
          <w:szCs w:val="24"/>
        </w:rPr>
        <w:t xml:space="preserve">ation of the beneficiaries, </w:t>
      </w:r>
      <w:r w:rsidR="006B53BC">
        <w:rPr>
          <w:rFonts w:ascii="Times New Roman" w:hAnsi="Times New Roman" w:cs="Times New Roman"/>
          <w:sz w:val="24"/>
          <w:szCs w:val="24"/>
        </w:rPr>
        <w:t>continue even after the first phase of support</w:t>
      </w:r>
      <w:r w:rsidR="001902C3">
        <w:rPr>
          <w:rFonts w:ascii="Times New Roman" w:hAnsi="Times New Roman" w:cs="Times New Roman"/>
          <w:sz w:val="24"/>
          <w:szCs w:val="24"/>
        </w:rPr>
        <w:t xml:space="preserve"> </w:t>
      </w:r>
      <w:r w:rsidR="006B53BC">
        <w:rPr>
          <w:rFonts w:ascii="Times New Roman" w:hAnsi="Times New Roman" w:cs="Times New Roman"/>
          <w:sz w:val="24"/>
          <w:szCs w:val="24"/>
        </w:rPr>
        <w:t>(Payment of 3 term fees) will engage in resource mobilization drive to ensure that the parent or gu</w:t>
      </w:r>
      <w:r w:rsidR="007937A3">
        <w:rPr>
          <w:rFonts w:ascii="Times New Roman" w:hAnsi="Times New Roman" w:cs="Times New Roman"/>
          <w:sz w:val="24"/>
          <w:szCs w:val="24"/>
        </w:rPr>
        <w:t>ardians of the beneficiaries are</w:t>
      </w:r>
      <w:r w:rsidR="006B53BC">
        <w:rPr>
          <w:rFonts w:ascii="Times New Roman" w:hAnsi="Times New Roman" w:cs="Times New Roman"/>
          <w:sz w:val="24"/>
          <w:szCs w:val="24"/>
        </w:rPr>
        <w:t xml:space="preserve"> empowered </w:t>
      </w:r>
      <w:r w:rsidR="006B53BC">
        <w:rPr>
          <w:rFonts w:ascii="Times New Roman" w:hAnsi="Times New Roman" w:cs="Times New Roman"/>
          <w:sz w:val="24"/>
          <w:szCs w:val="24"/>
        </w:rPr>
        <w:lastRenderedPageBreak/>
        <w:t>following a series of financial literacy and skill acquisition training after which a new set of beneficiaries will be enrolled.</w:t>
      </w:r>
    </w:p>
    <w:p w:rsidR="001763B9" w:rsidRDefault="004F6F62" w:rsidP="00383E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vocacy Visits: </w:t>
      </w:r>
      <w:r w:rsidR="006B53BC">
        <w:rPr>
          <w:rFonts w:ascii="Times New Roman" w:hAnsi="Times New Roman" w:cs="Times New Roman"/>
          <w:sz w:val="24"/>
          <w:szCs w:val="24"/>
        </w:rPr>
        <w:t>Also, as part of efforts to ensure the continued success of the grant, advocacy visits will be paid to relevant stakeholders including the Chairman of Local</w:t>
      </w:r>
      <w:r w:rsidR="00AA7EC6">
        <w:rPr>
          <w:rFonts w:ascii="Times New Roman" w:hAnsi="Times New Roman" w:cs="Times New Roman"/>
          <w:sz w:val="24"/>
          <w:szCs w:val="24"/>
        </w:rPr>
        <w:t xml:space="preserve"> Government and</w:t>
      </w:r>
      <w:r w:rsidR="006B53BC">
        <w:rPr>
          <w:rFonts w:ascii="Times New Roman" w:hAnsi="Times New Roman" w:cs="Times New Roman"/>
          <w:sz w:val="24"/>
          <w:szCs w:val="24"/>
        </w:rPr>
        <w:t xml:space="preserve"> Council Development Area</w:t>
      </w:r>
      <w:r w:rsidR="00AA7EC6">
        <w:rPr>
          <w:rFonts w:ascii="Times New Roman" w:hAnsi="Times New Roman" w:cs="Times New Roman"/>
          <w:sz w:val="24"/>
          <w:szCs w:val="24"/>
        </w:rPr>
        <w:t>s, the State Ministries</w:t>
      </w:r>
      <w:r w:rsidR="006B53BC">
        <w:rPr>
          <w:rFonts w:ascii="Times New Roman" w:hAnsi="Times New Roman" w:cs="Times New Roman"/>
          <w:sz w:val="24"/>
          <w:szCs w:val="24"/>
        </w:rPr>
        <w:t xml:space="preserve"> of Education,</w:t>
      </w:r>
      <w:r w:rsidR="00AA7EC6">
        <w:rPr>
          <w:rFonts w:ascii="Times New Roman" w:hAnsi="Times New Roman" w:cs="Times New Roman"/>
          <w:sz w:val="24"/>
          <w:szCs w:val="24"/>
        </w:rPr>
        <w:t xml:space="preserve"> and The State House of Assemblies</w:t>
      </w:r>
      <w:r w:rsidR="006B53BC">
        <w:rPr>
          <w:rFonts w:ascii="Times New Roman" w:hAnsi="Times New Roman" w:cs="Times New Roman"/>
          <w:sz w:val="24"/>
          <w:szCs w:val="24"/>
        </w:rPr>
        <w:t>, community leaders, religious leaders as well as other relevant partners to seek their support and collaboration</w:t>
      </w:r>
      <w:r w:rsidR="00593B88">
        <w:rPr>
          <w:rFonts w:ascii="Times New Roman" w:hAnsi="Times New Roman" w:cs="Times New Roman"/>
          <w:sz w:val="24"/>
          <w:szCs w:val="24"/>
        </w:rPr>
        <w:t>. These meetings are also aimed at achieving</w:t>
      </w:r>
      <w:r w:rsidR="00AA7EC6">
        <w:rPr>
          <w:rFonts w:ascii="Times New Roman" w:hAnsi="Times New Roman" w:cs="Times New Roman"/>
          <w:sz w:val="24"/>
          <w:szCs w:val="24"/>
        </w:rPr>
        <w:t xml:space="preserve"> </w:t>
      </w:r>
      <w:r w:rsidR="00936523">
        <w:rPr>
          <w:rFonts w:ascii="Times New Roman" w:hAnsi="Times New Roman" w:cs="Times New Roman"/>
          <w:sz w:val="24"/>
          <w:szCs w:val="24"/>
        </w:rPr>
        <w:t xml:space="preserve">the </w:t>
      </w:r>
      <w:r w:rsidR="006B53BC">
        <w:rPr>
          <w:rFonts w:ascii="Times New Roman" w:hAnsi="Times New Roman" w:cs="Times New Roman"/>
          <w:sz w:val="24"/>
          <w:szCs w:val="24"/>
        </w:rPr>
        <w:t>formulation of policies and programs targeted at mitigating the effect of poverty on low</w:t>
      </w:r>
      <w:r w:rsidR="009C2D5C">
        <w:rPr>
          <w:rFonts w:ascii="Times New Roman" w:hAnsi="Times New Roman" w:cs="Times New Roman"/>
          <w:sz w:val="24"/>
          <w:szCs w:val="24"/>
        </w:rPr>
        <w:t>-</w:t>
      </w:r>
      <w:r w:rsidR="006B53BC">
        <w:rPr>
          <w:rFonts w:ascii="Times New Roman" w:hAnsi="Times New Roman" w:cs="Times New Roman"/>
          <w:sz w:val="24"/>
          <w:szCs w:val="24"/>
        </w:rPr>
        <w:t>income earners.</w:t>
      </w:r>
    </w:p>
    <w:p w:rsidR="006B53BC" w:rsidRDefault="006B53BC" w:rsidP="001763B9">
      <w:pPr>
        <w:pStyle w:val="Heading2"/>
      </w:pPr>
      <w:r>
        <w:t>IMPACT ON LOCAL COMMUNITY</w:t>
      </w:r>
    </w:p>
    <w:p w:rsidR="006B53BC" w:rsidRDefault="006B53BC" w:rsidP="00383E58">
      <w:pPr>
        <w:spacing w:line="360" w:lineRule="auto"/>
        <w:jc w:val="both"/>
        <w:rPr>
          <w:rFonts w:ascii="Times New Roman" w:hAnsi="Times New Roman" w:cs="Times New Roman"/>
          <w:sz w:val="24"/>
          <w:szCs w:val="24"/>
        </w:rPr>
      </w:pPr>
      <w:r>
        <w:rPr>
          <w:rFonts w:ascii="Times New Roman" w:hAnsi="Times New Roman" w:cs="Times New Roman"/>
          <w:sz w:val="24"/>
          <w:szCs w:val="24"/>
        </w:rPr>
        <w:t>The target group of the project is chil</w:t>
      </w:r>
      <w:r w:rsidR="00AA7EC6">
        <w:rPr>
          <w:rFonts w:ascii="Times New Roman" w:hAnsi="Times New Roman" w:cs="Times New Roman"/>
          <w:sz w:val="24"/>
          <w:szCs w:val="24"/>
        </w:rPr>
        <w:t>dren between the ages of 6 to 15</w:t>
      </w:r>
      <w:r>
        <w:rPr>
          <w:rFonts w:ascii="Times New Roman" w:hAnsi="Times New Roman" w:cs="Times New Roman"/>
          <w:sz w:val="24"/>
          <w:szCs w:val="24"/>
        </w:rPr>
        <w:t xml:space="preserve"> years who are willing to go to school but are constrained by finances. The organization focuses on disadvantaged children emphasizing children abandoned by one or both parents, children from </w:t>
      </w:r>
      <w:r w:rsidR="009C2D5C">
        <w:rPr>
          <w:rFonts w:ascii="Times New Roman" w:hAnsi="Times New Roman" w:cs="Times New Roman"/>
          <w:sz w:val="24"/>
          <w:szCs w:val="24"/>
        </w:rPr>
        <w:t>low-income</w:t>
      </w:r>
      <w:r>
        <w:rPr>
          <w:rFonts w:ascii="Times New Roman" w:hAnsi="Times New Roman" w:cs="Times New Roman"/>
          <w:sz w:val="24"/>
          <w:szCs w:val="24"/>
        </w:rPr>
        <w:t xml:space="preserve"> families, street children</w:t>
      </w:r>
      <w:r w:rsidR="00936523">
        <w:rPr>
          <w:rFonts w:ascii="Times New Roman" w:hAnsi="Times New Roman" w:cs="Times New Roman"/>
          <w:sz w:val="24"/>
          <w:szCs w:val="24"/>
        </w:rPr>
        <w:t>,</w:t>
      </w:r>
      <w:r>
        <w:rPr>
          <w:rFonts w:ascii="Times New Roman" w:hAnsi="Times New Roman" w:cs="Times New Roman"/>
          <w:sz w:val="24"/>
          <w:szCs w:val="24"/>
        </w:rPr>
        <w:t xml:space="preserve"> and children who have been abused as a result of poor socioeconomic conditions.</w:t>
      </w:r>
    </w:p>
    <w:p w:rsidR="006B53BC" w:rsidRPr="006B53BC" w:rsidRDefault="006B53BC" w:rsidP="00383E58">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w:t>
      </w:r>
      <w:r w:rsidR="009C2D5C">
        <w:rPr>
          <w:rFonts w:ascii="Times New Roman" w:hAnsi="Times New Roman" w:cs="Times New Roman"/>
          <w:sz w:val="24"/>
          <w:szCs w:val="24"/>
        </w:rPr>
        <w:t>d</w:t>
      </w:r>
      <w:r>
        <w:rPr>
          <w:rFonts w:ascii="Times New Roman" w:hAnsi="Times New Roman" w:cs="Times New Roman"/>
          <w:sz w:val="24"/>
          <w:szCs w:val="24"/>
        </w:rPr>
        <w:t xml:space="preserve"> project will lead to a reduction in the crime in the local communities, </w:t>
      </w:r>
      <w:r w:rsidR="009C2D5C">
        <w:rPr>
          <w:rFonts w:ascii="Times New Roman" w:hAnsi="Times New Roman" w:cs="Times New Roman"/>
          <w:sz w:val="24"/>
          <w:szCs w:val="24"/>
        </w:rPr>
        <w:t xml:space="preserve">an </w:t>
      </w:r>
      <w:r>
        <w:rPr>
          <w:rFonts w:ascii="Times New Roman" w:hAnsi="Times New Roman" w:cs="Times New Roman"/>
          <w:sz w:val="24"/>
          <w:szCs w:val="24"/>
        </w:rPr>
        <w:t>increase in the productivity of youths</w:t>
      </w:r>
      <w:r w:rsidR="00936523">
        <w:rPr>
          <w:rFonts w:ascii="Times New Roman" w:hAnsi="Times New Roman" w:cs="Times New Roman"/>
          <w:sz w:val="24"/>
          <w:szCs w:val="24"/>
        </w:rPr>
        <w:t>,</w:t>
      </w:r>
      <w:r>
        <w:rPr>
          <w:rFonts w:ascii="Times New Roman" w:hAnsi="Times New Roman" w:cs="Times New Roman"/>
          <w:sz w:val="24"/>
          <w:szCs w:val="24"/>
        </w:rPr>
        <w:t xml:space="preserve"> and </w:t>
      </w:r>
      <w:r w:rsidR="009C2D5C">
        <w:rPr>
          <w:rFonts w:ascii="Times New Roman" w:hAnsi="Times New Roman" w:cs="Times New Roman"/>
          <w:sz w:val="24"/>
          <w:szCs w:val="24"/>
        </w:rPr>
        <w:t xml:space="preserve">an </w:t>
      </w:r>
      <w:r>
        <w:rPr>
          <w:rFonts w:ascii="Times New Roman" w:hAnsi="Times New Roman" w:cs="Times New Roman"/>
          <w:sz w:val="24"/>
          <w:szCs w:val="24"/>
        </w:rPr>
        <w:t xml:space="preserve">increase in the number of children accessing quality education. </w:t>
      </w:r>
    </w:p>
    <w:p w:rsidR="006B53BC" w:rsidRPr="009C2D5C" w:rsidRDefault="006B53BC" w:rsidP="00383E5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mmunity centered approach: The proposed project will strengthen linkage between the community members (beneficiaries)</w:t>
      </w:r>
      <w:r w:rsidR="00217EA8">
        <w:rPr>
          <w:rFonts w:ascii="Times New Roman" w:hAnsi="Times New Roman" w:cs="Times New Roman"/>
          <w:sz w:val="24"/>
          <w:szCs w:val="24"/>
        </w:rPr>
        <w:t>,</w:t>
      </w:r>
      <w:r>
        <w:rPr>
          <w:rFonts w:ascii="Times New Roman" w:hAnsi="Times New Roman" w:cs="Times New Roman"/>
          <w:sz w:val="24"/>
          <w:szCs w:val="24"/>
        </w:rPr>
        <w:t xml:space="preserve"> schools, community leaders while generating demand for and access to quality education.</w:t>
      </w:r>
    </w:p>
    <w:p w:rsidR="006B53BC" w:rsidRPr="006B53BC" w:rsidRDefault="00217EA8" w:rsidP="00383E5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Sensitization on the need for</w:t>
      </w:r>
      <w:r w:rsidR="006B53BC" w:rsidRPr="006B53BC">
        <w:rPr>
          <w:rFonts w:ascii="Times New Roman" w:hAnsi="Times New Roman" w:cs="Times New Roman"/>
          <w:sz w:val="24"/>
          <w:szCs w:val="24"/>
        </w:rPr>
        <w:t xml:space="preserve"> quality education: The proposed project will conduct advocacy as well</w:t>
      </w:r>
      <w:r w:rsidR="009C2D5C">
        <w:rPr>
          <w:rFonts w:ascii="Times New Roman" w:hAnsi="Times New Roman" w:cs="Times New Roman"/>
          <w:sz w:val="24"/>
          <w:szCs w:val="24"/>
        </w:rPr>
        <w:t xml:space="preserve"> as</w:t>
      </w:r>
      <w:r w:rsidR="006B53BC" w:rsidRPr="006B53BC">
        <w:rPr>
          <w:rFonts w:ascii="Times New Roman" w:hAnsi="Times New Roman" w:cs="Times New Roman"/>
          <w:sz w:val="24"/>
          <w:szCs w:val="24"/>
        </w:rPr>
        <w:t xml:space="preserve"> engage in aggressive </w:t>
      </w:r>
      <w:r w:rsidR="00936523">
        <w:rPr>
          <w:rFonts w:ascii="Times New Roman" w:hAnsi="Times New Roman" w:cs="Times New Roman"/>
          <w:sz w:val="24"/>
          <w:szCs w:val="24"/>
        </w:rPr>
        <w:t>awareness</w:t>
      </w:r>
      <w:r w:rsidR="006B53BC" w:rsidRPr="006B53BC">
        <w:rPr>
          <w:rFonts w:ascii="Times New Roman" w:hAnsi="Times New Roman" w:cs="Times New Roman"/>
          <w:sz w:val="24"/>
          <w:szCs w:val="24"/>
        </w:rPr>
        <w:t xml:space="preserve"> at strategic areas to highlight the importance of education.</w:t>
      </w:r>
    </w:p>
    <w:p w:rsidR="006B53BC" w:rsidRDefault="006B53BC" w:rsidP="00936523">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on:</w:t>
      </w:r>
      <w:r w:rsidR="00936523">
        <w:rPr>
          <w:rFonts w:ascii="Times New Roman" w:hAnsi="Times New Roman" w:cs="Times New Roman"/>
          <w:sz w:val="24"/>
          <w:szCs w:val="24"/>
        </w:rPr>
        <w:t xml:space="preserve"> T</w:t>
      </w:r>
      <w:r>
        <w:rPr>
          <w:rFonts w:ascii="Times New Roman" w:hAnsi="Times New Roman" w:cs="Times New Roman"/>
          <w:sz w:val="24"/>
          <w:szCs w:val="24"/>
        </w:rPr>
        <w:t xml:space="preserve">he proposed project will forge linkages and collaborative activities between </w:t>
      </w:r>
      <w:r w:rsidR="009C2D5C">
        <w:rPr>
          <w:rFonts w:ascii="Times New Roman" w:hAnsi="Times New Roman" w:cs="Times New Roman"/>
          <w:sz w:val="24"/>
          <w:szCs w:val="24"/>
        </w:rPr>
        <w:t>multiple</w:t>
      </w:r>
      <w:r>
        <w:rPr>
          <w:rFonts w:ascii="Times New Roman" w:hAnsi="Times New Roman" w:cs="Times New Roman"/>
          <w:sz w:val="24"/>
          <w:szCs w:val="24"/>
        </w:rPr>
        <w:t xml:space="preserve"> service providers and partners</w:t>
      </w:r>
      <w:r w:rsidR="00936523">
        <w:t xml:space="preserve"> by l</w:t>
      </w:r>
      <w:r w:rsidR="00936523" w:rsidRPr="00936523">
        <w:rPr>
          <w:rFonts w:ascii="Times New Roman" w:hAnsi="Times New Roman" w:cs="Times New Roman"/>
          <w:sz w:val="24"/>
          <w:szCs w:val="24"/>
        </w:rPr>
        <w:t>everaging the core competence and strategic importance of various stakeholders</w:t>
      </w:r>
      <w:r>
        <w:rPr>
          <w:rFonts w:ascii="Times New Roman" w:hAnsi="Times New Roman" w:cs="Times New Roman"/>
          <w:sz w:val="24"/>
          <w:szCs w:val="24"/>
        </w:rPr>
        <w:t>.</w:t>
      </w:r>
    </w:p>
    <w:p w:rsidR="006B53BC" w:rsidRPr="00217EA8" w:rsidRDefault="006B53BC" w:rsidP="00383E5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monstrating impact: </w:t>
      </w:r>
      <w:r>
        <w:rPr>
          <w:rFonts w:ascii="Times New Roman" w:eastAsia="Times New Roman" w:hAnsi="Times New Roman" w:cs="Times New Roman"/>
          <w:color w:val="000000"/>
          <w:sz w:val="24"/>
          <w:szCs w:val="24"/>
        </w:rPr>
        <w:t>The proposed project focuses not only on measuring and evaluating the impact of its activities on the beneficiaries and the communities but also on demonstrating the effectiveness of its strategies and approaches through acti</w:t>
      </w:r>
      <w:r w:rsidR="00936523">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z w:val="24"/>
          <w:szCs w:val="24"/>
        </w:rPr>
        <w:t xml:space="preserve">s </w:t>
      </w:r>
      <w:r>
        <w:rPr>
          <w:rFonts w:ascii="Times New Roman" w:eastAsia="Times New Roman" w:hAnsi="Times New Roman" w:cs="Times New Roman"/>
          <w:color w:val="000000"/>
          <w:sz w:val="24"/>
          <w:szCs w:val="24"/>
        </w:rPr>
        <w:lastRenderedPageBreak/>
        <w:t>targeted at promoting best practices, obtaining feedback and stakeholder engagement to informed decision making on the project and among policymakers in the proposed target states.</w:t>
      </w:r>
    </w:p>
    <w:p w:rsidR="00217EA8" w:rsidRPr="00E44E5D" w:rsidRDefault="00217EA8" w:rsidP="00383E58">
      <w:pPr>
        <w:pStyle w:val="ListParagraph"/>
        <w:numPr>
          <w:ilvl w:val="0"/>
          <w:numId w:val="2"/>
        </w:numPr>
        <w:spacing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Contribution to the growth and development of the nation</w:t>
      </w: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4C0A73" w:rsidRDefault="004C0A73" w:rsidP="00E44E5D">
      <w:pPr>
        <w:spacing w:line="360" w:lineRule="auto"/>
        <w:jc w:val="both"/>
        <w:rPr>
          <w:rFonts w:ascii="Times New Roman" w:hAnsi="Times New Roman" w:cs="Times New Roman"/>
          <w:sz w:val="24"/>
          <w:szCs w:val="24"/>
        </w:rPr>
      </w:pPr>
    </w:p>
    <w:p w:rsidR="00E44E5D" w:rsidRPr="00783B31" w:rsidRDefault="00E44E5D" w:rsidP="00E44E5D">
      <w:pPr>
        <w:spacing w:line="360" w:lineRule="auto"/>
        <w:jc w:val="both"/>
        <w:rPr>
          <w:rFonts w:ascii="Times New Roman" w:hAnsi="Times New Roman" w:cs="Times New Roman"/>
          <w:b/>
          <w:sz w:val="24"/>
          <w:szCs w:val="24"/>
        </w:rPr>
      </w:pPr>
      <w:bookmarkStart w:id="0" w:name="_GoBack"/>
      <w:r w:rsidRPr="00783B31">
        <w:rPr>
          <w:rFonts w:ascii="Times New Roman" w:hAnsi="Times New Roman" w:cs="Times New Roman"/>
          <w:b/>
          <w:sz w:val="24"/>
          <w:szCs w:val="24"/>
        </w:rPr>
        <w:t>Implementation Process</w:t>
      </w:r>
    </w:p>
    <w:bookmarkEnd w:id="0"/>
    <w:p w:rsidR="003B74DB" w:rsidRDefault="003B74DB" w:rsidP="00E44E5D">
      <w:pPr>
        <w:spacing w:line="360" w:lineRule="auto"/>
        <w:jc w:val="both"/>
        <w:rPr>
          <w:rFonts w:ascii="Times New Roman" w:hAnsi="Times New Roman" w:cs="Times New Roman"/>
          <w:noProof/>
          <w:sz w:val="24"/>
          <w:szCs w:val="24"/>
        </w:rPr>
      </w:pPr>
    </w:p>
    <w:p w:rsidR="00E44E5D" w:rsidRPr="00E44E5D" w:rsidRDefault="00A57140" w:rsidP="00E44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6478569" cy="3205779"/>
            <wp:effectExtent l="19050" t="0" r="17481"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6B53BC" w:rsidRDefault="00217EA8"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Operations</w:t>
      </w:r>
    </w:p>
    <w:p w:rsidR="006B53BC" w:rsidRDefault="009C2D5C" w:rsidP="00383E58">
      <w:pPr>
        <w:spacing w:line="360" w:lineRule="auto"/>
        <w:jc w:val="both"/>
        <w:rPr>
          <w:rFonts w:ascii="Times New Roman" w:hAnsi="Times New Roman" w:cs="Times New Roman"/>
          <w:b/>
          <w:sz w:val="24"/>
          <w:szCs w:val="24"/>
        </w:rPr>
      </w:pPr>
      <w:r>
        <w:rPr>
          <w:rFonts w:ascii="Times New Roman" w:hAnsi="Times New Roman" w:cs="Times New Roman"/>
          <w:sz w:val="24"/>
          <w:szCs w:val="24"/>
        </w:rPr>
        <w:t>T</w:t>
      </w:r>
      <w:r w:rsidR="006B53BC">
        <w:rPr>
          <w:rFonts w:ascii="Times New Roman" w:hAnsi="Times New Roman" w:cs="Times New Roman"/>
          <w:sz w:val="24"/>
          <w:szCs w:val="24"/>
        </w:rPr>
        <w:t>o meet the project goal and objectives, the following activities will be implemented;</w:t>
      </w:r>
    </w:p>
    <w:p w:rsidR="006B53BC" w:rsidRDefault="006B53BC"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dentification and se</w:t>
      </w:r>
      <w:r w:rsidR="00217EA8">
        <w:rPr>
          <w:rFonts w:ascii="Times New Roman" w:hAnsi="Times New Roman" w:cs="Times New Roman"/>
          <w:sz w:val="24"/>
          <w:szCs w:val="24"/>
        </w:rPr>
        <w:t xml:space="preserve">lection of community volunteers: community volunteers are individuals who are familiar with the target areas and prospective beneficiaries. They are aware of the needs of these beneficiaries and will engage in the enrolment process. They will also mobilize beneficiaries for events and meetings related to the project. The identification and selection process will be carried out by </w:t>
      </w:r>
      <w:r w:rsidR="00217EA8" w:rsidRPr="00217EA8">
        <w:rPr>
          <w:rFonts w:ascii="Times New Roman" w:hAnsi="Times New Roman" w:cs="Times New Roman"/>
          <w:sz w:val="24"/>
          <w:szCs w:val="24"/>
          <w:highlight w:val="yellow"/>
        </w:rPr>
        <w:t>XXXX.</w:t>
      </w:r>
    </w:p>
    <w:p w:rsidR="006B53BC" w:rsidRDefault="009A29EA"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ensitization</w:t>
      </w:r>
      <w:r w:rsidR="006B53BC">
        <w:rPr>
          <w:rFonts w:ascii="Times New Roman" w:hAnsi="Times New Roman" w:cs="Times New Roman"/>
          <w:sz w:val="24"/>
          <w:szCs w:val="24"/>
        </w:rPr>
        <w:t xml:space="preserve"> cum </w:t>
      </w:r>
      <w:r>
        <w:rPr>
          <w:rFonts w:ascii="Times New Roman" w:hAnsi="Times New Roman" w:cs="Times New Roman"/>
          <w:sz w:val="24"/>
          <w:szCs w:val="24"/>
        </w:rPr>
        <w:t>advocacy</w:t>
      </w:r>
      <w:r w:rsidR="00142645">
        <w:rPr>
          <w:rFonts w:ascii="Times New Roman" w:hAnsi="Times New Roman" w:cs="Times New Roman"/>
          <w:sz w:val="24"/>
          <w:szCs w:val="24"/>
        </w:rPr>
        <w:t xml:space="preserve">visits to relevant stakeholders: </w:t>
      </w:r>
      <w:r>
        <w:rPr>
          <w:rFonts w:ascii="Times New Roman" w:hAnsi="Times New Roman" w:cs="Times New Roman"/>
          <w:sz w:val="24"/>
          <w:szCs w:val="24"/>
        </w:rPr>
        <w:t>Potential partners, donors, and resource persons will be visited to intimate them about the programme and seek their support (financially, materially, etc). Follow-up visits and calls will be made to inform them of the progress of the project and more.</w:t>
      </w:r>
    </w:p>
    <w:p w:rsidR="006B53BC" w:rsidRDefault="009A29EA"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raining: This involves organizing seminars, workshops, or step-down training for </w:t>
      </w:r>
      <w:r w:rsidR="006B53BC">
        <w:rPr>
          <w:rFonts w:ascii="Times New Roman" w:hAnsi="Times New Roman" w:cs="Times New Roman"/>
          <w:sz w:val="24"/>
          <w:szCs w:val="24"/>
        </w:rPr>
        <w:t>project staff and volunteers on project management</w:t>
      </w:r>
      <w:r>
        <w:rPr>
          <w:rFonts w:ascii="Times New Roman" w:hAnsi="Times New Roman" w:cs="Times New Roman"/>
          <w:sz w:val="24"/>
          <w:szCs w:val="24"/>
        </w:rPr>
        <w:t>, enrollment,</w:t>
      </w:r>
      <w:r w:rsidR="006B53BC">
        <w:rPr>
          <w:rFonts w:ascii="Times New Roman" w:hAnsi="Times New Roman" w:cs="Times New Roman"/>
          <w:sz w:val="24"/>
          <w:szCs w:val="24"/>
        </w:rPr>
        <w:t xml:space="preserve"> data collection</w:t>
      </w:r>
      <w:r>
        <w:rPr>
          <w:rFonts w:ascii="Times New Roman" w:hAnsi="Times New Roman" w:cs="Times New Roman"/>
          <w:sz w:val="24"/>
          <w:szCs w:val="24"/>
        </w:rPr>
        <w:t xml:space="preserve">, data analysis, and more. </w:t>
      </w:r>
      <w:r w:rsidR="00DC0EB0">
        <w:rPr>
          <w:rFonts w:ascii="Times New Roman" w:hAnsi="Times New Roman" w:cs="Times New Roman"/>
          <w:sz w:val="24"/>
          <w:szCs w:val="24"/>
        </w:rPr>
        <w:t>Such training will be conducted at the beginning of the project and will be a continuous exercise.</w:t>
      </w:r>
    </w:p>
    <w:p w:rsidR="006B53BC" w:rsidRDefault="006B53BC"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nrollment of beneficiaries</w:t>
      </w:r>
      <w:r w:rsidR="00DC0EB0">
        <w:rPr>
          <w:rFonts w:ascii="Times New Roman" w:hAnsi="Times New Roman" w:cs="Times New Roman"/>
          <w:sz w:val="24"/>
          <w:szCs w:val="24"/>
        </w:rPr>
        <w:t>: This will be done by community volunteers and project staff, depending on the situation at hand. Enrolment tools will be provided</w:t>
      </w:r>
      <w:r w:rsidR="00936523">
        <w:rPr>
          <w:rFonts w:ascii="Times New Roman" w:hAnsi="Times New Roman" w:cs="Times New Roman"/>
          <w:sz w:val="24"/>
          <w:szCs w:val="24"/>
        </w:rPr>
        <w:t>,</w:t>
      </w:r>
      <w:r w:rsidR="00DC0EB0">
        <w:rPr>
          <w:rFonts w:ascii="Times New Roman" w:hAnsi="Times New Roman" w:cs="Times New Roman"/>
          <w:sz w:val="24"/>
          <w:szCs w:val="24"/>
        </w:rPr>
        <w:t xml:space="preserve"> and each employee will be walked through the enrolment benchmarks. All enrolments will also be verified for accountability and transparency.</w:t>
      </w:r>
    </w:p>
    <w:p w:rsidR="006B53BC" w:rsidRDefault="006B53BC"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Project management team orientation meeting</w:t>
      </w:r>
      <w:r w:rsidR="00DC0EB0">
        <w:rPr>
          <w:rFonts w:ascii="Times New Roman" w:hAnsi="Times New Roman" w:cs="Times New Roman"/>
          <w:sz w:val="24"/>
          <w:szCs w:val="24"/>
        </w:rPr>
        <w:t xml:space="preserve">: </w:t>
      </w:r>
      <w:r w:rsidR="004860A1">
        <w:rPr>
          <w:rFonts w:ascii="Times New Roman" w:hAnsi="Times New Roman" w:cs="Times New Roman"/>
          <w:sz w:val="24"/>
          <w:szCs w:val="24"/>
        </w:rPr>
        <w:t>The essence of this meeting</w:t>
      </w:r>
      <w:r w:rsidR="00DA43E2">
        <w:rPr>
          <w:rFonts w:ascii="Times New Roman" w:hAnsi="Times New Roman" w:cs="Times New Roman"/>
          <w:sz w:val="24"/>
          <w:szCs w:val="24"/>
        </w:rPr>
        <w:t xml:space="preserve"> is</w:t>
      </w:r>
      <w:r w:rsidR="004860A1">
        <w:rPr>
          <w:rFonts w:ascii="Times New Roman" w:hAnsi="Times New Roman" w:cs="Times New Roman"/>
          <w:sz w:val="24"/>
          <w:szCs w:val="24"/>
        </w:rPr>
        <w:t xml:space="preserve"> to educate the management team on all processes involved and the roles </w:t>
      </w:r>
      <w:r w:rsidR="00BA4BBA">
        <w:rPr>
          <w:rFonts w:ascii="Times New Roman" w:hAnsi="Times New Roman" w:cs="Times New Roman"/>
          <w:sz w:val="24"/>
          <w:szCs w:val="24"/>
        </w:rPr>
        <w:t>to be undertaken</w:t>
      </w:r>
      <w:r w:rsidR="00DA43E2">
        <w:rPr>
          <w:rFonts w:ascii="Times New Roman" w:hAnsi="Times New Roman" w:cs="Times New Roman"/>
          <w:sz w:val="24"/>
          <w:szCs w:val="24"/>
        </w:rPr>
        <w:t>.</w:t>
      </w:r>
    </w:p>
    <w:p w:rsidR="006B53BC" w:rsidRDefault="006B53BC"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ensitization drive at strategic locations</w:t>
      </w:r>
      <w:r w:rsidR="00BA4BBA">
        <w:rPr>
          <w:rFonts w:ascii="Times New Roman" w:hAnsi="Times New Roman" w:cs="Times New Roman"/>
          <w:sz w:val="24"/>
          <w:szCs w:val="24"/>
        </w:rPr>
        <w:t xml:space="preserve">: </w:t>
      </w:r>
    </w:p>
    <w:p w:rsidR="006B53BC" w:rsidRDefault="006B53BC"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Procurement and distribution of school materials</w:t>
      </w:r>
      <w:r w:rsidR="00BA4BBA">
        <w:rPr>
          <w:rFonts w:ascii="Times New Roman" w:hAnsi="Times New Roman" w:cs="Times New Roman"/>
          <w:sz w:val="24"/>
          <w:szCs w:val="24"/>
        </w:rPr>
        <w:t>: Procurement will be done by XXXX</w:t>
      </w:r>
      <w:r w:rsidR="00936523">
        <w:rPr>
          <w:rFonts w:ascii="Times New Roman" w:hAnsi="Times New Roman" w:cs="Times New Roman"/>
          <w:sz w:val="24"/>
          <w:szCs w:val="24"/>
        </w:rPr>
        <w:t>,</w:t>
      </w:r>
      <w:r w:rsidR="00BA4BBA">
        <w:rPr>
          <w:rFonts w:ascii="Times New Roman" w:hAnsi="Times New Roman" w:cs="Times New Roman"/>
          <w:sz w:val="24"/>
          <w:szCs w:val="24"/>
        </w:rPr>
        <w:t xml:space="preserve"> while the distribution of the materials will be done by project officers and community volunteers, as the case may be.</w:t>
      </w:r>
    </w:p>
    <w:p w:rsidR="006B53BC" w:rsidRDefault="00BA4BBA"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ta validation visit: This visit is to verify the authenticity of the data provided by community volunteers. This is geared towards achieving an accountable, transparent, and effective project.</w:t>
      </w:r>
    </w:p>
    <w:p w:rsidR="006B53BC" w:rsidRDefault="00BA4BBA"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meetings: A result-oriented project can only be achieved through evaluation and reevaluation. We will conduct review meetings every XXXX to review the status of the project or specific cases.</w:t>
      </w:r>
      <w:r w:rsidR="00A6595E">
        <w:rPr>
          <w:rFonts w:ascii="Times New Roman" w:hAnsi="Times New Roman" w:cs="Times New Roman"/>
          <w:sz w:val="24"/>
          <w:szCs w:val="24"/>
        </w:rPr>
        <w:t xml:space="preserve"> All members of staff and community volunteers will be in attendance</w:t>
      </w:r>
    </w:p>
    <w:p w:rsidR="006B53BC" w:rsidRDefault="006B53BC" w:rsidP="00383E5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Project management tea</w:t>
      </w:r>
      <w:r w:rsidR="00A6595E">
        <w:rPr>
          <w:rFonts w:ascii="Times New Roman" w:hAnsi="Times New Roman" w:cs="Times New Roman"/>
          <w:sz w:val="24"/>
          <w:szCs w:val="24"/>
        </w:rPr>
        <w:t xml:space="preserve">m meeting: </w:t>
      </w:r>
    </w:p>
    <w:p w:rsidR="00463E31" w:rsidRDefault="00463E31" w:rsidP="001763B9">
      <w:pPr>
        <w:pStyle w:val="Heading2"/>
      </w:pPr>
      <w:r>
        <w:t>ESSENTIAL STRATEGIES FOR OPERATION</w:t>
      </w:r>
    </w:p>
    <w:p w:rsidR="006B53BC" w:rsidRPr="00451F13" w:rsidRDefault="00451F13"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Ordination: </w:t>
      </w:r>
      <w:r w:rsidR="006B53BC">
        <w:rPr>
          <w:rFonts w:ascii="Times New Roman" w:hAnsi="Times New Roman" w:cs="Times New Roman"/>
          <w:sz w:val="24"/>
          <w:szCs w:val="24"/>
        </w:rPr>
        <w:t>The Nigerian government encourages voluntary agencies to undertake programs that fight against illiteracy and child education. Even the local communities and agencies make requests regarding this need in their local areas. Back to School Africa Initiative seeks the support and cooperation of government services to provide training</w:t>
      </w:r>
      <w:r w:rsidR="009C2D5C">
        <w:rPr>
          <w:rFonts w:ascii="Times New Roman" w:hAnsi="Times New Roman" w:cs="Times New Roman"/>
          <w:sz w:val="24"/>
          <w:szCs w:val="24"/>
        </w:rPr>
        <w:t>,</w:t>
      </w:r>
      <w:r w:rsidR="006B53BC">
        <w:rPr>
          <w:rFonts w:ascii="Times New Roman" w:hAnsi="Times New Roman" w:cs="Times New Roman"/>
          <w:sz w:val="24"/>
          <w:szCs w:val="24"/>
        </w:rPr>
        <w:t xml:space="preserve"> especially in the areas of mobilization and awareness. Back to School Africa Initiative will network with other community</w:t>
      </w:r>
      <w:r w:rsidR="009C2D5C">
        <w:rPr>
          <w:rFonts w:ascii="Times New Roman" w:hAnsi="Times New Roman" w:cs="Times New Roman"/>
          <w:sz w:val="24"/>
          <w:szCs w:val="24"/>
        </w:rPr>
        <w:t>-</w:t>
      </w:r>
      <w:r w:rsidR="006B53BC">
        <w:rPr>
          <w:rFonts w:ascii="Times New Roman" w:hAnsi="Times New Roman" w:cs="Times New Roman"/>
          <w:sz w:val="24"/>
          <w:szCs w:val="24"/>
        </w:rPr>
        <w:t>based NGOs while carrying out this project.</w:t>
      </w:r>
    </w:p>
    <w:p w:rsidR="006B53BC" w:rsidRPr="001763B9" w:rsidRDefault="001763B9"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ommunity Involvement/ Gender/ Human Rights Issues: </w:t>
      </w:r>
      <w:r w:rsidR="006B53BC">
        <w:rPr>
          <w:rFonts w:ascii="Times New Roman" w:hAnsi="Times New Roman" w:cs="Times New Roman"/>
          <w:sz w:val="24"/>
          <w:szCs w:val="24"/>
        </w:rPr>
        <w:t>The project encourages the participation of Community</w:t>
      </w:r>
      <w:r w:rsidR="009C2D5C">
        <w:rPr>
          <w:rFonts w:ascii="Times New Roman" w:hAnsi="Times New Roman" w:cs="Times New Roman"/>
          <w:sz w:val="24"/>
          <w:szCs w:val="24"/>
        </w:rPr>
        <w:t>-</w:t>
      </w:r>
      <w:r w:rsidR="006B53BC">
        <w:rPr>
          <w:rFonts w:ascii="Times New Roman" w:hAnsi="Times New Roman" w:cs="Times New Roman"/>
          <w:sz w:val="24"/>
          <w:szCs w:val="24"/>
        </w:rPr>
        <w:t xml:space="preserve">Based Organizations (CBOs). It develops skills and knowledge for community members that will be participating in the awareness program. The local CBOs and agencies will be responsible for planning and recommendation of the beneficiaries of the project </w:t>
      </w:r>
      <w:r w:rsidR="006B53BC">
        <w:rPr>
          <w:rFonts w:ascii="Times New Roman" w:hAnsi="Times New Roman" w:cs="Times New Roman"/>
          <w:sz w:val="24"/>
          <w:szCs w:val="24"/>
        </w:rPr>
        <w:lastRenderedPageBreak/>
        <w:t>within their communities. The organization upholds and respects the tenets of the global human right</w:t>
      </w:r>
      <w:r w:rsidR="009C2D5C">
        <w:rPr>
          <w:rFonts w:ascii="Times New Roman" w:hAnsi="Times New Roman" w:cs="Times New Roman"/>
          <w:sz w:val="24"/>
          <w:szCs w:val="24"/>
        </w:rPr>
        <w:t>s</w:t>
      </w:r>
      <w:r w:rsidR="006B53BC">
        <w:rPr>
          <w:rFonts w:ascii="Times New Roman" w:hAnsi="Times New Roman" w:cs="Times New Roman"/>
          <w:sz w:val="24"/>
          <w:szCs w:val="24"/>
        </w:rPr>
        <w:t xml:space="preserve"> policies.</w:t>
      </w:r>
    </w:p>
    <w:p w:rsidR="006B53BC" w:rsidRDefault="006B53BC" w:rsidP="00383E58">
      <w:pPr>
        <w:spacing w:line="360" w:lineRule="auto"/>
        <w:jc w:val="both"/>
        <w:rPr>
          <w:rFonts w:ascii="Times New Roman" w:hAnsi="Times New Roman" w:cs="Times New Roman"/>
          <w:sz w:val="24"/>
          <w:szCs w:val="24"/>
        </w:rPr>
      </w:pPr>
      <w:r>
        <w:rPr>
          <w:rFonts w:ascii="Times New Roman" w:hAnsi="Times New Roman" w:cs="Times New Roman"/>
          <w:sz w:val="24"/>
          <w:szCs w:val="24"/>
        </w:rPr>
        <w:t>Back to School Africa Initia</w:t>
      </w:r>
      <w:r w:rsidR="00C80711">
        <w:rPr>
          <w:rFonts w:ascii="Times New Roman" w:hAnsi="Times New Roman" w:cs="Times New Roman"/>
          <w:sz w:val="24"/>
          <w:szCs w:val="24"/>
        </w:rPr>
        <w:t>tive af</w:t>
      </w:r>
      <w:r>
        <w:rPr>
          <w:rFonts w:ascii="Times New Roman" w:hAnsi="Times New Roman" w:cs="Times New Roman"/>
          <w:sz w:val="24"/>
          <w:szCs w:val="24"/>
        </w:rPr>
        <w:t>firms gender policy in equal participation of bo</w:t>
      </w:r>
      <w:r w:rsidR="00C80711">
        <w:rPr>
          <w:rFonts w:ascii="Times New Roman" w:hAnsi="Times New Roman" w:cs="Times New Roman"/>
          <w:sz w:val="24"/>
          <w:szCs w:val="24"/>
        </w:rPr>
        <w:t>th men (boys) and women (girls) by offering equal opportunities to every child without any bias.</w:t>
      </w:r>
    </w:p>
    <w:p w:rsidR="00593B88" w:rsidRPr="001C5CA6" w:rsidRDefault="001C5CA6" w:rsidP="00593B8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ccountability And Financial Management: </w:t>
      </w:r>
      <w:r w:rsidR="006B53BC">
        <w:rPr>
          <w:rFonts w:ascii="Times New Roman" w:hAnsi="Times New Roman" w:cs="Times New Roman"/>
          <w:sz w:val="24"/>
          <w:szCs w:val="24"/>
        </w:rPr>
        <w:t>The financial procedures manual of Back To School Africa</w:t>
      </w:r>
      <w:r w:rsidR="0013401F">
        <w:rPr>
          <w:rFonts w:ascii="Times New Roman" w:hAnsi="Times New Roman" w:cs="Times New Roman"/>
          <w:sz w:val="24"/>
          <w:szCs w:val="24"/>
        </w:rPr>
        <w:t xml:space="preserve"> Initiative</w:t>
      </w:r>
      <w:r w:rsidR="006B53BC">
        <w:rPr>
          <w:rFonts w:ascii="Times New Roman" w:hAnsi="Times New Roman" w:cs="Times New Roman"/>
          <w:sz w:val="24"/>
          <w:szCs w:val="24"/>
        </w:rPr>
        <w:t xml:space="preserve"> ensures the </w:t>
      </w:r>
      <w:r>
        <w:rPr>
          <w:rFonts w:ascii="Times New Roman" w:hAnsi="Times New Roman" w:cs="Times New Roman"/>
          <w:sz w:val="24"/>
          <w:szCs w:val="24"/>
        </w:rPr>
        <w:t>use</w:t>
      </w:r>
      <w:r w:rsidR="006B53BC">
        <w:rPr>
          <w:rFonts w:ascii="Times New Roman" w:hAnsi="Times New Roman" w:cs="Times New Roman"/>
          <w:sz w:val="24"/>
          <w:szCs w:val="24"/>
        </w:rPr>
        <w:t xml:space="preserve"> of a reliable financial management system</w:t>
      </w:r>
      <w:r>
        <w:rPr>
          <w:rFonts w:ascii="Times New Roman" w:hAnsi="Times New Roman" w:cs="Times New Roman"/>
          <w:sz w:val="24"/>
          <w:szCs w:val="24"/>
        </w:rPr>
        <w:t xml:space="preserve"> that promotes transparency. It also </w:t>
      </w:r>
      <w:r w:rsidR="006B53BC">
        <w:rPr>
          <w:rFonts w:ascii="Times New Roman" w:hAnsi="Times New Roman" w:cs="Times New Roman"/>
          <w:sz w:val="24"/>
          <w:szCs w:val="24"/>
        </w:rPr>
        <w:t>encourages orderly and systematic documentati</w:t>
      </w:r>
      <w:r>
        <w:rPr>
          <w:rFonts w:ascii="Times New Roman" w:hAnsi="Times New Roman" w:cs="Times New Roman"/>
          <w:sz w:val="24"/>
          <w:szCs w:val="24"/>
        </w:rPr>
        <w:t xml:space="preserve">on of financial transactions </w:t>
      </w:r>
      <w:r w:rsidR="006B53BC">
        <w:rPr>
          <w:rFonts w:ascii="Times New Roman" w:hAnsi="Times New Roman" w:cs="Times New Roman"/>
          <w:sz w:val="24"/>
          <w:szCs w:val="24"/>
        </w:rPr>
        <w:t xml:space="preserve">to facilitate timely preparation of accurate, relevant, and </w:t>
      </w:r>
      <w:r w:rsidR="00936523">
        <w:rPr>
          <w:rFonts w:ascii="Times New Roman" w:hAnsi="Times New Roman" w:cs="Times New Roman"/>
          <w:sz w:val="24"/>
          <w:szCs w:val="24"/>
        </w:rPr>
        <w:t>depend</w:t>
      </w:r>
      <w:r w:rsidR="006B53BC">
        <w:rPr>
          <w:rFonts w:ascii="Times New Roman" w:hAnsi="Times New Roman" w:cs="Times New Roman"/>
          <w:sz w:val="24"/>
          <w:szCs w:val="24"/>
        </w:rPr>
        <w:t>able financial information that will enable the various stakeholders to plan, implement, monitor, and appraise overall progress towards the achievement of her objectives. </w:t>
      </w:r>
      <w:r w:rsidR="00593B88" w:rsidRPr="00593B88">
        <w:rPr>
          <w:rFonts w:ascii="Times New Roman" w:hAnsi="Times New Roman" w:cs="Times New Roman"/>
          <w:sz w:val="24"/>
          <w:szCs w:val="24"/>
        </w:rPr>
        <w:t>The finance and Admin Officer is responsible for the day-to-day running of the organizati</w:t>
      </w:r>
      <w:r w:rsidR="00593B88">
        <w:rPr>
          <w:rFonts w:ascii="Times New Roman" w:hAnsi="Times New Roman" w:cs="Times New Roman"/>
          <w:sz w:val="24"/>
          <w:szCs w:val="24"/>
        </w:rPr>
        <w:t>on's finances.</w:t>
      </w:r>
      <w:r>
        <w:rPr>
          <w:rFonts w:ascii="Times New Roman" w:hAnsi="Times New Roman" w:cs="Times New Roman"/>
          <w:sz w:val="24"/>
          <w:szCs w:val="24"/>
        </w:rPr>
        <w:t>We,</w:t>
      </w:r>
      <w:r w:rsidR="00593B88" w:rsidRPr="00593B88">
        <w:rPr>
          <w:rFonts w:ascii="Times New Roman" w:hAnsi="Times New Roman" w:cs="Times New Roman"/>
          <w:sz w:val="24"/>
          <w:szCs w:val="24"/>
        </w:rPr>
        <w:t xml:space="preserve"> in </w:t>
      </w:r>
      <w:r>
        <w:rPr>
          <w:rFonts w:ascii="Times New Roman" w:hAnsi="Times New Roman" w:cs="Times New Roman"/>
          <w:sz w:val="24"/>
          <w:szCs w:val="24"/>
        </w:rPr>
        <w:t>our</w:t>
      </w:r>
      <w:r w:rsidR="00593B88" w:rsidRPr="00593B88">
        <w:rPr>
          <w:rFonts w:ascii="Times New Roman" w:hAnsi="Times New Roman" w:cs="Times New Roman"/>
          <w:sz w:val="24"/>
          <w:szCs w:val="24"/>
        </w:rPr>
        <w:t xml:space="preserve"> commitment to accountability and transparency</w:t>
      </w:r>
      <w:r>
        <w:rPr>
          <w:rFonts w:ascii="Times New Roman" w:hAnsi="Times New Roman" w:cs="Times New Roman"/>
          <w:sz w:val="24"/>
          <w:szCs w:val="24"/>
        </w:rPr>
        <w:t>,</w:t>
      </w:r>
      <w:r w:rsidR="00593B88" w:rsidRPr="00593B88">
        <w:rPr>
          <w:rFonts w:ascii="Times New Roman" w:hAnsi="Times New Roman" w:cs="Times New Roman"/>
          <w:sz w:val="24"/>
          <w:szCs w:val="24"/>
        </w:rPr>
        <w:t xml:space="preserve"> will conduct </w:t>
      </w:r>
      <w:r w:rsidR="00936523">
        <w:rPr>
          <w:rFonts w:ascii="Times New Roman" w:hAnsi="Times New Roman" w:cs="Times New Roman"/>
          <w:sz w:val="24"/>
          <w:szCs w:val="24"/>
        </w:rPr>
        <w:t xml:space="preserve">an </w:t>
      </w:r>
      <w:r w:rsidR="00593B88" w:rsidRPr="00593B88">
        <w:rPr>
          <w:rFonts w:ascii="Times New Roman" w:hAnsi="Times New Roman" w:cs="Times New Roman"/>
          <w:sz w:val="24"/>
          <w:szCs w:val="24"/>
        </w:rPr>
        <w:t xml:space="preserve">internal audit as well as engage an independent auditor to conduct yearly financial </w:t>
      </w:r>
      <w:r w:rsidR="00936523">
        <w:rPr>
          <w:rFonts w:ascii="Times New Roman" w:hAnsi="Times New Roman" w:cs="Times New Roman"/>
          <w:sz w:val="24"/>
          <w:szCs w:val="24"/>
        </w:rPr>
        <w:t>review</w:t>
      </w:r>
      <w:r w:rsidR="00593B88" w:rsidRPr="00593B88">
        <w:rPr>
          <w:rFonts w:ascii="Times New Roman" w:hAnsi="Times New Roman" w:cs="Times New Roman"/>
          <w:sz w:val="24"/>
          <w:szCs w:val="24"/>
        </w:rPr>
        <w:t xml:space="preserve"> of all her activities.</w:t>
      </w:r>
    </w:p>
    <w:p w:rsidR="00593B88" w:rsidRPr="00593B88" w:rsidRDefault="00593B88" w:rsidP="00593B88">
      <w:pPr>
        <w:spacing w:line="360" w:lineRule="auto"/>
        <w:jc w:val="both"/>
        <w:rPr>
          <w:rFonts w:ascii="Times New Roman" w:hAnsi="Times New Roman" w:cs="Times New Roman"/>
          <w:sz w:val="24"/>
          <w:szCs w:val="24"/>
        </w:rPr>
      </w:pPr>
      <w:r w:rsidRPr="00593B88">
        <w:rPr>
          <w:rFonts w:ascii="Times New Roman" w:hAnsi="Times New Roman" w:cs="Times New Roman"/>
          <w:sz w:val="24"/>
          <w:szCs w:val="24"/>
        </w:rPr>
        <w:t xml:space="preserve">Authenticity of transaction: As much as possible, all transactions will be conducted through wire transfer except in </w:t>
      </w:r>
      <w:r w:rsidR="00936523">
        <w:rPr>
          <w:rFonts w:ascii="Times New Roman" w:hAnsi="Times New Roman" w:cs="Times New Roman"/>
          <w:sz w:val="24"/>
          <w:szCs w:val="24"/>
        </w:rPr>
        <w:t>unusual</w:t>
      </w:r>
      <w:r w:rsidRPr="00593B88">
        <w:rPr>
          <w:rFonts w:ascii="Times New Roman" w:hAnsi="Times New Roman" w:cs="Times New Roman"/>
          <w:sz w:val="24"/>
          <w:szCs w:val="24"/>
        </w:rPr>
        <w:t xml:space="preserve"> scenarios wherein adequate documentation </w:t>
      </w:r>
      <w:r w:rsidR="00936523">
        <w:rPr>
          <w:rFonts w:ascii="Times New Roman" w:hAnsi="Times New Roman" w:cs="Times New Roman"/>
          <w:sz w:val="24"/>
          <w:szCs w:val="24"/>
        </w:rPr>
        <w:t>shall be completed to show proof</w:t>
      </w:r>
      <w:r w:rsidRPr="00593B88">
        <w:rPr>
          <w:rFonts w:ascii="Times New Roman" w:hAnsi="Times New Roman" w:cs="Times New Roman"/>
          <w:sz w:val="24"/>
          <w:szCs w:val="24"/>
        </w:rPr>
        <w:t xml:space="preserve"> of transactions. Also, in procuring items, the vendor must have a registered company and a corporate account with any bank of his/her choice. Most importantly, all transactions must be in l</w:t>
      </w:r>
      <w:r w:rsidR="001C5CA6">
        <w:rPr>
          <w:rFonts w:ascii="Times New Roman" w:hAnsi="Times New Roman" w:cs="Times New Roman"/>
          <w:sz w:val="24"/>
          <w:szCs w:val="24"/>
        </w:rPr>
        <w:t xml:space="preserve">ine with the budget provisions. </w:t>
      </w:r>
      <w:r w:rsidRPr="00593B88">
        <w:rPr>
          <w:rFonts w:ascii="Times New Roman" w:hAnsi="Times New Roman" w:cs="Times New Roman"/>
          <w:sz w:val="24"/>
          <w:szCs w:val="24"/>
        </w:rPr>
        <w:t xml:space="preserve">Request memos </w:t>
      </w:r>
      <w:r w:rsidR="001C5CA6">
        <w:rPr>
          <w:rFonts w:ascii="Times New Roman" w:hAnsi="Times New Roman" w:cs="Times New Roman"/>
          <w:sz w:val="24"/>
          <w:szCs w:val="24"/>
        </w:rPr>
        <w:t>will be</w:t>
      </w:r>
      <w:r w:rsidRPr="00593B88">
        <w:rPr>
          <w:rFonts w:ascii="Times New Roman" w:hAnsi="Times New Roman" w:cs="Times New Roman"/>
          <w:sz w:val="24"/>
          <w:szCs w:val="24"/>
        </w:rPr>
        <w:t xml:space="preserve"> raise</w:t>
      </w:r>
      <w:r w:rsidR="001C5CA6">
        <w:rPr>
          <w:rFonts w:ascii="Times New Roman" w:hAnsi="Times New Roman" w:cs="Times New Roman"/>
          <w:sz w:val="24"/>
          <w:szCs w:val="24"/>
        </w:rPr>
        <w:t>d</w:t>
      </w:r>
      <w:r w:rsidRPr="00593B88">
        <w:rPr>
          <w:rFonts w:ascii="Times New Roman" w:hAnsi="Times New Roman" w:cs="Times New Roman"/>
          <w:sz w:val="24"/>
          <w:szCs w:val="24"/>
        </w:rPr>
        <w:t xml:space="preserve"> for each activity</w:t>
      </w:r>
      <w:r w:rsidR="001C5CA6">
        <w:rPr>
          <w:rFonts w:ascii="Times New Roman" w:hAnsi="Times New Roman" w:cs="Times New Roman"/>
          <w:sz w:val="24"/>
          <w:szCs w:val="24"/>
        </w:rPr>
        <w:t xml:space="preserve"> and will be</w:t>
      </w:r>
      <w:r w:rsidRPr="00593B88">
        <w:rPr>
          <w:rFonts w:ascii="Times New Roman" w:hAnsi="Times New Roman" w:cs="Times New Roman"/>
          <w:sz w:val="24"/>
          <w:szCs w:val="24"/>
        </w:rPr>
        <w:t xml:space="preserve"> reviewed by the FAO and approved by the project coordinator.</w:t>
      </w:r>
    </w:p>
    <w:p w:rsidR="006B53BC" w:rsidRPr="001C5CA6" w:rsidRDefault="001C5CA6"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apacity: </w:t>
      </w:r>
      <w:r w:rsidR="00A01D71">
        <w:rPr>
          <w:rFonts w:ascii="Times New Roman" w:hAnsi="Times New Roman" w:cs="Times New Roman"/>
          <w:sz w:val="24"/>
          <w:szCs w:val="24"/>
        </w:rPr>
        <w:t>Back to School Africa is a full-fledged organization registered with the Nigerian Corporate Affairs Commission and is recognized as a Non-governmental Organization in Nigeria. The organization is replete with</w:t>
      </w:r>
      <w:r w:rsidR="0013401F">
        <w:rPr>
          <w:rFonts w:ascii="Times New Roman" w:hAnsi="Times New Roman" w:cs="Times New Roman"/>
          <w:sz w:val="24"/>
          <w:szCs w:val="24"/>
        </w:rPr>
        <w:t xml:space="preserve"> a functional board as well as volunteers</w:t>
      </w:r>
      <w:r w:rsidR="00A01D71">
        <w:rPr>
          <w:rFonts w:ascii="Times New Roman" w:hAnsi="Times New Roman" w:cs="Times New Roman"/>
          <w:sz w:val="24"/>
          <w:szCs w:val="24"/>
        </w:rPr>
        <w:t xml:space="preserve"> of hig</w:t>
      </w:r>
      <w:r w:rsidR="0013401F">
        <w:rPr>
          <w:rFonts w:ascii="Times New Roman" w:hAnsi="Times New Roman" w:cs="Times New Roman"/>
          <w:sz w:val="24"/>
          <w:szCs w:val="24"/>
        </w:rPr>
        <w:t>h competence</w:t>
      </w:r>
      <w:r w:rsidR="00A01D71">
        <w:rPr>
          <w:rFonts w:ascii="Times New Roman" w:hAnsi="Times New Roman" w:cs="Times New Roman"/>
          <w:sz w:val="24"/>
          <w:szCs w:val="24"/>
        </w:rPr>
        <w:t xml:space="preserve"> to undertake and implement the project activities. The capacity</w:t>
      </w:r>
      <w:r w:rsidR="00936523">
        <w:rPr>
          <w:rFonts w:ascii="Times New Roman" w:hAnsi="Times New Roman" w:cs="Times New Roman"/>
          <w:sz w:val="24"/>
          <w:szCs w:val="24"/>
        </w:rPr>
        <w:t>-</w:t>
      </w:r>
      <w:r w:rsidR="00A01D71">
        <w:rPr>
          <w:rFonts w:ascii="Times New Roman" w:hAnsi="Times New Roman" w:cs="Times New Roman"/>
          <w:sz w:val="24"/>
          <w:szCs w:val="24"/>
        </w:rPr>
        <w:t xml:space="preserve">building priorities are upgraded each year </w:t>
      </w:r>
      <w:r w:rsidR="00936523">
        <w:rPr>
          <w:rFonts w:ascii="Times New Roman" w:hAnsi="Times New Roman" w:cs="Times New Roman"/>
          <w:sz w:val="24"/>
          <w:szCs w:val="24"/>
        </w:rPr>
        <w:t>based on</w:t>
      </w:r>
      <w:r w:rsidR="00A01D71">
        <w:rPr>
          <w:rFonts w:ascii="Times New Roman" w:hAnsi="Times New Roman" w:cs="Times New Roman"/>
          <w:sz w:val="24"/>
          <w:szCs w:val="24"/>
        </w:rPr>
        <w:t xml:space="preserve"> need. The organization has relevant experience in providing access to quality education and resource mobilization</w:t>
      </w:r>
      <w:r w:rsidR="009321C3">
        <w:rPr>
          <w:rFonts w:ascii="Times New Roman" w:hAnsi="Times New Roman" w:cs="Times New Roman"/>
          <w:sz w:val="24"/>
          <w:szCs w:val="24"/>
        </w:rPr>
        <w:t>,</w:t>
      </w:r>
      <w:r w:rsidR="00A01D71">
        <w:rPr>
          <w:rFonts w:ascii="Times New Roman" w:hAnsi="Times New Roman" w:cs="Times New Roman"/>
          <w:sz w:val="24"/>
          <w:szCs w:val="24"/>
        </w:rPr>
        <w:t xml:space="preserve"> having implemented similar project</w:t>
      </w:r>
      <w:r w:rsidR="00936523">
        <w:rPr>
          <w:rFonts w:ascii="Times New Roman" w:hAnsi="Times New Roman" w:cs="Times New Roman"/>
          <w:sz w:val="24"/>
          <w:szCs w:val="24"/>
        </w:rPr>
        <w:t>s</w:t>
      </w:r>
      <w:r w:rsidR="0013401F">
        <w:rPr>
          <w:rFonts w:ascii="Times New Roman" w:hAnsi="Times New Roman" w:cs="Times New Roman"/>
          <w:sz w:val="24"/>
          <w:szCs w:val="24"/>
        </w:rPr>
        <w:t xml:space="preserve"> in Cross River, Delta and Lagos States respectively</w:t>
      </w:r>
      <w:r w:rsidR="00A01D71">
        <w:rPr>
          <w:rFonts w:ascii="Times New Roman" w:hAnsi="Times New Roman" w:cs="Times New Roman"/>
          <w:sz w:val="24"/>
          <w:szCs w:val="24"/>
        </w:rPr>
        <w:t>.</w:t>
      </w:r>
    </w:p>
    <w:p w:rsidR="006B53BC" w:rsidRPr="00C80711" w:rsidRDefault="001C5CA6" w:rsidP="00383E58">
      <w:pPr>
        <w:spacing w:line="360" w:lineRule="auto"/>
        <w:jc w:val="both"/>
        <w:rPr>
          <w:rFonts w:ascii="Times New Roman" w:hAnsi="Times New Roman" w:cs="Times New Roman"/>
          <w:b/>
          <w:sz w:val="24"/>
          <w:szCs w:val="24"/>
        </w:rPr>
      </w:pPr>
      <w:r w:rsidRPr="001C5CA6">
        <w:rPr>
          <w:rFonts w:ascii="Times New Roman" w:hAnsi="Times New Roman" w:cs="Times New Roman"/>
          <w:b/>
          <w:sz w:val="24"/>
          <w:szCs w:val="24"/>
        </w:rPr>
        <w:lastRenderedPageBreak/>
        <w:t>Outputs, Monitoring, Reporting</w:t>
      </w:r>
      <w:r w:rsidR="00936523">
        <w:rPr>
          <w:rFonts w:ascii="Times New Roman" w:hAnsi="Times New Roman" w:cs="Times New Roman"/>
          <w:b/>
          <w:sz w:val="24"/>
          <w:szCs w:val="24"/>
        </w:rPr>
        <w:t>,</w:t>
      </w:r>
      <w:r w:rsidRPr="001C5CA6">
        <w:rPr>
          <w:rFonts w:ascii="Times New Roman" w:hAnsi="Times New Roman" w:cs="Times New Roman"/>
          <w:b/>
          <w:sz w:val="24"/>
          <w:szCs w:val="24"/>
        </w:rPr>
        <w:t>And Evaluation</w:t>
      </w:r>
      <w:r>
        <w:rPr>
          <w:rFonts w:ascii="Times New Roman" w:hAnsi="Times New Roman" w:cs="Times New Roman"/>
          <w:b/>
          <w:sz w:val="24"/>
          <w:szCs w:val="24"/>
        </w:rPr>
        <w:t xml:space="preserve">: </w:t>
      </w:r>
      <w:r w:rsidR="006B53BC">
        <w:rPr>
          <w:rFonts w:ascii="Times New Roman" w:hAnsi="Times New Roman" w:cs="Times New Roman"/>
          <w:sz w:val="24"/>
          <w:szCs w:val="24"/>
        </w:rPr>
        <w:t>All components will be consistently evaluated to ensure effectiveness, efficiency, quality, usage</w:t>
      </w:r>
      <w:r w:rsidR="009C2D5C">
        <w:rPr>
          <w:rFonts w:ascii="Times New Roman" w:hAnsi="Times New Roman" w:cs="Times New Roman"/>
          <w:sz w:val="24"/>
          <w:szCs w:val="24"/>
        </w:rPr>
        <w:t>,</w:t>
      </w:r>
      <w:r w:rsidR="006B53BC">
        <w:rPr>
          <w:rFonts w:ascii="Times New Roman" w:hAnsi="Times New Roman" w:cs="Times New Roman"/>
          <w:sz w:val="24"/>
          <w:szCs w:val="24"/>
        </w:rPr>
        <w:t xml:space="preserve"> and acceptability. Data will be collected and analyzed for </w:t>
      </w:r>
      <w:r w:rsidR="00936523">
        <w:rPr>
          <w:rFonts w:ascii="Times New Roman" w:hAnsi="Times New Roman" w:cs="Times New Roman"/>
          <w:sz w:val="24"/>
          <w:szCs w:val="24"/>
        </w:rPr>
        <w:t>useful</w:t>
      </w:r>
      <w:r w:rsidR="006B53BC">
        <w:rPr>
          <w:rFonts w:ascii="Times New Roman" w:hAnsi="Times New Roman" w:cs="Times New Roman"/>
          <w:sz w:val="24"/>
          <w:szCs w:val="24"/>
        </w:rPr>
        <w:t xml:space="preserve"> reflections, identification of problems, potential gaps</w:t>
      </w:r>
      <w:r w:rsidR="009321C3">
        <w:rPr>
          <w:rFonts w:ascii="Times New Roman" w:hAnsi="Times New Roman" w:cs="Times New Roman"/>
          <w:sz w:val="24"/>
          <w:szCs w:val="24"/>
        </w:rPr>
        <w:t>,</w:t>
      </w:r>
      <w:r w:rsidR="006B53BC">
        <w:rPr>
          <w:rFonts w:ascii="Times New Roman" w:hAnsi="Times New Roman" w:cs="Times New Roman"/>
          <w:sz w:val="24"/>
          <w:szCs w:val="24"/>
        </w:rPr>
        <w:t xml:space="preserve"> and required remedial actions through participatory assessment and evaluation.The </w:t>
      </w:r>
      <w:r w:rsidR="00936523">
        <w:rPr>
          <w:rFonts w:ascii="Times New Roman" w:hAnsi="Times New Roman" w:cs="Times New Roman"/>
          <w:sz w:val="24"/>
          <w:szCs w:val="24"/>
        </w:rPr>
        <w:t>Executive Director will do the overall supervision and evaluation</w:t>
      </w:r>
      <w:r w:rsidR="006B53BC">
        <w:rPr>
          <w:rFonts w:ascii="Times New Roman" w:hAnsi="Times New Roman" w:cs="Times New Roman"/>
          <w:sz w:val="24"/>
          <w:szCs w:val="24"/>
        </w:rPr>
        <w:t xml:space="preserve">. Monitoring and reporting will be carried out monthly/quarterly on all activities. </w:t>
      </w:r>
    </w:p>
    <w:p w:rsidR="006B53BC" w:rsidRDefault="006B53BC" w:rsidP="00383E58">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The project has monthly/quarterly reporting systems. On this basis, compiled </w:t>
      </w:r>
      <w:r w:rsidR="009C2D5C">
        <w:rPr>
          <w:rFonts w:ascii="Times New Roman" w:hAnsi="Times New Roman" w:cs="Times New Roman"/>
          <w:sz w:val="24"/>
          <w:szCs w:val="24"/>
        </w:rPr>
        <w:t>M</w:t>
      </w:r>
      <w:r>
        <w:rPr>
          <w:rFonts w:ascii="Times New Roman" w:hAnsi="Times New Roman" w:cs="Times New Roman"/>
          <w:sz w:val="24"/>
          <w:szCs w:val="24"/>
        </w:rPr>
        <w:t xml:space="preserve">anagement Information Systems (MIS) and financial statements will be prepared and submitted to the Donors by the Executive Director. </w:t>
      </w:r>
      <w:r w:rsidR="00C80711">
        <w:rPr>
          <w:rFonts w:ascii="Times New Roman" w:hAnsi="Times New Roman" w:cs="Times New Roman"/>
          <w:sz w:val="24"/>
          <w:szCs w:val="24"/>
        </w:rPr>
        <w:t>Also</w:t>
      </w:r>
      <w:r>
        <w:rPr>
          <w:rFonts w:ascii="Times New Roman" w:hAnsi="Times New Roman" w:cs="Times New Roman"/>
          <w:sz w:val="24"/>
          <w:szCs w:val="24"/>
        </w:rPr>
        <w:t xml:space="preserve">, annual reports will be </w:t>
      </w:r>
      <w:r w:rsidR="009C2D5C">
        <w:rPr>
          <w:rFonts w:ascii="Times New Roman" w:hAnsi="Times New Roman" w:cs="Times New Roman"/>
          <w:sz w:val="24"/>
          <w:szCs w:val="24"/>
        </w:rPr>
        <w:t>forward</w:t>
      </w:r>
      <w:r>
        <w:rPr>
          <w:rFonts w:ascii="Times New Roman" w:hAnsi="Times New Roman" w:cs="Times New Roman"/>
          <w:sz w:val="24"/>
          <w:szCs w:val="24"/>
        </w:rPr>
        <w:t>ed to the Donors after the completion of</w:t>
      </w:r>
      <w:r w:rsidR="00C80711">
        <w:rPr>
          <w:rFonts w:ascii="Times New Roman" w:hAnsi="Times New Roman" w:cs="Times New Roman"/>
          <w:sz w:val="24"/>
          <w:szCs w:val="24"/>
        </w:rPr>
        <w:t xml:space="preserve"> each</w:t>
      </w:r>
      <w:r>
        <w:rPr>
          <w:rFonts w:ascii="Times New Roman" w:hAnsi="Times New Roman" w:cs="Times New Roman"/>
          <w:sz w:val="24"/>
          <w:szCs w:val="24"/>
        </w:rPr>
        <w:t xml:space="preserve"> project year </w:t>
      </w:r>
      <w:r w:rsidR="00C80711">
        <w:rPr>
          <w:rFonts w:ascii="Times New Roman" w:hAnsi="Times New Roman" w:cs="Times New Roman"/>
          <w:sz w:val="24"/>
          <w:szCs w:val="24"/>
        </w:rPr>
        <w:t>as well as an overall r</w:t>
      </w:r>
      <w:r>
        <w:rPr>
          <w:rFonts w:ascii="Times New Roman" w:hAnsi="Times New Roman" w:cs="Times New Roman"/>
          <w:sz w:val="24"/>
          <w:szCs w:val="24"/>
        </w:rPr>
        <w:t>eport on the completion of the project.</w:t>
      </w:r>
    </w:p>
    <w:p w:rsidR="006B53BC" w:rsidRDefault="001C5CA6" w:rsidP="001C5CA6">
      <w:pPr>
        <w:spacing w:line="360" w:lineRule="auto"/>
        <w:jc w:val="both"/>
        <w:rPr>
          <w:rFonts w:ascii="Times New Roman" w:eastAsia="Times New Roman" w:hAnsi="Times New Roman" w:cs="Times New Roman"/>
          <w:color w:val="000000"/>
          <w:sz w:val="24"/>
          <w:szCs w:val="24"/>
        </w:rPr>
      </w:pPr>
      <w:r>
        <w:rPr>
          <w:rFonts w:ascii="Times New Roman" w:hAnsi="Times New Roman" w:cs="Times New Roman"/>
          <w:b/>
          <w:sz w:val="24"/>
          <w:szCs w:val="24"/>
        </w:rPr>
        <w:t xml:space="preserve">Sustainability: </w:t>
      </w:r>
      <w:r w:rsidR="006B53BC">
        <w:rPr>
          <w:rFonts w:ascii="Times New Roman" w:eastAsia="Times New Roman" w:hAnsi="Times New Roman" w:cs="Times New Roman"/>
          <w:color w:val="000000"/>
          <w:sz w:val="24"/>
          <w:szCs w:val="24"/>
        </w:rPr>
        <w:t>Strategies to ensure the sustainability of the interventions are of utmost importance. Therefore, the proposed project activities ensure the enrollment of beneficiaries into only government schools to bypass the high cost of education on offer in private schools. </w:t>
      </w:r>
      <w:r w:rsidR="006B53BC">
        <w:rPr>
          <w:rFonts w:ascii="Times New Roman" w:eastAsia="Times New Roman" w:hAnsi="Times New Roman" w:cs="Times New Roman"/>
          <w:color w:val="000000"/>
          <w:sz w:val="24"/>
          <w:szCs w:val="24"/>
        </w:rPr>
        <w:br/>
        <w:t>Also, the involvement of the target beneficiaries and community stakeholders in the conceptualization, planning, monitoring</w:t>
      </w:r>
      <w:r w:rsidR="009C2D5C">
        <w:rPr>
          <w:rFonts w:ascii="Times New Roman" w:eastAsia="Times New Roman" w:hAnsi="Times New Roman" w:cs="Times New Roman"/>
          <w:color w:val="000000"/>
          <w:sz w:val="24"/>
          <w:szCs w:val="24"/>
        </w:rPr>
        <w:t>,</w:t>
      </w:r>
      <w:r w:rsidR="006B53BC">
        <w:rPr>
          <w:rFonts w:ascii="Times New Roman" w:eastAsia="Times New Roman" w:hAnsi="Times New Roman" w:cs="Times New Roman"/>
          <w:color w:val="000000"/>
          <w:sz w:val="24"/>
          <w:szCs w:val="24"/>
        </w:rPr>
        <w:t xml:space="preserve"> and evaluation of the project ensures ownership and sustainability of commitment by the volunteers.</w:t>
      </w:r>
      <w:r w:rsidR="00371AEF">
        <w:rPr>
          <w:rFonts w:ascii="Times New Roman" w:eastAsia="Times New Roman" w:hAnsi="Times New Roman" w:cs="Times New Roman"/>
          <w:color w:val="000000"/>
          <w:sz w:val="24"/>
          <w:szCs w:val="24"/>
        </w:rPr>
        <w:br/>
      </w:r>
      <w:r w:rsidR="006B53BC">
        <w:rPr>
          <w:rFonts w:ascii="Times New Roman" w:eastAsia="Times New Roman" w:hAnsi="Times New Roman" w:cs="Times New Roman"/>
          <w:color w:val="000000"/>
          <w:sz w:val="24"/>
          <w:szCs w:val="24"/>
        </w:rPr>
        <w:t xml:space="preserve">Finally, the facilitation of the adoption, implementation and evaluation of policies in line with </w:t>
      </w:r>
      <w:r w:rsidR="009C2D5C">
        <w:rPr>
          <w:rFonts w:ascii="Times New Roman" w:eastAsia="Times New Roman" w:hAnsi="Times New Roman" w:cs="Times New Roman"/>
          <w:color w:val="000000"/>
          <w:sz w:val="24"/>
          <w:szCs w:val="24"/>
        </w:rPr>
        <w:t>general</w:t>
      </w:r>
      <w:r w:rsidR="006B53BC">
        <w:rPr>
          <w:rFonts w:ascii="Times New Roman" w:eastAsia="Times New Roman" w:hAnsi="Times New Roman" w:cs="Times New Roman"/>
          <w:color w:val="000000"/>
          <w:sz w:val="24"/>
          <w:szCs w:val="24"/>
        </w:rPr>
        <w:t xml:space="preserve"> consideration of the marginalized and less privilege</w:t>
      </w:r>
      <w:r w:rsidR="00936523">
        <w:rPr>
          <w:rFonts w:ascii="Times New Roman" w:eastAsia="Times New Roman" w:hAnsi="Times New Roman" w:cs="Times New Roman"/>
          <w:color w:val="000000"/>
          <w:sz w:val="24"/>
          <w:szCs w:val="24"/>
        </w:rPr>
        <w:t>d</w:t>
      </w:r>
      <w:r w:rsidR="006B53BC">
        <w:rPr>
          <w:rFonts w:ascii="Times New Roman" w:eastAsia="Times New Roman" w:hAnsi="Times New Roman" w:cs="Times New Roman"/>
          <w:color w:val="000000"/>
          <w:sz w:val="24"/>
          <w:szCs w:val="24"/>
        </w:rPr>
        <w:t xml:space="preserve"> will be entrenched in the education plans of the government and thus live long after the project.</w:t>
      </w:r>
    </w:p>
    <w:p w:rsidR="001763B9" w:rsidRPr="001C5CA6" w:rsidRDefault="001763B9" w:rsidP="001763B9">
      <w:pPr>
        <w:pStyle w:val="Heading2"/>
        <w:rPr>
          <w:rFonts w:eastAsiaTheme="minorHAnsi"/>
          <w:b/>
          <w:color w:val="auto"/>
        </w:rPr>
      </w:pPr>
      <w:r>
        <w:rPr>
          <w:rFonts w:eastAsia="Times New Roman"/>
        </w:rPr>
        <w:lastRenderedPageBreak/>
        <w:t>Organogram</w:t>
      </w:r>
    </w:p>
    <w:p w:rsidR="006B53BC" w:rsidRDefault="00463E31" w:rsidP="00383E58">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486400"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E44E5D" w:rsidRDefault="00E44E5D" w:rsidP="00383E58">
      <w:pPr>
        <w:spacing w:line="360" w:lineRule="auto"/>
        <w:jc w:val="both"/>
        <w:rPr>
          <w:rFonts w:ascii="Times New Roman" w:hAnsi="Times New Roman" w:cs="Times New Roman"/>
          <w:b/>
          <w:sz w:val="24"/>
          <w:szCs w:val="24"/>
        </w:rPr>
      </w:pPr>
      <w:r>
        <w:rPr>
          <w:rFonts w:ascii="Times New Roman" w:hAnsi="Times New Roman" w:cs="Times New Roman"/>
          <w:b/>
          <w:sz w:val="24"/>
          <w:szCs w:val="24"/>
        </w:rPr>
        <w:t>Budget</w:t>
      </w:r>
    </w:p>
    <w:p w:rsidR="00E44E5D" w:rsidRDefault="00E44E5D" w:rsidP="00383E58">
      <w:pPr>
        <w:spacing w:line="360" w:lineRule="auto"/>
        <w:jc w:val="both"/>
        <w:rPr>
          <w:rFonts w:ascii="Times New Roman" w:hAnsi="Times New Roman" w:cs="Times New Roman"/>
          <w:b/>
          <w:sz w:val="24"/>
          <w:szCs w:val="24"/>
        </w:rPr>
      </w:pPr>
    </w:p>
    <w:p w:rsidR="006B53BC" w:rsidRDefault="006B53BC" w:rsidP="00383E58">
      <w:pPr>
        <w:spacing w:line="360" w:lineRule="auto"/>
        <w:jc w:val="both"/>
        <w:rPr>
          <w:rFonts w:ascii="Times New Roman" w:hAnsi="Times New Roman" w:cs="Times New Roman"/>
          <w:b/>
          <w:sz w:val="24"/>
          <w:szCs w:val="24"/>
        </w:rPr>
      </w:pPr>
    </w:p>
    <w:p w:rsidR="00583AA0" w:rsidRPr="001F5D7C" w:rsidRDefault="00583AA0" w:rsidP="00383E58">
      <w:pPr>
        <w:spacing w:line="360" w:lineRule="auto"/>
        <w:rPr>
          <w:sz w:val="26"/>
          <w:szCs w:val="26"/>
        </w:rPr>
      </w:pPr>
    </w:p>
    <w:sectPr w:rsidR="00583AA0" w:rsidRPr="001F5D7C" w:rsidSect="004F3D2B">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08E2" w:rsidRDefault="007008E2" w:rsidP="00503536">
      <w:pPr>
        <w:spacing w:after="0" w:line="240" w:lineRule="auto"/>
      </w:pPr>
      <w:r>
        <w:separator/>
      </w:r>
    </w:p>
  </w:endnote>
  <w:endnote w:type="continuationSeparator" w:id="1">
    <w:p w:rsidR="007008E2" w:rsidRDefault="007008E2" w:rsidP="0050353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04C" w:rsidRDefault="005C3602">
    <w:r>
      <w:cr/>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3536" w:rsidRDefault="00DB4530">
    <w:pPr>
      <w:pStyle w:val="Foo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119.25pt;margin-top:20.4pt;width:204.75pt;height:13.3pt;z-index:-251654144">
          <v:imagedata r:id="rId1" o:title=""/>
        </v:shape>
        <o:OLEObject Type="Embed" ProgID="CorelDRAW.Graphic.13" ShapeID="_x0000_s2050" DrawAspect="Content" ObjectID="_1642803058" r:id="rId2"/>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08E2" w:rsidRDefault="007008E2" w:rsidP="00503536">
      <w:pPr>
        <w:spacing w:after="0" w:line="240" w:lineRule="auto"/>
      </w:pPr>
      <w:r>
        <w:separator/>
      </w:r>
    </w:p>
  </w:footnote>
  <w:footnote w:type="continuationSeparator" w:id="1">
    <w:p w:rsidR="007008E2" w:rsidRDefault="007008E2" w:rsidP="0050353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3536" w:rsidRDefault="00DB453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304.15pt;margin-top:-23.25pt;width:208.85pt;height:90.7pt;z-index:-251656192">
          <v:imagedata r:id="rId1" o:title=""/>
        </v:shape>
        <o:OLEObject Type="Embed" ProgID="CorelDRAW.Graphic.13" ShapeID="_x0000_s2049" DrawAspect="Content" ObjectID="_1642803057" r:id="rId2"/>
      </w:pict>
    </w:r>
  </w:p>
  <w:p w:rsidR="00503536" w:rsidRDefault="00503536">
    <w:pPr>
      <w:pStyle w:val="Header"/>
    </w:pPr>
  </w:p>
  <w:p w:rsidR="00503536" w:rsidRDefault="00503536">
    <w:pPr>
      <w:pStyle w:val="Header"/>
    </w:pPr>
  </w:p>
  <w:p w:rsidR="00503536" w:rsidRDefault="00503536">
    <w:pPr>
      <w:pStyle w:val="Header"/>
    </w:pPr>
  </w:p>
  <w:p w:rsidR="00503536" w:rsidRDefault="0050353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5B4E4C"/>
    <w:multiLevelType w:val="hybridMultilevel"/>
    <w:tmpl w:val="DB10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3F31BD"/>
    <w:multiLevelType w:val="hybridMultilevel"/>
    <w:tmpl w:val="AB80EE4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34C8206B"/>
    <w:multiLevelType w:val="hybridMultilevel"/>
    <w:tmpl w:val="CCE888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436365C3"/>
    <w:multiLevelType w:val="hybridMultilevel"/>
    <w:tmpl w:val="64D6F10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532A4BA3"/>
    <w:multiLevelType w:val="hybridMultilevel"/>
    <w:tmpl w:val="06C63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C11D80"/>
    <w:multiLevelType w:val="hybridMultilevel"/>
    <w:tmpl w:val="F842B87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7B4145AB"/>
    <w:multiLevelType w:val="hybridMultilevel"/>
    <w:tmpl w:val="F4C6F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4"/>
  </w:num>
  <w:num w:numId="7">
    <w:abstractNumId w:val="0"/>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hideSpellingErrors/>
  <w:hideGrammaticalErrors/>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I0MDSytDSzMDI1tTBQ0lEKTi0uzszPAykwqgUAKc3JWywAAAA="/>
  </w:docVars>
  <w:rsids>
    <w:rsidRoot w:val="00503536"/>
    <w:rsid w:val="00013A7D"/>
    <w:rsid w:val="00016512"/>
    <w:rsid w:val="00071EAC"/>
    <w:rsid w:val="00072359"/>
    <w:rsid w:val="000930C9"/>
    <w:rsid w:val="0009596D"/>
    <w:rsid w:val="000A03B5"/>
    <w:rsid w:val="000C60BB"/>
    <w:rsid w:val="000F5D06"/>
    <w:rsid w:val="001250B6"/>
    <w:rsid w:val="001256ED"/>
    <w:rsid w:val="00130E62"/>
    <w:rsid w:val="00133FA0"/>
    <w:rsid w:val="0013401F"/>
    <w:rsid w:val="00142053"/>
    <w:rsid w:val="00142645"/>
    <w:rsid w:val="001432DF"/>
    <w:rsid w:val="00146C92"/>
    <w:rsid w:val="001763B9"/>
    <w:rsid w:val="001902C3"/>
    <w:rsid w:val="001C5CA6"/>
    <w:rsid w:val="001C74FF"/>
    <w:rsid w:val="001D53A2"/>
    <w:rsid w:val="001F2CEB"/>
    <w:rsid w:val="001F561A"/>
    <w:rsid w:val="001F5D7C"/>
    <w:rsid w:val="00217EA8"/>
    <w:rsid w:val="0023105A"/>
    <w:rsid w:val="002313A1"/>
    <w:rsid w:val="00252969"/>
    <w:rsid w:val="00264B6C"/>
    <w:rsid w:val="00275A10"/>
    <w:rsid w:val="00276A34"/>
    <w:rsid w:val="002A4723"/>
    <w:rsid w:val="002C06B7"/>
    <w:rsid w:val="002C6557"/>
    <w:rsid w:val="002E7AE0"/>
    <w:rsid w:val="002F1EF3"/>
    <w:rsid w:val="00336134"/>
    <w:rsid w:val="00350E77"/>
    <w:rsid w:val="00350ECC"/>
    <w:rsid w:val="00370BA2"/>
    <w:rsid w:val="00371AEF"/>
    <w:rsid w:val="003726F4"/>
    <w:rsid w:val="00383E58"/>
    <w:rsid w:val="0039645B"/>
    <w:rsid w:val="003970A0"/>
    <w:rsid w:val="003B74DB"/>
    <w:rsid w:val="0042204C"/>
    <w:rsid w:val="00444950"/>
    <w:rsid w:val="00451F13"/>
    <w:rsid w:val="00452347"/>
    <w:rsid w:val="00463E31"/>
    <w:rsid w:val="004860A1"/>
    <w:rsid w:val="004C07E3"/>
    <w:rsid w:val="004C0A73"/>
    <w:rsid w:val="004E4F25"/>
    <w:rsid w:val="004F3D2B"/>
    <w:rsid w:val="004F6F62"/>
    <w:rsid w:val="004F7FA9"/>
    <w:rsid w:val="00503536"/>
    <w:rsid w:val="005343A3"/>
    <w:rsid w:val="00535131"/>
    <w:rsid w:val="005504CD"/>
    <w:rsid w:val="0055089D"/>
    <w:rsid w:val="00554A23"/>
    <w:rsid w:val="00555AD4"/>
    <w:rsid w:val="00556AF5"/>
    <w:rsid w:val="00583AA0"/>
    <w:rsid w:val="00585993"/>
    <w:rsid w:val="00593B88"/>
    <w:rsid w:val="005C3602"/>
    <w:rsid w:val="005D68E3"/>
    <w:rsid w:val="0063476A"/>
    <w:rsid w:val="00663E64"/>
    <w:rsid w:val="0069070F"/>
    <w:rsid w:val="006A358B"/>
    <w:rsid w:val="006B53BC"/>
    <w:rsid w:val="007008E2"/>
    <w:rsid w:val="00705F66"/>
    <w:rsid w:val="00722E9D"/>
    <w:rsid w:val="0073013B"/>
    <w:rsid w:val="007337FF"/>
    <w:rsid w:val="00783B31"/>
    <w:rsid w:val="007937A3"/>
    <w:rsid w:val="007B3B29"/>
    <w:rsid w:val="007B7488"/>
    <w:rsid w:val="007B7B8C"/>
    <w:rsid w:val="007E626D"/>
    <w:rsid w:val="00800E60"/>
    <w:rsid w:val="008223CF"/>
    <w:rsid w:val="00837A14"/>
    <w:rsid w:val="00847CEA"/>
    <w:rsid w:val="008710E1"/>
    <w:rsid w:val="00881E03"/>
    <w:rsid w:val="00894881"/>
    <w:rsid w:val="008C1ECB"/>
    <w:rsid w:val="008D7F7C"/>
    <w:rsid w:val="00914A3A"/>
    <w:rsid w:val="009321C3"/>
    <w:rsid w:val="00933E9A"/>
    <w:rsid w:val="00936523"/>
    <w:rsid w:val="00944ACA"/>
    <w:rsid w:val="0096723D"/>
    <w:rsid w:val="009743F8"/>
    <w:rsid w:val="009818DD"/>
    <w:rsid w:val="009A29EA"/>
    <w:rsid w:val="009C2D5C"/>
    <w:rsid w:val="009C62F8"/>
    <w:rsid w:val="009D6709"/>
    <w:rsid w:val="00A01D71"/>
    <w:rsid w:val="00A31A9E"/>
    <w:rsid w:val="00A40985"/>
    <w:rsid w:val="00A57140"/>
    <w:rsid w:val="00A6595E"/>
    <w:rsid w:val="00A935EE"/>
    <w:rsid w:val="00AA1582"/>
    <w:rsid w:val="00AA3420"/>
    <w:rsid w:val="00AA7EC6"/>
    <w:rsid w:val="00B26E34"/>
    <w:rsid w:val="00B37042"/>
    <w:rsid w:val="00B4025C"/>
    <w:rsid w:val="00B83011"/>
    <w:rsid w:val="00BA4BBA"/>
    <w:rsid w:val="00BD559D"/>
    <w:rsid w:val="00BE2DCB"/>
    <w:rsid w:val="00BF172A"/>
    <w:rsid w:val="00C26411"/>
    <w:rsid w:val="00C30513"/>
    <w:rsid w:val="00C709A4"/>
    <w:rsid w:val="00C80711"/>
    <w:rsid w:val="00C91738"/>
    <w:rsid w:val="00C96E1B"/>
    <w:rsid w:val="00CB2821"/>
    <w:rsid w:val="00CB555A"/>
    <w:rsid w:val="00CE2E97"/>
    <w:rsid w:val="00D019AE"/>
    <w:rsid w:val="00D61350"/>
    <w:rsid w:val="00D64B8E"/>
    <w:rsid w:val="00D77BA3"/>
    <w:rsid w:val="00D9507D"/>
    <w:rsid w:val="00DA20CD"/>
    <w:rsid w:val="00DA43E2"/>
    <w:rsid w:val="00DB3637"/>
    <w:rsid w:val="00DB4530"/>
    <w:rsid w:val="00DB518C"/>
    <w:rsid w:val="00DC0EB0"/>
    <w:rsid w:val="00DC29DD"/>
    <w:rsid w:val="00DC7AFF"/>
    <w:rsid w:val="00DD3CF4"/>
    <w:rsid w:val="00DF09A4"/>
    <w:rsid w:val="00E01B34"/>
    <w:rsid w:val="00E022EB"/>
    <w:rsid w:val="00E03A0E"/>
    <w:rsid w:val="00E12852"/>
    <w:rsid w:val="00E17A10"/>
    <w:rsid w:val="00E36D7C"/>
    <w:rsid w:val="00E44E5D"/>
    <w:rsid w:val="00E62513"/>
    <w:rsid w:val="00E62E5D"/>
    <w:rsid w:val="00E80705"/>
    <w:rsid w:val="00E91EA7"/>
    <w:rsid w:val="00E93D9D"/>
    <w:rsid w:val="00EB0C9B"/>
    <w:rsid w:val="00EC6AD2"/>
    <w:rsid w:val="00ED0915"/>
    <w:rsid w:val="00EE0BAF"/>
    <w:rsid w:val="00EE703F"/>
    <w:rsid w:val="00F01373"/>
    <w:rsid w:val="00F07E53"/>
    <w:rsid w:val="00F4543A"/>
    <w:rsid w:val="00F81747"/>
    <w:rsid w:val="00F840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3BC"/>
  </w:style>
  <w:style w:type="paragraph" w:styleId="Heading1">
    <w:name w:val="heading 1"/>
    <w:basedOn w:val="Normal"/>
    <w:next w:val="Normal"/>
    <w:link w:val="Heading1Char"/>
    <w:uiPriority w:val="9"/>
    <w:qFormat/>
    <w:rsid w:val="00371AE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71A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536"/>
  </w:style>
  <w:style w:type="paragraph" w:styleId="Footer">
    <w:name w:val="footer"/>
    <w:basedOn w:val="Normal"/>
    <w:link w:val="FooterChar"/>
    <w:uiPriority w:val="99"/>
    <w:unhideWhenUsed/>
    <w:rsid w:val="00503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536"/>
  </w:style>
  <w:style w:type="character" w:styleId="Hyperlink">
    <w:name w:val="Hyperlink"/>
    <w:basedOn w:val="DefaultParagraphFont"/>
    <w:uiPriority w:val="99"/>
    <w:unhideWhenUsed/>
    <w:rsid w:val="002C6557"/>
    <w:rPr>
      <w:color w:val="0000FF" w:themeColor="hyperlink"/>
      <w:u w:val="single"/>
    </w:rPr>
  </w:style>
  <w:style w:type="paragraph" w:styleId="ListParagraph">
    <w:name w:val="List Paragraph"/>
    <w:basedOn w:val="Normal"/>
    <w:uiPriority w:val="34"/>
    <w:qFormat/>
    <w:rsid w:val="006B53BC"/>
    <w:pPr>
      <w:ind w:left="720"/>
      <w:contextualSpacing/>
    </w:pPr>
  </w:style>
  <w:style w:type="character" w:styleId="CommentReference">
    <w:name w:val="annotation reference"/>
    <w:basedOn w:val="DefaultParagraphFont"/>
    <w:uiPriority w:val="99"/>
    <w:semiHidden/>
    <w:unhideWhenUsed/>
    <w:rsid w:val="00722E9D"/>
    <w:rPr>
      <w:sz w:val="16"/>
      <w:szCs w:val="16"/>
    </w:rPr>
  </w:style>
  <w:style w:type="paragraph" w:styleId="CommentText">
    <w:name w:val="annotation text"/>
    <w:basedOn w:val="Normal"/>
    <w:link w:val="CommentTextChar"/>
    <w:uiPriority w:val="99"/>
    <w:semiHidden/>
    <w:unhideWhenUsed/>
    <w:rsid w:val="00722E9D"/>
    <w:pPr>
      <w:spacing w:line="240" w:lineRule="auto"/>
    </w:pPr>
    <w:rPr>
      <w:sz w:val="20"/>
      <w:szCs w:val="20"/>
    </w:rPr>
  </w:style>
  <w:style w:type="character" w:customStyle="1" w:styleId="CommentTextChar">
    <w:name w:val="Comment Text Char"/>
    <w:basedOn w:val="DefaultParagraphFont"/>
    <w:link w:val="CommentText"/>
    <w:uiPriority w:val="99"/>
    <w:semiHidden/>
    <w:rsid w:val="00722E9D"/>
    <w:rPr>
      <w:sz w:val="20"/>
      <w:szCs w:val="20"/>
    </w:rPr>
  </w:style>
  <w:style w:type="paragraph" w:styleId="CommentSubject">
    <w:name w:val="annotation subject"/>
    <w:basedOn w:val="CommentText"/>
    <w:next w:val="CommentText"/>
    <w:link w:val="CommentSubjectChar"/>
    <w:uiPriority w:val="99"/>
    <w:semiHidden/>
    <w:unhideWhenUsed/>
    <w:rsid w:val="00722E9D"/>
    <w:rPr>
      <w:b/>
      <w:bCs/>
    </w:rPr>
  </w:style>
  <w:style w:type="character" w:customStyle="1" w:styleId="CommentSubjectChar">
    <w:name w:val="Comment Subject Char"/>
    <w:basedOn w:val="CommentTextChar"/>
    <w:link w:val="CommentSubject"/>
    <w:uiPriority w:val="99"/>
    <w:semiHidden/>
    <w:rsid w:val="00722E9D"/>
    <w:rPr>
      <w:b/>
      <w:bCs/>
      <w:sz w:val="20"/>
      <w:szCs w:val="20"/>
    </w:rPr>
  </w:style>
  <w:style w:type="paragraph" w:styleId="BalloonText">
    <w:name w:val="Balloon Text"/>
    <w:basedOn w:val="Normal"/>
    <w:link w:val="BalloonTextChar"/>
    <w:uiPriority w:val="99"/>
    <w:semiHidden/>
    <w:unhideWhenUsed/>
    <w:rsid w:val="0072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E9D"/>
    <w:rPr>
      <w:rFonts w:ascii="Segoe UI" w:hAnsi="Segoe UI" w:cs="Segoe UI"/>
      <w:sz w:val="18"/>
      <w:szCs w:val="18"/>
    </w:rPr>
  </w:style>
  <w:style w:type="paragraph" w:styleId="FootnoteText">
    <w:name w:val="footnote text"/>
    <w:basedOn w:val="Normal"/>
    <w:link w:val="FootnoteTextChar"/>
    <w:uiPriority w:val="99"/>
    <w:semiHidden/>
    <w:unhideWhenUsed/>
    <w:rsid w:val="009C2D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2D5C"/>
    <w:rPr>
      <w:sz w:val="20"/>
      <w:szCs w:val="20"/>
    </w:rPr>
  </w:style>
  <w:style w:type="character" w:styleId="FootnoteReference">
    <w:name w:val="footnote reference"/>
    <w:basedOn w:val="DefaultParagraphFont"/>
    <w:uiPriority w:val="99"/>
    <w:semiHidden/>
    <w:unhideWhenUsed/>
    <w:rsid w:val="009C2D5C"/>
    <w:rPr>
      <w:vertAlign w:val="superscript"/>
    </w:rPr>
  </w:style>
  <w:style w:type="character" w:customStyle="1" w:styleId="Heading1Char">
    <w:name w:val="Heading 1 Char"/>
    <w:basedOn w:val="DefaultParagraphFont"/>
    <w:link w:val="Heading1"/>
    <w:uiPriority w:val="9"/>
    <w:rsid w:val="00371AE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71AE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B402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3BC"/>
  </w:style>
  <w:style w:type="paragraph" w:styleId="Heading1">
    <w:name w:val="heading 1"/>
    <w:basedOn w:val="Normal"/>
    <w:next w:val="Normal"/>
    <w:link w:val="Heading1Char"/>
    <w:uiPriority w:val="9"/>
    <w:qFormat/>
    <w:rsid w:val="00371AE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71A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536"/>
  </w:style>
  <w:style w:type="paragraph" w:styleId="Footer">
    <w:name w:val="footer"/>
    <w:basedOn w:val="Normal"/>
    <w:link w:val="FooterChar"/>
    <w:uiPriority w:val="99"/>
    <w:unhideWhenUsed/>
    <w:rsid w:val="005035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536"/>
  </w:style>
  <w:style w:type="character" w:styleId="Hyperlink">
    <w:name w:val="Hyperlink"/>
    <w:basedOn w:val="DefaultParagraphFont"/>
    <w:uiPriority w:val="99"/>
    <w:unhideWhenUsed/>
    <w:rsid w:val="002C6557"/>
    <w:rPr>
      <w:color w:val="0000FF" w:themeColor="hyperlink"/>
      <w:u w:val="single"/>
    </w:rPr>
  </w:style>
  <w:style w:type="paragraph" w:styleId="ListParagraph">
    <w:name w:val="List Paragraph"/>
    <w:basedOn w:val="Normal"/>
    <w:uiPriority w:val="34"/>
    <w:qFormat/>
    <w:rsid w:val="006B53BC"/>
    <w:pPr>
      <w:ind w:left="720"/>
      <w:contextualSpacing/>
    </w:pPr>
  </w:style>
  <w:style w:type="character" w:styleId="CommentReference">
    <w:name w:val="annotation reference"/>
    <w:basedOn w:val="DefaultParagraphFont"/>
    <w:uiPriority w:val="99"/>
    <w:semiHidden/>
    <w:unhideWhenUsed/>
    <w:rsid w:val="00722E9D"/>
    <w:rPr>
      <w:sz w:val="16"/>
      <w:szCs w:val="16"/>
    </w:rPr>
  </w:style>
  <w:style w:type="paragraph" w:styleId="CommentText">
    <w:name w:val="annotation text"/>
    <w:basedOn w:val="Normal"/>
    <w:link w:val="CommentTextChar"/>
    <w:uiPriority w:val="99"/>
    <w:semiHidden/>
    <w:unhideWhenUsed/>
    <w:rsid w:val="00722E9D"/>
    <w:pPr>
      <w:spacing w:line="240" w:lineRule="auto"/>
    </w:pPr>
    <w:rPr>
      <w:sz w:val="20"/>
      <w:szCs w:val="20"/>
    </w:rPr>
  </w:style>
  <w:style w:type="character" w:customStyle="1" w:styleId="CommentTextChar">
    <w:name w:val="Comment Text Char"/>
    <w:basedOn w:val="DefaultParagraphFont"/>
    <w:link w:val="CommentText"/>
    <w:uiPriority w:val="99"/>
    <w:semiHidden/>
    <w:rsid w:val="00722E9D"/>
    <w:rPr>
      <w:sz w:val="20"/>
      <w:szCs w:val="20"/>
    </w:rPr>
  </w:style>
  <w:style w:type="paragraph" w:styleId="CommentSubject">
    <w:name w:val="annotation subject"/>
    <w:basedOn w:val="CommentText"/>
    <w:next w:val="CommentText"/>
    <w:link w:val="CommentSubjectChar"/>
    <w:uiPriority w:val="99"/>
    <w:semiHidden/>
    <w:unhideWhenUsed/>
    <w:rsid w:val="00722E9D"/>
    <w:rPr>
      <w:b/>
      <w:bCs/>
    </w:rPr>
  </w:style>
  <w:style w:type="character" w:customStyle="1" w:styleId="CommentSubjectChar">
    <w:name w:val="Comment Subject Char"/>
    <w:basedOn w:val="CommentTextChar"/>
    <w:link w:val="CommentSubject"/>
    <w:uiPriority w:val="99"/>
    <w:semiHidden/>
    <w:rsid w:val="00722E9D"/>
    <w:rPr>
      <w:b/>
      <w:bCs/>
      <w:sz w:val="20"/>
      <w:szCs w:val="20"/>
    </w:rPr>
  </w:style>
  <w:style w:type="paragraph" w:styleId="BalloonText">
    <w:name w:val="Balloon Text"/>
    <w:basedOn w:val="Normal"/>
    <w:link w:val="BalloonTextChar"/>
    <w:uiPriority w:val="99"/>
    <w:semiHidden/>
    <w:unhideWhenUsed/>
    <w:rsid w:val="0072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E9D"/>
    <w:rPr>
      <w:rFonts w:ascii="Segoe UI" w:hAnsi="Segoe UI" w:cs="Segoe UI"/>
      <w:sz w:val="18"/>
      <w:szCs w:val="18"/>
    </w:rPr>
  </w:style>
  <w:style w:type="paragraph" w:styleId="FootnoteText">
    <w:name w:val="footnote text"/>
    <w:basedOn w:val="Normal"/>
    <w:link w:val="FootnoteTextChar"/>
    <w:uiPriority w:val="99"/>
    <w:semiHidden/>
    <w:unhideWhenUsed/>
    <w:rsid w:val="009C2D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2D5C"/>
    <w:rPr>
      <w:sz w:val="20"/>
      <w:szCs w:val="20"/>
    </w:rPr>
  </w:style>
  <w:style w:type="character" w:styleId="FootnoteReference">
    <w:name w:val="footnote reference"/>
    <w:basedOn w:val="DefaultParagraphFont"/>
    <w:uiPriority w:val="99"/>
    <w:semiHidden/>
    <w:unhideWhenUsed/>
    <w:rsid w:val="009C2D5C"/>
    <w:rPr>
      <w:vertAlign w:val="superscript"/>
    </w:rPr>
  </w:style>
  <w:style w:type="character" w:customStyle="1" w:styleId="Heading1Char">
    <w:name w:val="Heading 1 Char"/>
    <w:basedOn w:val="DefaultParagraphFont"/>
    <w:link w:val="Heading1"/>
    <w:uiPriority w:val="9"/>
    <w:rsid w:val="00371AE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71AEF"/>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B402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92745231">
      <w:bodyDiv w:val="1"/>
      <w:marLeft w:val="0"/>
      <w:marRight w:val="0"/>
      <w:marTop w:val="0"/>
      <w:marBottom w:val="0"/>
      <w:divBdr>
        <w:top w:val="none" w:sz="0" w:space="0" w:color="auto"/>
        <w:left w:val="none" w:sz="0" w:space="0" w:color="auto"/>
        <w:bottom w:val="none" w:sz="0" w:space="0" w:color="auto"/>
        <w:right w:val="none" w:sz="0" w:space="0" w:color="auto"/>
      </w:divBdr>
    </w:div>
    <w:div w:id="1176571989">
      <w:bodyDiv w:val="1"/>
      <w:marLeft w:val="0"/>
      <w:marRight w:val="0"/>
      <w:marTop w:val="0"/>
      <w:marBottom w:val="0"/>
      <w:divBdr>
        <w:top w:val="none" w:sz="0" w:space="0" w:color="auto"/>
        <w:left w:val="none" w:sz="0" w:space="0" w:color="auto"/>
        <w:bottom w:val="none" w:sz="0" w:space="0" w:color="auto"/>
        <w:right w:val="none" w:sz="0" w:space="0" w:color="auto"/>
      </w:divBdr>
    </w:div>
    <w:div w:id="1598445328">
      <w:bodyDiv w:val="1"/>
      <w:marLeft w:val="0"/>
      <w:marRight w:val="0"/>
      <w:marTop w:val="0"/>
      <w:marBottom w:val="0"/>
      <w:divBdr>
        <w:top w:val="none" w:sz="0" w:space="0" w:color="auto"/>
        <w:left w:val="none" w:sz="0" w:space="0" w:color="auto"/>
        <w:bottom w:val="none" w:sz="0" w:space="0" w:color="auto"/>
        <w:right w:val="none" w:sz="0" w:space="0" w:color="auto"/>
      </w:divBdr>
    </w:div>
    <w:div w:id="199290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Colors" Target="diagrams/colors2.xml"/><Relationship Id="rId25"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2.xml"/><Relationship Id="rId10" Type="http://schemas.openxmlformats.org/officeDocument/2006/relationships/diagramData" Target="diagrams/data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4.wmf"/></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w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396F38-2518-4941-AEAC-F6AD1447DC88}" type="doc">
      <dgm:prSet loTypeId="urn:microsoft.com/office/officeart/2005/8/layout/hProcess9" loCatId="process" qsTypeId="urn:microsoft.com/office/officeart/2005/8/quickstyle/simple1" qsCatId="simple" csTypeId="urn:microsoft.com/office/officeart/2005/8/colors/accent1_2" csCatId="accent1" phldr="1"/>
      <dgm:spPr/>
    </dgm:pt>
    <dgm:pt modelId="{4E55AC2D-7029-4A04-8874-932563CD3F97}">
      <dgm:prSet phldrT="[Text]"/>
      <dgm:spPr/>
      <dgm:t>
        <a:bodyPr/>
        <a:lstStyle/>
        <a:p>
          <a:r>
            <a:rPr lang="en-US"/>
            <a:t>Fund Acquisition</a:t>
          </a:r>
        </a:p>
      </dgm:t>
    </dgm:pt>
    <dgm:pt modelId="{6E1F9748-8344-4F22-AA80-4A9716301BEA}" type="parTrans" cxnId="{6B8D754A-FB11-4999-860A-EA32006B8D34}">
      <dgm:prSet/>
      <dgm:spPr/>
      <dgm:t>
        <a:bodyPr/>
        <a:lstStyle/>
        <a:p>
          <a:endParaRPr lang="en-US"/>
        </a:p>
      </dgm:t>
    </dgm:pt>
    <dgm:pt modelId="{F9C8788A-8150-42B4-9F95-85185D8E59A5}" type="sibTrans" cxnId="{6B8D754A-FB11-4999-860A-EA32006B8D34}">
      <dgm:prSet/>
      <dgm:spPr/>
      <dgm:t>
        <a:bodyPr/>
        <a:lstStyle/>
        <a:p>
          <a:endParaRPr lang="en-US"/>
        </a:p>
      </dgm:t>
    </dgm:pt>
    <dgm:pt modelId="{CC008C30-AC15-49C6-BDA9-FE5021ADA499}">
      <dgm:prSet phldrT="[Text]"/>
      <dgm:spPr/>
      <dgm:t>
        <a:bodyPr/>
        <a:lstStyle/>
        <a:p>
          <a:r>
            <a:rPr lang="en-US"/>
            <a:t>Community Volunteer Selection</a:t>
          </a:r>
        </a:p>
      </dgm:t>
    </dgm:pt>
    <dgm:pt modelId="{8B37AA7D-52A8-4689-89E9-9961A75DC916}" type="parTrans" cxnId="{2DE242A3-D949-4948-BCD4-299C257459C7}">
      <dgm:prSet/>
      <dgm:spPr/>
      <dgm:t>
        <a:bodyPr/>
        <a:lstStyle/>
        <a:p>
          <a:endParaRPr lang="en-US"/>
        </a:p>
      </dgm:t>
    </dgm:pt>
    <dgm:pt modelId="{1014BDE1-F20C-4234-AF20-665F400AADF5}" type="sibTrans" cxnId="{2DE242A3-D949-4948-BCD4-299C257459C7}">
      <dgm:prSet/>
      <dgm:spPr/>
      <dgm:t>
        <a:bodyPr/>
        <a:lstStyle/>
        <a:p>
          <a:endParaRPr lang="en-US"/>
        </a:p>
      </dgm:t>
    </dgm:pt>
    <dgm:pt modelId="{2323CCB1-758D-464C-A936-1D400A00DC28}">
      <dgm:prSet phldrT="[Text]"/>
      <dgm:spPr/>
      <dgm:t>
        <a:bodyPr/>
        <a:lstStyle/>
        <a:p>
          <a:r>
            <a:rPr lang="en-US"/>
            <a:t>Trainings</a:t>
          </a:r>
        </a:p>
      </dgm:t>
    </dgm:pt>
    <dgm:pt modelId="{D7BD4A44-DA12-441A-B77F-CCF3D685548A}" type="parTrans" cxnId="{C47F01F2-71F0-4622-A231-08E5C421FE0D}">
      <dgm:prSet/>
      <dgm:spPr/>
      <dgm:t>
        <a:bodyPr/>
        <a:lstStyle/>
        <a:p>
          <a:endParaRPr lang="en-US"/>
        </a:p>
      </dgm:t>
    </dgm:pt>
    <dgm:pt modelId="{8EB8064C-06D2-4E26-B884-3BCA0F271F9E}" type="sibTrans" cxnId="{C47F01F2-71F0-4622-A231-08E5C421FE0D}">
      <dgm:prSet/>
      <dgm:spPr/>
      <dgm:t>
        <a:bodyPr/>
        <a:lstStyle/>
        <a:p>
          <a:endParaRPr lang="en-US"/>
        </a:p>
      </dgm:t>
    </dgm:pt>
    <dgm:pt modelId="{F277BE09-98B5-4832-B083-770F2401F70F}">
      <dgm:prSet/>
      <dgm:spPr/>
      <dgm:t>
        <a:bodyPr/>
        <a:lstStyle/>
        <a:p>
          <a:r>
            <a:rPr lang="en-US"/>
            <a:t>Establishment of Partnerships</a:t>
          </a:r>
        </a:p>
      </dgm:t>
    </dgm:pt>
    <dgm:pt modelId="{25A38B89-FCED-4D4C-99F3-A0E2A4897070}" type="parTrans" cxnId="{CFA1167E-C70F-456A-AE70-0FBDB7F4EF95}">
      <dgm:prSet/>
      <dgm:spPr/>
      <dgm:t>
        <a:bodyPr/>
        <a:lstStyle/>
        <a:p>
          <a:endParaRPr lang="en-US"/>
        </a:p>
      </dgm:t>
    </dgm:pt>
    <dgm:pt modelId="{184C901E-18DB-49C0-A839-BB6651E15789}" type="sibTrans" cxnId="{CFA1167E-C70F-456A-AE70-0FBDB7F4EF95}">
      <dgm:prSet/>
      <dgm:spPr/>
      <dgm:t>
        <a:bodyPr/>
        <a:lstStyle/>
        <a:p>
          <a:endParaRPr lang="en-US"/>
        </a:p>
      </dgm:t>
    </dgm:pt>
    <dgm:pt modelId="{CBF0FBF1-7D20-4419-BF70-1F678C598A21}">
      <dgm:prSet/>
      <dgm:spPr/>
      <dgm:t>
        <a:bodyPr/>
        <a:lstStyle/>
        <a:p>
          <a:r>
            <a:rPr lang="en-US"/>
            <a:t>Enrolment</a:t>
          </a:r>
        </a:p>
      </dgm:t>
    </dgm:pt>
    <dgm:pt modelId="{E869A72A-7BA0-4680-AA76-6B65C1CD035F}" type="parTrans" cxnId="{6D128937-C779-46FA-8E5C-9DF2252669B5}">
      <dgm:prSet/>
      <dgm:spPr/>
      <dgm:t>
        <a:bodyPr/>
        <a:lstStyle/>
        <a:p>
          <a:endParaRPr lang="en-US"/>
        </a:p>
      </dgm:t>
    </dgm:pt>
    <dgm:pt modelId="{6D4D23A3-CD33-4992-9081-497BEA35F7B5}" type="sibTrans" cxnId="{6D128937-C779-46FA-8E5C-9DF2252669B5}">
      <dgm:prSet/>
      <dgm:spPr/>
      <dgm:t>
        <a:bodyPr/>
        <a:lstStyle/>
        <a:p>
          <a:endParaRPr lang="en-US"/>
        </a:p>
      </dgm:t>
    </dgm:pt>
    <dgm:pt modelId="{FB0B7899-656C-4368-8B89-5078290F8922}">
      <dgm:prSet/>
      <dgm:spPr/>
      <dgm:t>
        <a:bodyPr/>
        <a:lstStyle/>
        <a:p>
          <a:r>
            <a:rPr lang="en-US"/>
            <a:t>Sensitization</a:t>
          </a:r>
        </a:p>
      </dgm:t>
    </dgm:pt>
    <dgm:pt modelId="{B916FC4D-2266-49F1-9DD5-5F300A72C43D}" type="parTrans" cxnId="{F327C5B3-6DA1-4666-A911-DAABF64AEBE1}">
      <dgm:prSet/>
      <dgm:spPr/>
      <dgm:t>
        <a:bodyPr/>
        <a:lstStyle/>
        <a:p>
          <a:endParaRPr lang="en-US"/>
        </a:p>
      </dgm:t>
    </dgm:pt>
    <dgm:pt modelId="{1674A55D-2A9C-4CA1-9D00-B7060A515341}" type="sibTrans" cxnId="{F327C5B3-6DA1-4666-A911-DAABF64AEBE1}">
      <dgm:prSet/>
      <dgm:spPr/>
      <dgm:t>
        <a:bodyPr/>
        <a:lstStyle/>
        <a:p>
          <a:endParaRPr lang="en-US"/>
        </a:p>
      </dgm:t>
    </dgm:pt>
    <dgm:pt modelId="{C4020514-3AB4-45FD-BEE5-14F39E74616F}">
      <dgm:prSet custT="1"/>
      <dgm:spPr/>
      <dgm:t>
        <a:bodyPr/>
        <a:lstStyle/>
        <a:p>
          <a:r>
            <a:rPr lang="en-US" sz="600"/>
            <a:t>Project </a:t>
          </a:r>
          <a:r>
            <a:rPr lang="en-US" sz="700"/>
            <a:t>implementation</a:t>
          </a:r>
        </a:p>
      </dgm:t>
    </dgm:pt>
    <dgm:pt modelId="{A05E3CD5-B6AA-4754-AC05-25EEF1B10FB2}" type="parTrans" cxnId="{972B4222-9148-492C-8097-60062E880B20}">
      <dgm:prSet/>
      <dgm:spPr/>
      <dgm:t>
        <a:bodyPr/>
        <a:lstStyle/>
        <a:p>
          <a:endParaRPr lang="en-US"/>
        </a:p>
      </dgm:t>
    </dgm:pt>
    <dgm:pt modelId="{686D4367-8348-40B8-9563-4E696092CE5A}" type="sibTrans" cxnId="{972B4222-9148-492C-8097-60062E880B20}">
      <dgm:prSet/>
      <dgm:spPr/>
      <dgm:t>
        <a:bodyPr/>
        <a:lstStyle/>
        <a:p>
          <a:endParaRPr lang="en-US"/>
        </a:p>
      </dgm:t>
    </dgm:pt>
    <dgm:pt modelId="{E2C3C665-EA20-41D5-8BB5-B98488F7EC18}">
      <dgm:prSet/>
      <dgm:spPr/>
      <dgm:t>
        <a:bodyPr/>
        <a:lstStyle/>
        <a:p>
          <a:r>
            <a:rPr lang="en-US"/>
            <a:t>Reviews and Evaluations</a:t>
          </a:r>
        </a:p>
      </dgm:t>
    </dgm:pt>
    <dgm:pt modelId="{2D9311AF-367E-4F86-B8A8-C3421FBC7837}" type="parTrans" cxnId="{91D43C09-4A04-44FC-8934-9E3BA4602398}">
      <dgm:prSet/>
      <dgm:spPr/>
      <dgm:t>
        <a:bodyPr/>
        <a:lstStyle/>
        <a:p>
          <a:endParaRPr lang="en-US"/>
        </a:p>
      </dgm:t>
    </dgm:pt>
    <dgm:pt modelId="{2D610DF7-A1CD-4596-A3D0-C6694D643B73}" type="sibTrans" cxnId="{91D43C09-4A04-44FC-8934-9E3BA4602398}">
      <dgm:prSet/>
      <dgm:spPr/>
      <dgm:t>
        <a:bodyPr/>
        <a:lstStyle/>
        <a:p>
          <a:endParaRPr lang="en-US"/>
        </a:p>
      </dgm:t>
    </dgm:pt>
    <dgm:pt modelId="{C646030E-BFA5-4149-8EE6-11C527D771E2}" type="pres">
      <dgm:prSet presAssocID="{9B396F38-2518-4941-AEAC-F6AD1447DC88}" presName="CompostProcess" presStyleCnt="0">
        <dgm:presLayoutVars>
          <dgm:dir/>
          <dgm:resizeHandles val="exact"/>
        </dgm:presLayoutVars>
      </dgm:prSet>
      <dgm:spPr/>
    </dgm:pt>
    <dgm:pt modelId="{0419B395-A6C0-4692-9C60-C78154A91BB8}" type="pres">
      <dgm:prSet presAssocID="{9B396F38-2518-4941-AEAC-F6AD1447DC88}" presName="arrow" presStyleLbl="bgShp" presStyleIdx="0" presStyleCnt="1"/>
      <dgm:spPr/>
    </dgm:pt>
    <dgm:pt modelId="{11D24F07-1FD4-422E-A1A9-6C04EB89A6F5}" type="pres">
      <dgm:prSet presAssocID="{9B396F38-2518-4941-AEAC-F6AD1447DC88}" presName="linearProcess" presStyleCnt="0"/>
      <dgm:spPr/>
    </dgm:pt>
    <dgm:pt modelId="{89F400E6-170D-4F2B-BDE5-A042B33FFEAA}" type="pres">
      <dgm:prSet presAssocID="{4E55AC2D-7029-4A04-8874-932563CD3F97}" presName="textNode" presStyleLbl="node1" presStyleIdx="0" presStyleCnt="8" custLinFactNeighborX="-661" custLinFactNeighborY="3361">
        <dgm:presLayoutVars>
          <dgm:bulletEnabled val="1"/>
        </dgm:presLayoutVars>
      </dgm:prSet>
      <dgm:spPr/>
      <dgm:t>
        <a:bodyPr/>
        <a:lstStyle/>
        <a:p>
          <a:endParaRPr lang="en-US"/>
        </a:p>
      </dgm:t>
    </dgm:pt>
    <dgm:pt modelId="{A76C36C9-ABF2-42AC-8B54-A6FD76F4B0C2}" type="pres">
      <dgm:prSet presAssocID="{F9C8788A-8150-42B4-9F95-85185D8E59A5}" presName="sibTrans" presStyleCnt="0"/>
      <dgm:spPr/>
    </dgm:pt>
    <dgm:pt modelId="{FBBE279D-3CC1-4759-AD22-BEE7304CC4DD}" type="pres">
      <dgm:prSet presAssocID="{F277BE09-98B5-4832-B083-770F2401F70F}" presName="textNode" presStyleLbl="node1" presStyleIdx="1" presStyleCnt="8">
        <dgm:presLayoutVars>
          <dgm:bulletEnabled val="1"/>
        </dgm:presLayoutVars>
      </dgm:prSet>
      <dgm:spPr/>
      <dgm:t>
        <a:bodyPr/>
        <a:lstStyle/>
        <a:p>
          <a:endParaRPr lang="en-US"/>
        </a:p>
      </dgm:t>
    </dgm:pt>
    <dgm:pt modelId="{C30C2BBD-52BB-4F10-990E-2B9A4CCA8D3A}" type="pres">
      <dgm:prSet presAssocID="{184C901E-18DB-49C0-A839-BB6651E15789}" presName="sibTrans" presStyleCnt="0"/>
      <dgm:spPr/>
    </dgm:pt>
    <dgm:pt modelId="{5BC36018-1656-4726-97B7-D56B9A80CF31}" type="pres">
      <dgm:prSet presAssocID="{CC008C30-AC15-49C6-BDA9-FE5021ADA499}" presName="textNode" presStyleLbl="node1" presStyleIdx="2" presStyleCnt="8">
        <dgm:presLayoutVars>
          <dgm:bulletEnabled val="1"/>
        </dgm:presLayoutVars>
      </dgm:prSet>
      <dgm:spPr/>
      <dgm:t>
        <a:bodyPr/>
        <a:lstStyle/>
        <a:p>
          <a:endParaRPr lang="en-US"/>
        </a:p>
      </dgm:t>
    </dgm:pt>
    <dgm:pt modelId="{A3A6E44D-F119-45B0-94CD-E282A3DDCC1E}" type="pres">
      <dgm:prSet presAssocID="{1014BDE1-F20C-4234-AF20-665F400AADF5}" presName="sibTrans" presStyleCnt="0"/>
      <dgm:spPr/>
    </dgm:pt>
    <dgm:pt modelId="{1BE231FF-76BE-4BCF-B659-3530313FB9DA}" type="pres">
      <dgm:prSet presAssocID="{2323CCB1-758D-464C-A936-1D400A00DC28}" presName="textNode" presStyleLbl="node1" presStyleIdx="3" presStyleCnt="8">
        <dgm:presLayoutVars>
          <dgm:bulletEnabled val="1"/>
        </dgm:presLayoutVars>
      </dgm:prSet>
      <dgm:spPr/>
      <dgm:t>
        <a:bodyPr/>
        <a:lstStyle/>
        <a:p>
          <a:endParaRPr lang="en-US"/>
        </a:p>
      </dgm:t>
    </dgm:pt>
    <dgm:pt modelId="{F2BEC4E6-75A0-4E1D-B6DB-7DA8D113F1BA}" type="pres">
      <dgm:prSet presAssocID="{8EB8064C-06D2-4E26-B884-3BCA0F271F9E}" presName="sibTrans" presStyleCnt="0"/>
      <dgm:spPr/>
    </dgm:pt>
    <dgm:pt modelId="{A8F9743C-DE0C-47C3-995C-644025B64387}" type="pres">
      <dgm:prSet presAssocID="{FB0B7899-656C-4368-8B89-5078290F8922}" presName="textNode" presStyleLbl="node1" presStyleIdx="4" presStyleCnt="8">
        <dgm:presLayoutVars>
          <dgm:bulletEnabled val="1"/>
        </dgm:presLayoutVars>
      </dgm:prSet>
      <dgm:spPr/>
      <dgm:t>
        <a:bodyPr/>
        <a:lstStyle/>
        <a:p>
          <a:endParaRPr lang="en-US"/>
        </a:p>
      </dgm:t>
    </dgm:pt>
    <dgm:pt modelId="{755238A4-4717-44A0-BCE8-B04FD452B168}" type="pres">
      <dgm:prSet presAssocID="{1674A55D-2A9C-4CA1-9D00-B7060A515341}" presName="sibTrans" presStyleCnt="0"/>
      <dgm:spPr/>
    </dgm:pt>
    <dgm:pt modelId="{130144FA-2A47-455F-A5C5-5419F10A7116}" type="pres">
      <dgm:prSet presAssocID="{CBF0FBF1-7D20-4419-BF70-1F678C598A21}" presName="textNode" presStyleLbl="node1" presStyleIdx="5" presStyleCnt="8">
        <dgm:presLayoutVars>
          <dgm:bulletEnabled val="1"/>
        </dgm:presLayoutVars>
      </dgm:prSet>
      <dgm:spPr/>
      <dgm:t>
        <a:bodyPr/>
        <a:lstStyle/>
        <a:p>
          <a:endParaRPr lang="en-US"/>
        </a:p>
      </dgm:t>
    </dgm:pt>
    <dgm:pt modelId="{DD1EF58B-E36F-472D-88B9-936229119F71}" type="pres">
      <dgm:prSet presAssocID="{6D4D23A3-CD33-4992-9081-497BEA35F7B5}" presName="sibTrans" presStyleCnt="0"/>
      <dgm:spPr/>
    </dgm:pt>
    <dgm:pt modelId="{7EF5FA1B-6817-4B4C-A77A-942D5754DB21}" type="pres">
      <dgm:prSet presAssocID="{C4020514-3AB4-45FD-BEE5-14F39E74616F}" presName="textNode" presStyleLbl="node1" presStyleIdx="6" presStyleCnt="8" custScaleY="97197" custLinFactNeighborX="32749" custLinFactNeighborY="840">
        <dgm:presLayoutVars>
          <dgm:bulletEnabled val="1"/>
        </dgm:presLayoutVars>
      </dgm:prSet>
      <dgm:spPr/>
      <dgm:t>
        <a:bodyPr/>
        <a:lstStyle/>
        <a:p>
          <a:endParaRPr lang="en-US"/>
        </a:p>
      </dgm:t>
    </dgm:pt>
    <dgm:pt modelId="{39416192-8492-4715-9A8B-238232875C76}" type="pres">
      <dgm:prSet presAssocID="{686D4367-8348-40B8-9563-4E696092CE5A}" presName="sibTrans" presStyleCnt="0"/>
      <dgm:spPr/>
    </dgm:pt>
    <dgm:pt modelId="{844C6BA7-55C4-4690-AA51-6A13FE25676C}" type="pres">
      <dgm:prSet presAssocID="{E2C3C665-EA20-41D5-8BB5-B98488F7EC18}" presName="textNode" presStyleLbl="node1" presStyleIdx="7" presStyleCnt="8">
        <dgm:presLayoutVars>
          <dgm:bulletEnabled val="1"/>
        </dgm:presLayoutVars>
      </dgm:prSet>
      <dgm:spPr/>
      <dgm:t>
        <a:bodyPr/>
        <a:lstStyle/>
        <a:p>
          <a:endParaRPr lang="en-US"/>
        </a:p>
      </dgm:t>
    </dgm:pt>
  </dgm:ptLst>
  <dgm:cxnLst>
    <dgm:cxn modelId="{6B8D754A-FB11-4999-860A-EA32006B8D34}" srcId="{9B396F38-2518-4941-AEAC-F6AD1447DC88}" destId="{4E55AC2D-7029-4A04-8874-932563CD3F97}" srcOrd="0" destOrd="0" parTransId="{6E1F9748-8344-4F22-AA80-4A9716301BEA}" sibTransId="{F9C8788A-8150-42B4-9F95-85185D8E59A5}"/>
    <dgm:cxn modelId="{F8FA0539-A212-475C-A403-969A6EEC7D23}" type="presOf" srcId="{FB0B7899-656C-4368-8B89-5078290F8922}" destId="{A8F9743C-DE0C-47C3-995C-644025B64387}" srcOrd="0" destOrd="0" presId="urn:microsoft.com/office/officeart/2005/8/layout/hProcess9"/>
    <dgm:cxn modelId="{6D128937-C779-46FA-8E5C-9DF2252669B5}" srcId="{9B396F38-2518-4941-AEAC-F6AD1447DC88}" destId="{CBF0FBF1-7D20-4419-BF70-1F678C598A21}" srcOrd="5" destOrd="0" parTransId="{E869A72A-7BA0-4680-AA76-6B65C1CD035F}" sibTransId="{6D4D23A3-CD33-4992-9081-497BEA35F7B5}"/>
    <dgm:cxn modelId="{C38E251E-07E3-4329-8A04-B3E4D01E8CC8}" type="presOf" srcId="{C4020514-3AB4-45FD-BEE5-14F39E74616F}" destId="{7EF5FA1B-6817-4B4C-A77A-942D5754DB21}" srcOrd="0" destOrd="0" presId="urn:microsoft.com/office/officeart/2005/8/layout/hProcess9"/>
    <dgm:cxn modelId="{CC6C65E6-06CB-4FFE-90C7-A4734B88BCB8}" type="presOf" srcId="{E2C3C665-EA20-41D5-8BB5-B98488F7EC18}" destId="{844C6BA7-55C4-4690-AA51-6A13FE25676C}" srcOrd="0" destOrd="0" presId="urn:microsoft.com/office/officeart/2005/8/layout/hProcess9"/>
    <dgm:cxn modelId="{F327C5B3-6DA1-4666-A911-DAABF64AEBE1}" srcId="{9B396F38-2518-4941-AEAC-F6AD1447DC88}" destId="{FB0B7899-656C-4368-8B89-5078290F8922}" srcOrd="4" destOrd="0" parTransId="{B916FC4D-2266-49F1-9DD5-5F300A72C43D}" sibTransId="{1674A55D-2A9C-4CA1-9D00-B7060A515341}"/>
    <dgm:cxn modelId="{C47F01F2-71F0-4622-A231-08E5C421FE0D}" srcId="{9B396F38-2518-4941-AEAC-F6AD1447DC88}" destId="{2323CCB1-758D-464C-A936-1D400A00DC28}" srcOrd="3" destOrd="0" parTransId="{D7BD4A44-DA12-441A-B77F-CCF3D685548A}" sibTransId="{8EB8064C-06D2-4E26-B884-3BCA0F271F9E}"/>
    <dgm:cxn modelId="{124FD0CB-97F7-4DF2-BCBA-36F418FED711}" type="presOf" srcId="{9B396F38-2518-4941-AEAC-F6AD1447DC88}" destId="{C646030E-BFA5-4149-8EE6-11C527D771E2}" srcOrd="0" destOrd="0" presId="urn:microsoft.com/office/officeart/2005/8/layout/hProcess9"/>
    <dgm:cxn modelId="{91D43C09-4A04-44FC-8934-9E3BA4602398}" srcId="{9B396F38-2518-4941-AEAC-F6AD1447DC88}" destId="{E2C3C665-EA20-41D5-8BB5-B98488F7EC18}" srcOrd="7" destOrd="0" parTransId="{2D9311AF-367E-4F86-B8A8-C3421FBC7837}" sibTransId="{2D610DF7-A1CD-4596-A3D0-C6694D643B73}"/>
    <dgm:cxn modelId="{378CB2FD-5093-4554-80B3-FE2DAE0D367F}" type="presOf" srcId="{2323CCB1-758D-464C-A936-1D400A00DC28}" destId="{1BE231FF-76BE-4BCF-B659-3530313FB9DA}" srcOrd="0" destOrd="0" presId="urn:microsoft.com/office/officeart/2005/8/layout/hProcess9"/>
    <dgm:cxn modelId="{2B809014-9AED-476D-9359-C89B559DE210}" type="presOf" srcId="{4E55AC2D-7029-4A04-8874-932563CD3F97}" destId="{89F400E6-170D-4F2B-BDE5-A042B33FFEAA}" srcOrd="0" destOrd="0" presId="urn:microsoft.com/office/officeart/2005/8/layout/hProcess9"/>
    <dgm:cxn modelId="{D6B6F98F-AA00-4E3A-A9C0-461032CCB5C3}" type="presOf" srcId="{CBF0FBF1-7D20-4419-BF70-1F678C598A21}" destId="{130144FA-2A47-455F-A5C5-5419F10A7116}" srcOrd="0" destOrd="0" presId="urn:microsoft.com/office/officeart/2005/8/layout/hProcess9"/>
    <dgm:cxn modelId="{F9D63542-47A5-4E61-AD64-85AF4A56DAB2}" type="presOf" srcId="{CC008C30-AC15-49C6-BDA9-FE5021ADA499}" destId="{5BC36018-1656-4726-97B7-D56B9A80CF31}" srcOrd="0" destOrd="0" presId="urn:microsoft.com/office/officeart/2005/8/layout/hProcess9"/>
    <dgm:cxn modelId="{972B4222-9148-492C-8097-60062E880B20}" srcId="{9B396F38-2518-4941-AEAC-F6AD1447DC88}" destId="{C4020514-3AB4-45FD-BEE5-14F39E74616F}" srcOrd="6" destOrd="0" parTransId="{A05E3CD5-B6AA-4754-AC05-25EEF1B10FB2}" sibTransId="{686D4367-8348-40B8-9563-4E696092CE5A}"/>
    <dgm:cxn modelId="{2DE242A3-D949-4948-BCD4-299C257459C7}" srcId="{9B396F38-2518-4941-AEAC-F6AD1447DC88}" destId="{CC008C30-AC15-49C6-BDA9-FE5021ADA499}" srcOrd="2" destOrd="0" parTransId="{8B37AA7D-52A8-4689-89E9-9961A75DC916}" sibTransId="{1014BDE1-F20C-4234-AF20-665F400AADF5}"/>
    <dgm:cxn modelId="{CFA1167E-C70F-456A-AE70-0FBDB7F4EF95}" srcId="{9B396F38-2518-4941-AEAC-F6AD1447DC88}" destId="{F277BE09-98B5-4832-B083-770F2401F70F}" srcOrd="1" destOrd="0" parTransId="{25A38B89-FCED-4D4C-99F3-A0E2A4897070}" sibTransId="{184C901E-18DB-49C0-A839-BB6651E15789}"/>
    <dgm:cxn modelId="{42E6F565-DF92-40B4-A298-99146132D13F}" type="presOf" srcId="{F277BE09-98B5-4832-B083-770F2401F70F}" destId="{FBBE279D-3CC1-4759-AD22-BEE7304CC4DD}" srcOrd="0" destOrd="0" presId="urn:microsoft.com/office/officeart/2005/8/layout/hProcess9"/>
    <dgm:cxn modelId="{1F60288E-517F-49BB-B06E-B49854F25784}" type="presParOf" srcId="{C646030E-BFA5-4149-8EE6-11C527D771E2}" destId="{0419B395-A6C0-4692-9C60-C78154A91BB8}" srcOrd="0" destOrd="0" presId="urn:microsoft.com/office/officeart/2005/8/layout/hProcess9"/>
    <dgm:cxn modelId="{C12DBAB8-59A3-48C5-8D67-9566C3792996}" type="presParOf" srcId="{C646030E-BFA5-4149-8EE6-11C527D771E2}" destId="{11D24F07-1FD4-422E-A1A9-6C04EB89A6F5}" srcOrd="1" destOrd="0" presId="urn:microsoft.com/office/officeart/2005/8/layout/hProcess9"/>
    <dgm:cxn modelId="{344F5A2A-B179-4EDD-B70D-905899EEC356}" type="presParOf" srcId="{11D24F07-1FD4-422E-A1A9-6C04EB89A6F5}" destId="{89F400E6-170D-4F2B-BDE5-A042B33FFEAA}" srcOrd="0" destOrd="0" presId="urn:microsoft.com/office/officeart/2005/8/layout/hProcess9"/>
    <dgm:cxn modelId="{C6CD34BC-551D-4F6B-8EFF-DAE5A3FEEB6A}" type="presParOf" srcId="{11D24F07-1FD4-422E-A1A9-6C04EB89A6F5}" destId="{A76C36C9-ABF2-42AC-8B54-A6FD76F4B0C2}" srcOrd="1" destOrd="0" presId="urn:microsoft.com/office/officeart/2005/8/layout/hProcess9"/>
    <dgm:cxn modelId="{76515A32-7619-4BF8-BF98-D7A1BEEA68AE}" type="presParOf" srcId="{11D24F07-1FD4-422E-A1A9-6C04EB89A6F5}" destId="{FBBE279D-3CC1-4759-AD22-BEE7304CC4DD}" srcOrd="2" destOrd="0" presId="urn:microsoft.com/office/officeart/2005/8/layout/hProcess9"/>
    <dgm:cxn modelId="{4F34A95C-B47C-4F1A-B9A7-DEDB68499E4C}" type="presParOf" srcId="{11D24F07-1FD4-422E-A1A9-6C04EB89A6F5}" destId="{C30C2BBD-52BB-4F10-990E-2B9A4CCA8D3A}" srcOrd="3" destOrd="0" presId="urn:microsoft.com/office/officeart/2005/8/layout/hProcess9"/>
    <dgm:cxn modelId="{97E41D3F-F75E-4DC8-8AAC-C81955566221}" type="presParOf" srcId="{11D24F07-1FD4-422E-A1A9-6C04EB89A6F5}" destId="{5BC36018-1656-4726-97B7-D56B9A80CF31}" srcOrd="4" destOrd="0" presId="urn:microsoft.com/office/officeart/2005/8/layout/hProcess9"/>
    <dgm:cxn modelId="{80485FD3-A9E8-4D2F-A9A8-2B9E7150D3A4}" type="presParOf" srcId="{11D24F07-1FD4-422E-A1A9-6C04EB89A6F5}" destId="{A3A6E44D-F119-45B0-94CD-E282A3DDCC1E}" srcOrd="5" destOrd="0" presId="urn:microsoft.com/office/officeart/2005/8/layout/hProcess9"/>
    <dgm:cxn modelId="{7793443E-0FDA-443D-AD54-E7CAC8E42E47}" type="presParOf" srcId="{11D24F07-1FD4-422E-A1A9-6C04EB89A6F5}" destId="{1BE231FF-76BE-4BCF-B659-3530313FB9DA}" srcOrd="6" destOrd="0" presId="urn:microsoft.com/office/officeart/2005/8/layout/hProcess9"/>
    <dgm:cxn modelId="{9F866657-4200-4820-B67A-74AF5A621251}" type="presParOf" srcId="{11D24F07-1FD4-422E-A1A9-6C04EB89A6F5}" destId="{F2BEC4E6-75A0-4E1D-B6DB-7DA8D113F1BA}" srcOrd="7" destOrd="0" presId="urn:microsoft.com/office/officeart/2005/8/layout/hProcess9"/>
    <dgm:cxn modelId="{41ACDD0C-7B45-48C7-AA59-96D28B28EF72}" type="presParOf" srcId="{11D24F07-1FD4-422E-A1A9-6C04EB89A6F5}" destId="{A8F9743C-DE0C-47C3-995C-644025B64387}" srcOrd="8" destOrd="0" presId="urn:microsoft.com/office/officeart/2005/8/layout/hProcess9"/>
    <dgm:cxn modelId="{5116D692-C0DB-4A4A-AA33-C30B48EE6779}" type="presParOf" srcId="{11D24F07-1FD4-422E-A1A9-6C04EB89A6F5}" destId="{755238A4-4717-44A0-BCE8-B04FD452B168}" srcOrd="9" destOrd="0" presId="urn:microsoft.com/office/officeart/2005/8/layout/hProcess9"/>
    <dgm:cxn modelId="{10AC84CD-6FED-4252-9266-DB166932CA79}" type="presParOf" srcId="{11D24F07-1FD4-422E-A1A9-6C04EB89A6F5}" destId="{130144FA-2A47-455F-A5C5-5419F10A7116}" srcOrd="10" destOrd="0" presId="urn:microsoft.com/office/officeart/2005/8/layout/hProcess9"/>
    <dgm:cxn modelId="{30C214F7-6E87-4188-AA1F-98ABAE8FEF20}" type="presParOf" srcId="{11D24F07-1FD4-422E-A1A9-6C04EB89A6F5}" destId="{DD1EF58B-E36F-472D-88B9-936229119F71}" srcOrd="11" destOrd="0" presId="urn:microsoft.com/office/officeart/2005/8/layout/hProcess9"/>
    <dgm:cxn modelId="{807E3832-49B9-4AD7-9CB7-0253BADAF1AC}" type="presParOf" srcId="{11D24F07-1FD4-422E-A1A9-6C04EB89A6F5}" destId="{7EF5FA1B-6817-4B4C-A77A-942D5754DB21}" srcOrd="12" destOrd="0" presId="urn:microsoft.com/office/officeart/2005/8/layout/hProcess9"/>
    <dgm:cxn modelId="{C5E0DBCC-1E0C-4E1C-B7E2-3853C0C2C61F}" type="presParOf" srcId="{11D24F07-1FD4-422E-A1A9-6C04EB89A6F5}" destId="{39416192-8492-4715-9A8B-238232875C76}" srcOrd="13" destOrd="0" presId="urn:microsoft.com/office/officeart/2005/8/layout/hProcess9"/>
    <dgm:cxn modelId="{05601DFD-7ABB-48F2-85E7-817E29165C5B}" type="presParOf" srcId="{11D24F07-1FD4-422E-A1A9-6C04EB89A6F5}" destId="{844C6BA7-55C4-4690-AA51-6A13FE25676C}" srcOrd="14" destOrd="0" presId="urn:microsoft.com/office/officeart/2005/8/layout/hProcess9"/>
  </dgm:cxnLst>
  <dgm:bg/>
  <dgm:whole/>
</dgm:dataModel>
</file>

<file path=word/diagrams/data2.xml><?xml version="1.0" encoding="utf-8"?>
<dgm:dataModel xmlns:dgm="http://schemas.openxmlformats.org/drawingml/2006/diagram" xmlns:a="http://schemas.openxmlformats.org/drawingml/2006/main">
  <dgm:ptLst>
    <dgm:pt modelId="{CB2E58B2-1A53-48AE-9D45-613763DE7ED1}"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2CC2FC5F-546E-40D3-9849-0AC4F98B52BA}">
      <dgm:prSet phldrT="[Text]"/>
      <dgm:spPr/>
      <dgm:t>
        <a:bodyPr/>
        <a:lstStyle/>
        <a:p>
          <a:r>
            <a:rPr lang="en-US"/>
            <a:t>Board of Trustees</a:t>
          </a:r>
        </a:p>
      </dgm:t>
    </dgm:pt>
    <dgm:pt modelId="{6ACD739C-F818-4932-836E-5061DD39381F}" type="parTrans" cxnId="{8A2E6A30-B363-42B6-9567-4A34B21890A9}">
      <dgm:prSet/>
      <dgm:spPr/>
      <dgm:t>
        <a:bodyPr/>
        <a:lstStyle/>
        <a:p>
          <a:endParaRPr lang="en-US"/>
        </a:p>
      </dgm:t>
    </dgm:pt>
    <dgm:pt modelId="{FAE3F57A-0665-4AFF-93D3-35B636944402}" type="sibTrans" cxnId="{8A2E6A30-B363-42B6-9567-4A34B21890A9}">
      <dgm:prSet/>
      <dgm:spPr/>
      <dgm:t>
        <a:bodyPr/>
        <a:lstStyle/>
        <a:p>
          <a:endParaRPr lang="en-US"/>
        </a:p>
      </dgm:t>
    </dgm:pt>
    <dgm:pt modelId="{70BFC097-BE60-4B10-BE9E-1CD3EF6839B2}" type="asst">
      <dgm:prSet phldrT="[Text]"/>
      <dgm:spPr/>
      <dgm:t>
        <a:bodyPr/>
        <a:lstStyle/>
        <a:p>
          <a:r>
            <a:rPr lang="en-US"/>
            <a:t>Executive Director</a:t>
          </a:r>
        </a:p>
      </dgm:t>
    </dgm:pt>
    <dgm:pt modelId="{811333BC-5602-40B1-A4BF-D77979A862BE}" type="parTrans" cxnId="{7354A48D-5734-4D60-A707-BCCB488B24DE}">
      <dgm:prSet/>
      <dgm:spPr/>
      <dgm:t>
        <a:bodyPr/>
        <a:lstStyle/>
        <a:p>
          <a:endParaRPr lang="en-US"/>
        </a:p>
      </dgm:t>
    </dgm:pt>
    <dgm:pt modelId="{91C706E7-F742-4053-8C83-7F67D5CF679A}" type="sibTrans" cxnId="{7354A48D-5734-4D60-A707-BCCB488B24DE}">
      <dgm:prSet/>
      <dgm:spPr/>
      <dgm:t>
        <a:bodyPr/>
        <a:lstStyle/>
        <a:p>
          <a:r>
            <a:rPr lang="en-US"/>
            <a:t>Anklin</a:t>
          </a:r>
        </a:p>
      </dgm:t>
    </dgm:pt>
    <dgm:pt modelId="{928A8C46-CC16-46ED-8D6E-8D1097A69B44}">
      <dgm:prSet phldrT="[Text]"/>
      <dgm:spPr/>
      <dgm:t>
        <a:bodyPr/>
        <a:lstStyle/>
        <a:p>
          <a:r>
            <a:rPr lang="en-US"/>
            <a:t>Programme Coordinator</a:t>
          </a:r>
        </a:p>
      </dgm:t>
    </dgm:pt>
    <dgm:pt modelId="{CF0B88D2-42C7-40F4-9B22-9EBD39751EF8}" type="parTrans" cxnId="{61E497C1-0298-443D-8EE3-0636F259CCA4}">
      <dgm:prSet/>
      <dgm:spPr/>
      <dgm:t>
        <a:bodyPr/>
        <a:lstStyle/>
        <a:p>
          <a:endParaRPr lang="en-US"/>
        </a:p>
      </dgm:t>
    </dgm:pt>
    <dgm:pt modelId="{07ABEE65-8A0B-4DFE-B6EE-DF27487D7B14}" type="sibTrans" cxnId="{61E497C1-0298-443D-8EE3-0636F259CCA4}">
      <dgm:prSet/>
      <dgm:spPr/>
      <dgm:t>
        <a:bodyPr/>
        <a:lstStyle/>
        <a:p>
          <a:endParaRPr lang="en-US"/>
        </a:p>
      </dgm:t>
    </dgm:pt>
    <dgm:pt modelId="{112D39A1-B979-476B-9583-C982C7B36AE8}">
      <dgm:prSet/>
      <dgm:spPr/>
      <dgm:t>
        <a:bodyPr/>
        <a:lstStyle/>
        <a:p>
          <a:r>
            <a:rPr lang="en-US"/>
            <a:t>Project Manager</a:t>
          </a:r>
        </a:p>
      </dgm:t>
    </dgm:pt>
    <dgm:pt modelId="{899B86A5-9643-4E17-A275-FDFA729DDCC2}" type="parTrans" cxnId="{641BA066-016E-4F09-BBBC-7D8FE80CC546}">
      <dgm:prSet/>
      <dgm:spPr/>
      <dgm:t>
        <a:bodyPr/>
        <a:lstStyle/>
        <a:p>
          <a:endParaRPr lang="en-US"/>
        </a:p>
      </dgm:t>
    </dgm:pt>
    <dgm:pt modelId="{44AF1E3E-210C-48A2-BF75-08054A8A1626}" type="sibTrans" cxnId="{641BA066-016E-4F09-BBBC-7D8FE80CC546}">
      <dgm:prSet/>
      <dgm:spPr/>
      <dgm:t>
        <a:bodyPr/>
        <a:lstStyle/>
        <a:p>
          <a:endParaRPr lang="en-US"/>
        </a:p>
      </dgm:t>
    </dgm:pt>
    <dgm:pt modelId="{96546670-5BC9-4AC2-8500-2922206BE30A}">
      <dgm:prSet/>
      <dgm:spPr/>
      <dgm:t>
        <a:bodyPr/>
        <a:lstStyle/>
        <a:p>
          <a:r>
            <a:rPr lang="en-US"/>
            <a:t>Project Officers</a:t>
          </a:r>
        </a:p>
      </dgm:t>
    </dgm:pt>
    <dgm:pt modelId="{BA55ECE8-95C6-4DE5-92F4-69A282EB1502}" type="parTrans" cxnId="{523106AD-41B1-487A-9442-5A1D6AC14D67}">
      <dgm:prSet/>
      <dgm:spPr/>
      <dgm:t>
        <a:bodyPr/>
        <a:lstStyle/>
        <a:p>
          <a:endParaRPr lang="en-US"/>
        </a:p>
      </dgm:t>
    </dgm:pt>
    <dgm:pt modelId="{17FDB8E9-A5CA-4DF5-9B7B-FE44EE5774C1}" type="sibTrans" cxnId="{523106AD-41B1-487A-9442-5A1D6AC14D67}">
      <dgm:prSet/>
      <dgm:spPr/>
      <dgm:t>
        <a:bodyPr/>
        <a:lstStyle/>
        <a:p>
          <a:endParaRPr lang="en-US"/>
        </a:p>
      </dgm:t>
    </dgm:pt>
    <dgm:pt modelId="{79104149-9B90-4499-9EB9-B135B5BAAE28}">
      <dgm:prSet/>
      <dgm:spPr/>
      <dgm:t>
        <a:bodyPr/>
        <a:lstStyle/>
        <a:p>
          <a:r>
            <a:rPr lang="en-US"/>
            <a:t>Monitoring and Evaluation Officers</a:t>
          </a:r>
        </a:p>
      </dgm:t>
    </dgm:pt>
    <dgm:pt modelId="{22D08334-687E-4CC4-99F0-81913F9D0EA7}" type="parTrans" cxnId="{7DF139A0-3DC2-454E-AC5A-DCDAB5BB43BB}">
      <dgm:prSet/>
      <dgm:spPr/>
      <dgm:t>
        <a:bodyPr/>
        <a:lstStyle/>
        <a:p>
          <a:endParaRPr lang="en-US"/>
        </a:p>
      </dgm:t>
    </dgm:pt>
    <dgm:pt modelId="{CC20FBBB-BCF9-4FC9-B985-8F4A577B34D1}" type="sibTrans" cxnId="{7DF139A0-3DC2-454E-AC5A-DCDAB5BB43BB}">
      <dgm:prSet/>
      <dgm:spPr/>
      <dgm:t>
        <a:bodyPr/>
        <a:lstStyle/>
        <a:p>
          <a:endParaRPr lang="en-US"/>
        </a:p>
      </dgm:t>
    </dgm:pt>
    <dgm:pt modelId="{2737CAD3-6F05-4653-9BA5-66A3D00EE66C}">
      <dgm:prSet/>
      <dgm:spPr/>
      <dgm:t>
        <a:bodyPr/>
        <a:lstStyle/>
        <a:p>
          <a:r>
            <a:rPr lang="en-US"/>
            <a:t>Human Resource Manager</a:t>
          </a:r>
        </a:p>
      </dgm:t>
    </dgm:pt>
    <dgm:pt modelId="{799ADB11-DA34-4600-904B-763CCCD2627F}" type="parTrans" cxnId="{83CE24AF-2070-467D-9233-D8A058A32BEF}">
      <dgm:prSet/>
      <dgm:spPr/>
      <dgm:t>
        <a:bodyPr/>
        <a:lstStyle/>
        <a:p>
          <a:endParaRPr lang="en-US"/>
        </a:p>
      </dgm:t>
    </dgm:pt>
    <dgm:pt modelId="{8A5E60BE-D24E-4BF8-B1DB-B92B46255AF6}" type="sibTrans" cxnId="{83CE24AF-2070-467D-9233-D8A058A32BEF}">
      <dgm:prSet/>
      <dgm:spPr/>
      <dgm:t>
        <a:bodyPr/>
        <a:lstStyle/>
        <a:p>
          <a:endParaRPr lang="en-US"/>
        </a:p>
      </dgm:t>
    </dgm:pt>
    <dgm:pt modelId="{D436E328-D13D-48BD-AABE-E372F226FC61}">
      <dgm:prSet/>
      <dgm:spPr/>
      <dgm:t>
        <a:bodyPr/>
        <a:lstStyle/>
        <a:p>
          <a:r>
            <a:rPr lang="en-US"/>
            <a:t>Finance Officer</a:t>
          </a:r>
        </a:p>
      </dgm:t>
    </dgm:pt>
    <dgm:pt modelId="{423A6459-A40F-4B5E-8EC6-815EB132D4D6}" type="parTrans" cxnId="{123B01B8-3C68-4BFF-9275-DDC598294590}">
      <dgm:prSet/>
      <dgm:spPr/>
      <dgm:t>
        <a:bodyPr/>
        <a:lstStyle/>
        <a:p>
          <a:endParaRPr lang="en-US"/>
        </a:p>
      </dgm:t>
    </dgm:pt>
    <dgm:pt modelId="{8539ADC6-B6BF-4BF8-9367-A22851FA1AB9}" type="sibTrans" cxnId="{123B01B8-3C68-4BFF-9275-DDC598294590}">
      <dgm:prSet/>
      <dgm:spPr/>
      <dgm:t>
        <a:bodyPr/>
        <a:lstStyle/>
        <a:p>
          <a:endParaRPr lang="en-US"/>
        </a:p>
      </dgm:t>
    </dgm:pt>
    <dgm:pt modelId="{C2F62AFE-BF4A-47E7-A78C-3EBE11D85867}">
      <dgm:prSet/>
      <dgm:spPr/>
      <dgm:t>
        <a:bodyPr/>
        <a:lstStyle/>
        <a:p>
          <a:r>
            <a:rPr lang="en-US"/>
            <a:t>Social Media/ Publicity Officer</a:t>
          </a:r>
        </a:p>
      </dgm:t>
    </dgm:pt>
    <dgm:pt modelId="{513229F3-FA3B-4B54-B384-BA2DB17AACB0}" type="parTrans" cxnId="{91FE0DE1-A216-4696-A0AA-25E0AB6D0470}">
      <dgm:prSet/>
      <dgm:spPr/>
      <dgm:t>
        <a:bodyPr/>
        <a:lstStyle/>
        <a:p>
          <a:endParaRPr lang="en-US"/>
        </a:p>
      </dgm:t>
    </dgm:pt>
    <dgm:pt modelId="{FBF0A7EA-0BEE-4862-B61B-8EBC2DB3D4EB}" type="sibTrans" cxnId="{91FE0DE1-A216-4696-A0AA-25E0AB6D0470}">
      <dgm:prSet/>
      <dgm:spPr/>
      <dgm:t>
        <a:bodyPr/>
        <a:lstStyle/>
        <a:p>
          <a:endParaRPr lang="en-US"/>
        </a:p>
      </dgm:t>
    </dgm:pt>
    <dgm:pt modelId="{B70B529F-E144-485B-A599-E95A2844A1DC}">
      <dgm:prSet/>
      <dgm:spPr/>
      <dgm:t>
        <a:bodyPr/>
        <a:lstStyle/>
        <a:p>
          <a:r>
            <a:rPr lang="en-US"/>
            <a:t>Community Volunteers</a:t>
          </a:r>
        </a:p>
      </dgm:t>
    </dgm:pt>
    <dgm:pt modelId="{66FC397C-E155-41A1-A6F4-2F5000214343}" type="parTrans" cxnId="{C7524457-FE41-4B9C-9636-BA8932D1B9B9}">
      <dgm:prSet/>
      <dgm:spPr/>
      <dgm:t>
        <a:bodyPr/>
        <a:lstStyle/>
        <a:p>
          <a:endParaRPr lang="en-US"/>
        </a:p>
      </dgm:t>
    </dgm:pt>
    <dgm:pt modelId="{387DA2FE-AB86-4EFE-9519-39902B9BC07F}" type="sibTrans" cxnId="{C7524457-FE41-4B9C-9636-BA8932D1B9B9}">
      <dgm:prSet/>
      <dgm:spPr/>
      <dgm:t>
        <a:bodyPr/>
        <a:lstStyle/>
        <a:p>
          <a:endParaRPr lang="en-US"/>
        </a:p>
      </dgm:t>
    </dgm:pt>
    <dgm:pt modelId="{EF2EA83A-1BCD-4C2B-B46B-01574939E00F}">
      <dgm:prSet/>
      <dgm:spPr/>
      <dgm:t>
        <a:bodyPr/>
        <a:lstStyle/>
        <a:p>
          <a:r>
            <a:rPr lang="en-US"/>
            <a:t>Data Clerk</a:t>
          </a:r>
        </a:p>
      </dgm:t>
    </dgm:pt>
    <dgm:pt modelId="{E91A61CA-F2B5-4C8A-8E35-6724FF31DEF3}" type="parTrans" cxnId="{C996D3D7-6275-4EB3-8243-AF5B51822A56}">
      <dgm:prSet/>
      <dgm:spPr/>
      <dgm:t>
        <a:bodyPr/>
        <a:lstStyle/>
        <a:p>
          <a:endParaRPr lang="en-US"/>
        </a:p>
      </dgm:t>
    </dgm:pt>
    <dgm:pt modelId="{88832245-E71F-42ED-8441-544283176A0F}" type="sibTrans" cxnId="{C996D3D7-6275-4EB3-8243-AF5B51822A56}">
      <dgm:prSet/>
      <dgm:spPr/>
      <dgm:t>
        <a:bodyPr/>
        <a:lstStyle/>
        <a:p>
          <a:endParaRPr lang="en-US"/>
        </a:p>
      </dgm:t>
    </dgm:pt>
    <dgm:pt modelId="{70FF524C-F9C7-44DD-B2AF-95DC1D56985F}" type="pres">
      <dgm:prSet presAssocID="{CB2E58B2-1A53-48AE-9D45-613763DE7ED1}" presName="hierChild1" presStyleCnt="0">
        <dgm:presLayoutVars>
          <dgm:orgChart val="1"/>
          <dgm:chPref val="1"/>
          <dgm:dir/>
          <dgm:animOne val="branch"/>
          <dgm:animLvl val="lvl"/>
          <dgm:resizeHandles/>
        </dgm:presLayoutVars>
      </dgm:prSet>
      <dgm:spPr/>
      <dgm:t>
        <a:bodyPr/>
        <a:lstStyle/>
        <a:p>
          <a:endParaRPr lang="en-US"/>
        </a:p>
      </dgm:t>
    </dgm:pt>
    <dgm:pt modelId="{771E63CA-E859-4C96-913F-E75795BD6C65}" type="pres">
      <dgm:prSet presAssocID="{2CC2FC5F-546E-40D3-9849-0AC4F98B52BA}" presName="hierRoot1" presStyleCnt="0">
        <dgm:presLayoutVars>
          <dgm:hierBranch val="init"/>
        </dgm:presLayoutVars>
      </dgm:prSet>
      <dgm:spPr/>
    </dgm:pt>
    <dgm:pt modelId="{7AEB3339-5162-4DB4-B23D-6EDE89F12B1C}" type="pres">
      <dgm:prSet presAssocID="{2CC2FC5F-546E-40D3-9849-0AC4F98B52BA}" presName="rootComposite1" presStyleCnt="0"/>
      <dgm:spPr/>
    </dgm:pt>
    <dgm:pt modelId="{CA3F88A8-5DC4-4BC5-9BB4-27C022E0E598}" type="pres">
      <dgm:prSet presAssocID="{2CC2FC5F-546E-40D3-9849-0AC4F98B52BA}" presName="rootText1" presStyleLbl="node0" presStyleIdx="0" presStyleCnt="1">
        <dgm:presLayoutVars>
          <dgm:chMax/>
          <dgm:chPref val="3"/>
        </dgm:presLayoutVars>
      </dgm:prSet>
      <dgm:spPr/>
      <dgm:t>
        <a:bodyPr/>
        <a:lstStyle/>
        <a:p>
          <a:endParaRPr lang="en-US"/>
        </a:p>
      </dgm:t>
    </dgm:pt>
    <dgm:pt modelId="{8493F3CF-2D38-4F4D-ABAB-65E3BC8FD18C}" type="pres">
      <dgm:prSet presAssocID="{2CC2FC5F-546E-40D3-9849-0AC4F98B52BA}" presName="titleText1" presStyleLbl="fgAcc0" presStyleIdx="0" presStyleCnt="1">
        <dgm:presLayoutVars>
          <dgm:chMax val="0"/>
          <dgm:chPref val="0"/>
        </dgm:presLayoutVars>
      </dgm:prSet>
      <dgm:spPr/>
      <dgm:t>
        <a:bodyPr/>
        <a:lstStyle/>
        <a:p>
          <a:endParaRPr lang="en-US"/>
        </a:p>
      </dgm:t>
    </dgm:pt>
    <dgm:pt modelId="{EB3E3099-EDC2-4416-9564-9A3FA2B18576}" type="pres">
      <dgm:prSet presAssocID="{2CC2FC5F-546E-40D3-9849-0AC4F98B52BA}" presName="rootConnector1" presStyleLbl="node1" presStyleIdx="0" presStyleCnt="9"/>
      <dgm:spPr/>
      <dgm:t>
        <a:bodyPr/>
        <a:lstStyle/>
        <a:p>
          <a:endParaRPr lang="en-US"/>
        </a:p>
      </dgm:t>
    </dgm:pt>
    <dgm:pt modelId="{E53FFC76-0DCC-4797-9484-E50AF51C6F05}" type="pres">
      <dgm:prSet presAssocID="{2CC2FC5F-546E-40D3-9849-0AC4F98B52BA}" presName="hierChild2" presStyleCnt="0"/>
      <dgm:spPr/>
    </dgm:pt>
    <dgm:pt modelId="{F26CCB04-C67E-46F0-BCF5-21EDC11B7062}" type="pres">
      <dgm:prSet presAssocID="{CF0B88D2-42C7-40F4-9B22-9EBD39751EF8}" presName="Name37" presStyleLbl="parChTrans1D2" presStyleIdx="0" presStyleCnt="2"/>
      <dgm:spPr/>
      <dgm:t>
        <a:bodyPr/>
        <a:lstStyle/>
        <a:p>
          <a:endParaRPr lang="en-US"/>
        </a:p>
      </dgm:t>
    </dgm:pt>
    <dgm:pt modelId="{A3A28BB1-0935-49EC-97E3-1C21DD7C15F1}" type="pres">
      <dgm:prSet presAssocID="{928A8C46-CC16-46ED-8D6E-8D1097A69B44}" presName="hierRoot2" presStyleCnt="0">
        <dgm:presLayoutVars>
          <dgm:hierBranch val="init"/>
        </dgm:presLayoutVars>
      </dgm:prSet>
      <dgm:spPr/>
    </dgm:pt>
    <dgm:pt modelId="{ECCAC10B-D67A-4E98-A99E-47618E4650EF}" type="pres">
      <dgm:prSet presAssocID="{928A8C46-CC16-46ED-8D6E-8D1097A69B44}" presName="rootComposite" presStyleCnt="0"/>
      <dgm:spPr/>
    </dgm:pt>
    <dgm:pt modelId="{A11BE974-BEAD-4754-91C1-0E246B201A91}" type="pres">
      <dgm:prSet presAssocID="{928A8C46-CC16-46ED-8D6E-8D1097A69B44}" presName="rootText" presStyleLbl="node1" presStyleIdx="0" presStyleCnt="9">
        <dgm:presLayoutVars>
          <dgm:chMax/>
          <dgm:chPref val="3"/>
        </dgm:presLayoutVars>
      </dgm:prSet>
      <dgm:spPr/>
      <dgm:t>
        <a:bodyPr/>
        <a:lstStyle/>
        <a:p>
          <a:endParaRPr lang="en-US"/>
        </a:p>
      </dgm:t>
    </dgm:pt>
    <dgm:pt modelId="{9218B1D2-33BE-4C18-941D-14467468DC79}" type="pres">
      <dgm:prSet presAssocID="{928A8C46-CC16-46ED-8D6E-8D1097A69B44}" presName="titleText2" presStyleLbl="fgAcc1" presStyleIdx="0" presStyleCnt="9">
        <dgm:presLayoutVars>
          <dgm:chMax val="0"/>
          <dgm:chPref val="0"/>
        </dgm:presLayoutVars>
      </dgm:prSet>
      <dgm:spPr/>
      <dgm:t>
        <a:bodyPr/>
        <a:lstStyle/>
        <a:p>
          <a:endParaRPr lang="en-US"/>
        </a:p>
      </dgm:t>
    </dgm:pt>
    <dgm:pt modelId="{A83D06E6-36F9-4BDF-8E25-321C00362D52}" type="pres">
      <dgm:prSet presAssocID="{928A8C46-CC16-46ED-8D6E-8D1097A69B44}" presName="rootConnector" presStyleLbl="node2" presStyleIdx="0" presStyleCnt="0"/>
      <dgm:spPr/>
      <dgm:t>
        <a:bodyPr/>
        <a:lstStyle/>
        <a:p>
          <a:endParaRPr lang="en-US"/>
        </a:p>
      </dgm:t>
    </dgm:pt>
    <dgm:pt modelId="{34150749-D06A-47A4-A6D5-9F8E4FF63E01}" type="pres">
      <dgm:prSet presAssocID="{928A8C46-CC16-46ED-8D6E-8D1097A69B44}" presName="hierChild4" presStyleCnt="0"/>
      <dgm:spPr/>
    </dgm:pt>
    <dgm:pt modelId="{7DAC5ED8-B566-4F15-ACF7-C3BC162F70DA}" type="pres">
      <dgm:prSet presAssocID="{899B86A5-9643-4E17-A275-FDFA729DDCC2}" presName="Name37" presStyleLbl="parChTrans1D3" presStyleIdx="0" presStyleCnt="1"/>
      <dgm:spPr/>
      <dgm:t>
        <a:bodyPr/>
        <a:lstStyle/>
        <a:p>
          <a:endParaRPr lang="en-US"/>
        </a:p>
      </dgm:t>
    </dgm:pt>
    <dgm:pt modelId="{DDC1F1D8-F327-48AF-BE44-79E129E4D85B}" type="pres">
      <dgm:prSet presAssocID="{112D39A1-B979-476B-9583-C982C7B36AE8}" presName="hierRoot2" presStyleCnt="0">
        <dgm:presLayoutVars>
          <dgm:hierBranch val="init"/>
        </dgm:presLayoutVars>
      </dgm:prSet>
      <dgm:spPr/>
    </dgm:pt>
    <dgm:pt modelId="{5F65E956-B436-477F-89B7-5E8184E6456B}" type="pres">
      <dgm:prSet presAssocID="{112D39A1-B979-476B-9583-C982C7B36AE8}" presName="rootComposite" presStyleCnt="0"/>
      <dgm:spPr/>
    </dgm:pt>
    <dgm:pt modelId="{9024415D-317C-47F5-AB58-4D998FBC5F4E}" type="pres">
      <dgm:prSet presAssocID="{112D39A1-B979-476B-9583-C982C7B36AE8}" presName="rootText" presStyleLbl="node1" presStyleIdx="1" presStyleCnt="9">
        <dgm:presLayoutVars>
          <dgm:chMax/>
          <dgm:chPref val="3"/>
        </dgm:presLayoutVars>
      </dgm:prSet>
      <dgm:spPr/>
      <dgm:t>
        <a:bodyPr/>
        <a:lstStyle/>
        <a:p>
          <a:endParaRPr lang="en-US"/>
        </a:p>
      </dgm:t>
    </dgm:pt>
    <dgm:pt modelId="{C7BF4408-07D4-45A1-A656-A8262444FBC4}" type="pres">
      <dgm:prSet presAssocID="{112D39A1-B979-476B-9583-C982C7B36AE8}" presName="titleText2" presStyleLbl="fgAcc1" presStyleIdx="1" presStyleCnt="9">
        <dgm:presLayoutVars>
          <dgm:chMax val="0"/>
          <dgm:chPref val="0"/>
        </dgm:presLayoutVars>
      </dgm:prSet>
      <dgm:spPr/>
      <dgm:t>
        <a:bodyPr/>
        <a:lstStyle/>
        <a:p>
          <a:endParaRPr lang="en-US"/>
        </a:p>
      </dgm:t>
    </dgm:pt>
    <dgm:pt modelId="{15CBF2DB-2445-4ECD-B6C0-CBA9134FA026}" type="pres">
      <dgm:prSet presAssocID="{112D39A1-B979-476B-9583-C982C7B36AE8}" presName="rootConnector" presStyleLbl="node3" presStyleIdx="0" presStyleCnt="0"/>
      <dgm:spPr/>
      <dgm:t>
        <a:bodyPr/>
        <a:lstStyle/>
        <a:p>
          <a:endParaRPr lang="en-US"/>
        </a:p>
      </dgm:t>
    </dgm:pt>
    <dgm:pt modelId="{15E2084C-F8F0-4903-941D-6C6B69189D0A}" type="pres">
      <dgm:prSet presAssocID="{112D39A1-B979-476B-9583-C982C7B36AE8}" presName="hierChild4" presStyleCnt="0"/>
      <dgm:spPr/>
    </dgm:pt>
    <dgm:pt modelId="{6BD2A268-0A5E-473B-AD1E-C50322E119A0}" type="pres">
      <dgm:prSet presAssocID="{BA55ECE8-95C6-4DE5-92F4-69A282EB1502}" presName="Name37" presStyleLbl="parChTrans1D4" presStyleIdx="0" presStyleCnt="7"/>
      <dgm:spPr/>
      <dgm:t>
        <a:bodyPr/>
        <a:lstStyle/>
        <a:p>
          <a:endParaRPr lang="en-US"/>
        </a:p>
      </dgm:t>
    </dgm:pt>
    <dgm:pt modelId="{4E69E8E3-5DF1-4039-90F7-AA3F88ADCB32}" type="pres">
      <dgm:prSet presAssocID="{96546670-5BC9-4AC2-8500-2922206BE30A}" presName="hierRoot2" presStyleCnt="0">
        <dgm:presLayoutVars>
          <dgm:hierBranch val="init"/>
        </dgm:presLayoutVars>
      </dgm:prSet>
      <dgm:spPr/>
    </dgm:pt>
    <dgm:pt modelId="{503DFE84-0DDA-42B1-90E7-F144C93413B9}" type="pres">
      <dgm:prSet presAssocID="{96546670-5BC9-4AC2-8500-2922206BE30A}" presName="rootComposite" presStyleCnt="0"/>
      <dgm:spPr/>
    </dgm:pt>
    <dgm:pt modelId="{31A366EE-E788-4180-9B5A-CEA41EC16F57}" type="pres">
      <dgm:prSet presAssocID="{96546670-5BC9-4AC2-8500-2922206BE30A}" presName="rootText" presStyleLbl="node1" presStyleIdx="2" presStyleCnt="9">
        <dgm:presLayoutVars>
          <dgm:chMax/>
          <dgm:chPref val="3"/>
        </dgm:presLayoutVars>
      </dgm:prSet>
      <dgm:spPr/>
      <dgm:t>
        <a:bodyPr/>
        <a:lstStyle/>
        <a:p>
          <a:endParaRPr lang="en-US"/>
        </a:p>
      </dgm:t>
    </dgm:pt>
    <dgm:pt modelId="{5D33D1C1-0F86-4D33-B902-983E98DDB729}" type="pres">
      <dgm:prSet presAssocID="{96546670-5BC9-4AC2-8500-2922206BE30A}" presName="titleText2" presStyleLbl="fgAcc1" presStyleIdx="2" presStyleCnt="9">
        <dgm:presLayoutVars>
          <dgm:chMax val="0"/>
          <dgm:chPref val="0"/>
        </dgm:presLayoutVars>
      </dgm:prSet>
      <dgm:spPr/>
      <dgm:t>
        <a:bodyPr/>
        <a:lstStyle/>
        <a:p>
          <a:endParaRPr lang="en-US"/>
        </a:p>
      </dgm:t>
    </dgm:pt>
    <dgm:pt modelId="{B4970C09-F224-43A6-8C59-3D63F3183977}" type="pres">
      <dgm:prSet presAssocID="{96546670-5BC9-4AC2-8500-2922206BE30A}" presName="rootConnector" presStyleLbl="node4" presStyleIdx="0" presStyleCnt="0"/>
      <dgm:spPr/>
      <dgm:t>
        <a:bodyPr/>
        <a:lstStyle/>
        <a:p>
          <a:endParaRPr lang="en-US"/>
        </a:p>
      </dgm:t>
    </dgm:pt>
    <dgm:pt modelId="{C2D7A358-F9FC-4F5D-89FD-4DCE2F101393}" type="pres">
      <dgm:prSet presAssocID="{96546670-5BC9-4AC2-8500-2922206BE30A}" presName="hierChild4" presStyleCnt="0"/>
      <dgm:spPr/>
    </dgm:pt>
    <dgm:pt modelId="{7BD79ADF-6B08-4FA9-B2D0-591887B9E670}" type="pres">
      <dgm:prSet presAssocID="{66FC397C-E155-41A1-A6F4-2F5000214343}" presName="Name37" presStyleLbl="parChTrans1D4" presStyleIdx="1" presStyleCnt="7"/>
      <dgm:spPr/>
      <dgm:t>
        <a:bodyPr/>
        <a:lstStyle/>
        <a:p>
          <a:endParaRPr lang="en-US"/>
        </a:p>
      </dgm:t>
    </dgm:pt>
    <dgm:pt modelId="{2D90013E-2388-4909-BACE-5BCAFA31E329}" type="pres">
      <dgm:prSet presAssocID="{B70B529F-E144-485B-A599-E95A2844A1DC}" presName="hierRoot2" presStyleCnt="0">
        <dgm:presLayoutVars>
          <dgm:hierBranch val="init"/>
        </dgm:presLayoutVars>
      </dgm:prSet>
      <dgm:spPr/>
    </dgm:pt>
    <dgm:pt modelId="{461B006C-2B97-4585-97DB-1F92719FC60E}" type="pres">
      <dgm:prSet presAssocID="{B70B529F-E144-485B-A599-E95A2844A1DC}" presName="rootComposite" presStyleCnt="0"/>
      <dgm:spPr/>
    </dgm:pt>
    <dgm:pt modelId="{CF509F60-F7F8-42EA-96E7-623784262D20}" type="pres">
      <dgm:prSet presAssocID="{B70B529F-E144-485B-A599-E95A2844A1DC}" presName="rootText" presStyleLbl="node1" presStyleIdx="3" presStyleCnt="9">
        <dgm:presLayoutVars>
          <dgm:chMax/>
          <dgm:chPref val="3"/>
        </dgm:presLayoutVars>
      </dgm:prSet>
      <dgm:spPr/>
      <dgm:t>
        <a:bodyPr/>
        <a:lstStyle/>
        <a:p>
          <a:endParaRPr lang="en-US"/>
        </a:p>
      </dgm:t>
    </dgm:pt>
    <dgm:pt modelId="{D3E87A15-DF82-4F2D-BFD8-2D1EA187A68D}" type="pres">
      <dgm:prSet presAssocID="{B70B529F-E144-485B-A599-E95A2844A1DC}" presName="titleText2" presStyleLbl="fgAcc1" presStyleIdx="3" presStyleCnt="9">
        <dgm:presLayoutVars>
          <dgm:chMax val="0"/>
          <dgm:chPref val="0"/>
        </dgm:presLayoutVars>
      </dgm:prSet>
      <dgm:spPr/>
      <dgm:t>
        <a:bodyPr/>
        <a:lstStyle/>
        <a:p>
          <a:endParaRPr lang="en-US"/>
        </a:p>
      </dgm:t>
    </dgm:pt>
    <dgm:pt modelId="{0C5CFF6A-296D-4B51-82F6-7865D4B945C2}" type="pres">
      <dgm:prSet presAssocID="{B70B529F-E144-485B-A599-E95A2844A1DC}" presName="rootConnector" presStyleLbl="node4" presStyleIdx="0" presStyleCnt="0"/>
      <dgm:spPr/>
      <dgm:t>
        <a:bodyPr/>
        <a:lstStyle/>
        <a:p>
          <a:endParaRPr lang="en-US"/>
        </a:p>
      </dgm:t>
    </dgm:pt>
    <dgm:pt modelId="{97340848-A3F5-4B09-8929-6861CB453C02}" type="pres">
      <dgm:prSet presAssocID="{B70B529F-E144-485B-A599-E95A2844A1DC}" presName="hierChild4" presStyleCnt="0"/>
      <dgm:spPr/>
    </dgm:pt>
    <dgm:pt modelId="{E3EF86B9-8967-4D28-867E-F65D77C5E969}" type="pres">
      <dgm:prSet presAssocID="{B70B529F-E144-485B-A599-E95A2844A1DC}" presName="hierChild5" presStyleCnt="0"/>
      <dgm:spPr/>
    </dgm:pt>
    <dgm:pt modelId="{86667978-0957-41F9-BFD9-2B3B4C88C77C}" type="pres">
      <dgm:prSet presAssocID="{96546670-5BC9-4AC2-8500-2922206BE30A}" presName="hierChild5" presStyleCnt="0"/>
      <dgm:spPr/>
    </dgm:pt>
    <dgm:pt modelId="{BD02D47D-510A-4DFF-8FE6-45E158E93086}" type="pres">
      <dgm:prSet presAssocID="{22D08334-687E-4CC4-99F0-81913F9D0EA7}" presName="Name37" presStyleLbl="parChTrans1D4" presStyleIdx="2" presStyleCnt="7"/>
      <dgm:spPr/>
      <dgm:t>
        <a:bodyPr/>
        <a:lstStyle/>
        <a:p>
          <a:endParaRPr lang="en-US"/>
        </a:p>
      </dgm:t>
    </dgm:pt>
    <dgm:pt modelId="{09876883-EF30-4CB8-A28C-E91F7CC7DE26}" type="pres">
      <dgm:prSet presAssocID="{79104149-9B90-4499-9EB9-B135B5BAAE28}" presName="hierRoot2" presStyleCnt="0">
        <dgm:presLayoutVars>
          <dgm:hierBranch val="init"/>
        </dgm:presLayoutVars>
      </dgm:prSet>
      <dgm:spPr/>
    </dgm:pt>
    <dgm:pt modelId="{B3E2C4B4-48A5-44A9-8D98-707CAA540C7E}" type="pres">
      <dgm:prSet presAssocID="{79104149-9B90-4499-9EB9-B135B5BAAE28}" presName="rootComposite" presStyleCnt="0"/>
      <dgm:spPr/>
    </dgm:pt>
    <dgm:pt modelId="{A6F74608-0C83-4D45-BF86-69EC31DE806C}" type="pres">
      <dgm:prSet presAssocID="{79104149-9B90-4499-9EB9-B135B5BAAE28}" presName="rootText" presStyleLbl="node1" presStyleIdx="4" presStyleCnt="9">
        <dgm:presLayoutVars>
          <dgm:chMax/>
          <dgm:chPref val="3"/>
        </dgm:presLayoutVars>
      </dgm:prSet>
      <dgm:spPr/>
      <dgm:t>
        <a:bodyPr/>
        <a:lstStyle/>
        <a:p>
          <a:endParaRPr lang="en-US"/>
        </a:p>
      </dgm:t>
    </dgm:pt>
    <dgm:pt modelId="{09B09C58-BF10-4D8A-8643-9F22412F308C}" type="pres">
      <dgm:prSet presAssocID="{79104149-9B90-4499-9EB9-B135B5BAAE28}" presName="titleText2" presStyleLbl="fgAcc1" presStyleIdx="4" presStyleCnt="9">
        <dgm:presLayoutVars>
          <dgm:chMax val="0"/>
          <dgm:chPref val="0"/>
        </dgm:presLayoutVars>
      </dgm:prSet>
      <dgm:spPr/>
      <dgm:t>
        <a:bodyPr/>
        <a:lstStyle/>
        <a:p>
          <a:endParaRPr lang="en-US"/>
        </a:p>
      </dgm:t>
    </dgm:pt>
    <dgm:pt modelId="{533DE762-9DC9-4FBE-ADB3-753CB3BE382F}" type="pres">
      <dgm:prSet presAssocID="{79104149-9B90-4499-9EB9-B135B5BAAE28}" presName="rootConnector" presStyleLbl="node4" presStyleIdx="0" presStyleCnt="0"/>
      <dgm:spPr/>
      <dgm:t>
        <a:bodyPr/>
        <a:lstStyle/>
        <a:p>
          <a:endParaRPr lang="en-US"/>
        </a:p>
      </dgm:t>
    </dgm:pt>
    <dgm:pt modelId="{824A40A0-9AAA-4BAE-ABCD-DD8FAC7C242E}" type="pres">
      <dgm:prSet presAssocID="{79104149-9B90-4499-9EB9-B135B5BAAE28}" presName="hierChild4" presStyleCnt="0"/>
      <dgm:spPr/>
    </dgm:pt>
    <dgm:pt modelId="{62465E11-D9BB-4E4A-B8F5-6F3F60B1CBA9}" type="pres">
      <dgm:prSet presAssocID="{E91A61CA-F2B5-4C8A-8E35-6724FF31DEF3}" presName="Name37" presStyleLbl="parChTrans1D4" presStyleIdx="3" presStyleCnt="7"/>
      <dgm:spPr/>
      <dgm:t>
        <a:bodyPr/>
        <a:lstStyle/>
        <a:p>
          <a:endParaRPr lang="en-US"/>
        </a:p>
      </dgm:t>
    </dgm:pt>
    <dgm:pt modelId="{35854258-7AD3-4EB9-A5BD-9D87A0CC97A9}" type="pres">
      <dgm:prSet presAssocID="{EF2EA83A-1BCD-4C2B-B46B-01574939E00F}" presName="hierRoot2" presStyleCnt="0">
        <dgm:presLayoutVars>
          <dgm:hierBranch val="init"/>
        </dgm:presLayoutVars>
      </dgm:prSet>
      <dgm:spPr/>
    </dgm:pt>
    <dgm:pt modelId="{D4E54C53-BEC6-46C8-B8B2-3F39EB529A02}" type="pres">
      <dgm:prSet presAssocID="{EF2EA83A-1BCD-4C2B-B46B-01574939E00F}" presName="rootComposite" presStyleCnt="0"/>
      <dgm:spPr/>
    </dgm:pt>
    <dgm:pt modelId="{D47F5F2B-39C1-47EE-AFE3-4BE9038576EF}" type="pres">
      <dgm:prSet presAssocID="{EF2EA83A-1BCD-4C2B-B46B-01574939E00F}" presName="rootText" presStyleLbl="node1" presStyleIdx="5" presStyleCnt="9">
        <dgm:presLayoutVars>
          <dgm:chMax/>
          <dgm:chPref val="3"/>
        </dgm:presLayoutVars>
      </dgm:prSet>
      <dgm:spPr/>
      <dgm:t>
        <a:bodyPr/>
        <a:lstStyle/>
        <a:p>
          <a:endParaRPr lang="en-US"/>
        </a:p>
      </dgm:t>
    </dgm:pt>
    <dgm:pt modelId="{3123924E-9C2B-4781-9BF6-9AFA1D54F037}" type="pres">
      <dgm:prSet presAssocID="{EF2EA83A-1BCD-4C2B-B46B-01574939E00F}" presName="titleText2" presStyleLbl="fgAcc1" presStyleIdx="5" presStyleCnt="9">
        <dgm:presLayoutVars>
          <dgm:chMax val="0"/>
          <dgm:chPref val="0"/>
        </dgm:presLayoutVars>
      </dgm:prSet>
      <dgm:spPr/>
      <dgm:t>
        <a:bodyPr/>
        <a:lstStyle/>
        <a:p>
          <a:endParaRPr lang="en-US"/>
        </a:p>
      </dgm:t>
    </dgm:pt>
    <dgm:pt modelId="{94C4B8D9-1F33-4F94-B0E6-4AABF2B4EF8C}" type="pres">
      <dgm:prSet presAssocID="{EF2EA83A-1BCD-4C2B-B46B-01574939E00F}" presName="rootConnector" presStyleLbl="node4" presStyleIdx="0" presStyleCnt="0"/>
      <dgm:spPr/>
      <dgm:t>
        <a:bodyPr/>
        <a:lstStyle/>
        <a:p>
          <a:endParaRPr lang="en-US"/>
        </a:p>
      </dgm:t>
    </dgm:pt>
    <dgm:pt modelId="{30737FE6-D2DF-42AB-8F40-26A1A7DE76ED}" type="pres">
      <dgm:prSet presAssocID="{EF2EA83A-1BCD-4C2B-B46B-01574939E00F}" presName="hierChild4" presStyleCnt="0"/>
      <dgm:spPr/>
    </dgm:pt>
    <dgm:pt modelId="{72B60DE1-3F3A-4C4D-9B64-99E8A975CE40}" type="pres">
      <dgm:prSet presAssocID="{EF2EA83A-1BCD-4C2B-B46B-01574939E00F}" presName="hierChild5" presStyleCnt="0"/>
      <dgm:spPr/>
    </dgm:pt>
    <dgm:pt modelId="{C00B0CC0-C7DD-4034-8929-9A96AC384FFB}" type="pres">
      <dgm:prSet presAssocID="{79104149-9B90-4499-9EB9-B135B5BAAE28}" presName="hierChild5" presStyleCnt="0"/>
      <dgm:spPr/>
    </dgm:pt>
    <dgm:pt modelId="{253A2867-45A3-4B39-B1C0-82D4002CF9D0}" type="pres">
      <dgm:prSet presAssocID="{799ADB11-DA34-4600-904B-763CCCD2627F}" presName="Name37" presStyleLbl="parChTrans1D4" presStyleIdx="4" presStyleCnt="7"/>
      <dgm:spPr/>
      <dgm:t>
        <a:bodyPr/>
        <a:lstStyle/>
        <a:p>
          <a:endParaRPr lang="en-US"/>
        </a:p>
      </dgm:t>
    </dgm:pt>
    <dgm:pt modelId="{85856238-BFD2-46A5-A36D-D8AA1859544B}" type="pres">
      <dgm:prSet presAssocID="{2737CAD3-6F05-4653-9BA5-66A3D00EE66C}" presName="hierRoot2" presStyleCnt="0">
        <dgm:presLayoutVars>
          <dgm:hierBranch val="init"/>
        </dgm:presLayoutVars>
      </dgm:prSet>
      <dgm:spPr/>
    </dgm:pt>
    <dgm:pt modelId="{6B541A93-B603-4127-A3B3-61010DD5DA23}" type="pres">
      <dgm:prSet presAssocID="{2737CAD3-6F05-4653-9BA5-66A3D00EE66C}" presName="rootComposite" presStyleCnt="0"/>
      <dgm:spPr/>
    </dgm:pt>
    <dgm:pt modelId="{4C938376-65E6-49BC-8E67-8DA5B1B49741}" type="pres">
      <dgm:prSet presAssocID="{2737CAD3-6F05-4653-9BA5-66A3D00EE66C}" presName="rootText" presStyleLbl="node1" presStyleIdx="6" presStyleCnt="9">
        <dgm:presLayoutVars>
          <dgm:chMax/>
          <dgm:chPref val="3"/>
        </dgm:presLayoutVars>
      </dgm:prSet>
      <dgm:spPr/>
      <dgm:t>
        <a:bodyPr/>
        <a:lstStyle/>
        <a:p>
          <a:endParaRPr lang="en-US"/>
        </a:p>
      </dgm:t>
    </dgm:pt>
    <dgm:pt modelId="{591C39EB-96DA-4537-A693-B5EDBD731F1B}" type="pres">
      <dgm:prSet presAssocID="{2737CAD3-6F05-4653-9BA5-66A3D00EE66C}" presName="titleText2" presStyleLbl="fgAcc1" presStyleIdx="6" presStyleCnt="9">
        <dgm:presLayoutVars>
          <dgm:chMax val="0"/>
          <dgm:chPref val="0"/>
        </dgm:presLayoutVars>
      </dgm:prSet>
      <dgm:spPr/>
      <dgm:t>
        <a:bodyPr/>
        <a:lstStyle/>
        <a:p>
          <a:endParaRPr lang="en-US"/>
        </a:p>
      </dgm:t>
    </dgm:pt>
    <dgm:pt modelId="{6ED16CBF-D06C-4EB5-9315-26FE2D573446}" type="pres">
      <dgm:prSet presAssocID="{2737CAD3-6F05-4653-9BA5-66A3D00EE66C}" presName="rootConnector" presStyleLbl="node4" presStyleIdx="0" presStyleCnt="0"/>
      <dgm:spPr/>
      <dgm:t>
        <a:bodyPr/>
        <a:lstStyle/>
        <a:p>
          <a:endParaRPr lang="en-US"/>
        </a:p>
      </dgm:t>
    </dgm:pt>
    <dgm:pt modelId="{48203ED7-7B0D-48FC-B131-449461ABD7CA}" type="pres">
      <dgm:prSet presAssocID="{2737CAD3-6F05-4653-9BA5-66A3D00EE66C}" presName="hierChild4" presStyleCnt="0"/>
      <dgm:spPr/>
    </dgm:pt>
    <dgm:pt modelId="{FA51AAD0-C9D6-4E59-8D93-393030FB6212}" type="pres">
      <dgm:prSet presAssocID="{2737CAD3-6F05-4653-9BA5-66A3D00EE66C}" presName="hierChild5" presStyleCnt="0"/>
      <dgm:spPr/>
    </dgm:pt>
    <dgm:pt modelId="{FED1BF9C-404D-4BB7-8425-818E3EEF60A0}" type="pres">
      <dgm:prSet presAssocID="{423A6459-A40F-4B5E-8EC6-815EB132D4D6}" presName="Name37" presStyleLbl="parChTrans1D4" presStyleIdx="5" presStyleCnt="7"/>
      <dgm:spPr/>
      <dgm:t>
        <a:bodyPr/>
        <a:lstStyle/>
        <a:p>
          <a:endParaRPr lang="en-US"/>
        </a:p>
      </dgm:t>
    </dgm:pt>
    <dgm:pt modelId="{BAA4D1A7-BAB7-4D35-BD13-FF166EC9CC5A}" type="pres">
      <dgm:prSet presAssocID="{D436E328-D13D-48BD-AABE-E372F226FC61}" presName="hierRoot2" presStyleCnt="0">
        <dgm:presLayoutVars>
          <dgm:hierBranch val="init"/>
        </dgm:presLayoutVars>
      </dgm:prSet>
      <dgm:spPr/>
    </dgm:pt>
    <dgm:pt modelId="{309433A4-E8C4-4186-8F34-BB44F4FE26E8}" type="pres">
      <dgm:prSet presAssocID="{D436E328-D13D-48BD-AABE-E372F226FC61}" presName="rootComposite" presStyleCnt="0"/>
      <dgm:spPr/>
    </dgm:pt>
    <dgm:pt modelId="{35E8C721-F300-4D06-A019-09139FDB045E}" type="pres">
      <dgm:prSet presAssocID="{D436E328-D13D-48BD-AABE-E372F226FC61}" presName="rootText" presStyleLbl="node1" presStyleIdx="7" presStyleCnt="9">
        <dgm:presLayoutVars>
          <dgm:chMax/>
          <dgm:chPref val="3"/>
        </dgm:presLayoutVars>
      </dgm:prSet>
      <dgm:spPr/>
      <dgm:t>
        <a:bodyPr/>
        <a:lstStyle/>
        <a:p>
          <a:endParaRPr lang="en-US"/>
        </a:p>
      </dgm:t>
    </dgm:pt>
    <dgm:pt modelId="{39945160-5BD2-49F0-A016-C45E86E20390}" type="pres">
      <dgm:prSet presAssocID="{D436E328-D13D-48BD-AABE-E372F226FC61}" presName="titleText2" presStyleLbl="fgAcc1" presStyleIdx="7" presStyleCnt="9">
        <dgm:presLayoutVars>
          <dgm:chMax val="0"/>
          <dgm:chPref val="0"/>
        </dgm:presLayoutVars>
      </dgm:prSet>
      <dgm:spPr/>
      <dgm:t>
        <a:bodyPr/>
        <a:lstStyle/>
        <a:p>
          <a:endParaRPr lang="en-US"/>
        </a:p>
      </dgm:t>
    </dgm:pt>
    <dgm:pt modelId="{9F80D451-4D4F-4F51-9ED5-814FE4570746}" type="pres">
      <dgm:prSet presAssocID="{D436E328-D13D-48BD-AABE-E372F226FC61}" presName="rootConnector" presStyleLbl="node4" presStyleIdx="0" presStyleCnt="0"/>
      <dgm:spPr/>
      <dgm:t>
        <a:bodyPr/>
        <a:lstStyle/>
        <a:p>
          <a:endParaRPr lang="en-US"/>
        </a:p>
      </dgm:t>
    </dgm:pt>
    <dgm:pt modelId="{1A5F897C-73D4-4D95-8C87-5AF0FD04EB46}" type="pres">
      <dgm:prSet presAssocID="{D436E328-D13D-48BD-AABE-E372F226FC61}" presName="hierChild4" presStyleCnt="0"/>
      <dgm:spPr/>
    </dgm:pt>
    <dgm:pt modelId="{4217C51D-A874-4622-91B6-0ED8915C6107}" type="pres">
      <dgm:prSet presAssocID="{D436E328-D13D-48BD-AABE-E372F226FC61}" presName="hierChild5" presStyleCnt="0"/>
      <dgm:spPr/>
    </dgm:pt>
    <dgm:pt modelId="{DC425463-1E0B-4556-A539-A5504EC470D6}" type="pres">
      <dgm:prSet presAssocID="{513229F3-FA3B-4B54-B384-BA2DB17AACB0}" presName="Name37" presStyleLbl="parChTrans1D4" presStyleIdx="6" presStyleCnt="7"/>
      <dgm:spPr/>
      <dgm:t>
        <a:bodyPr/>
        <a:lstStyle/>
        <a:p>
          <a:endParaRPr lang="en-US"/>
        </a:p>
      </dgm:t>
    </dgm:pt>
    <dgm:pt modelId="{CF79E539-B3B4-4DDB-AEDA-061B5B6B40B9}" type="pres">
      <dgm:prSet presAssocID="{C2F62AFE-BF4A-47E7-A78C-3EBE11D85867}" presName="hierRoot2" presStyleCnt="0">
        <dgm:presLayoutVars>
          <dgm:hierBranch val="init"/>
        </dgm:presLayoutVars>
      </dgm:prSet>
      <dgm:spPr/>
    </dgm:pt>
    <dgm:pt modelId="{9A63438D-651B-4096-B501-0AB4959AD63E}" type="pres">
      <dgm:prSet presAssocID="{C2F62AFE-BF4A-47E7-A78C-3EBE11D85867}" presName="rootComposite" presStyleCnt="0"/>
      <dgm:spPr/>
    </dgm:pt>
    <dgm:pt modelId="{DFFD9985-AEBF-4908-87D2-6D11060335B4}" type="pres">
      <dgm:prSet presAssocID="{C2F62AFE-BF4A-47E7-A78C-3EBE11D85867}" presName="rootText" presStyleLbl="node1" presStyleIdx="8" presStyleCnt="9">
        <dgm:presLayoutVars>
          <dgm:chMax/>
          <dgm:chPref val="3"/>
        </dgm:presLayoutVars>
      </dgm:prSet>
      <dgm:spPr/>
      <dgm:t>
        <a:bodyPr/>
        <a:lstStyle/>
        <a:p>
          <a:endParaRPr lang="en-US"/>
        </a:p>
      </dgm:t>
    </dgm:pt>
    <dgm:pt modelId="{0187890B-92DA-4069-872B-78794A3015A5}" type="pres">
      <dgm:prSet presAssocID="{C2F62AFE-BF4A-47E7-A78C-3EBE11D85867}" presName="titleText2" presStyleLbl="fgAcc1" presStyleIdx="8" presStyleCnt="9">
        <dgm:presLayoutVars>
          <dgm:chMax val="0"/>
          <dgm:chPref val="0"/>
        </dgm:presLayoutVars>
      </dgm:prSet>
      <dgm:spPr/>
      <dgm:t>
        <a:bodyPr/>
        <a:lstStyle/>
        <a:p>
          <a:endParaRPr lang="en-US"/>
        </a:p>
      </dgm:t>
    </dgm:pt>
    <dgm:pt modelId="{F3A14BF4-8366-46CB-8937-67A986328BE0}" type="pres">
      <dgm:prSet presAssocID="{C2F62AFE-BF4A-47E7-A78C-3EBE11D85867}" presName="rootConnector" presStyleLbl="node4" presStyleIdx="0" presStyleCnt="0"/>
      <dgm:spPr/>
      <dgm:t>
        <a:bodyPr/>
        <a:lstStyle/>
        <a:p>
          <a:endParaRPr lang="en-US"/>
        </a:p>
      </dgm:t>
    </dgm:pt>
    <dgm:pt modelId="{6CB1452D-D716-4A3A-AD30-F6C5DA9B15DF}" type="pres">
      <dgm:prSet presAssocID="{C2F62AFE-BF4A-47E7-A78C-3EBE11D85867}" presName="hierChild4" presStyleCnt="0"/>
      <dgm:spPr/>
    </dgm:pt>
    <dgm:pt modelId="{46922953-A5B4-45A3-8E67-123C2C86C677}" type="pres">
      <dgm:prSet presAssocID="{C2F62AFE-BF4A-47E7-A78C-3EBE11D85867}" presName="hierChild5" presStyleCnt="0"/>
      <dgm:spPr/>
    </dgm:pt>
    <dgm:pt modelId="{DDBDBEFF-65D6-4F34-9EEF-90746BF43011}" type="pres">
      <dgm:prSet presAssocID="{112D39A1-B979-476B-9583-C982C7B36AE8}" presName="hierChild5" presStyleCnt="0"/>
      <dgm:spPr/>
    </dgm:pt>
    <dgm:pt modelId="{52A2A180-87F7-4E34-8BF5-9D4C51F29BA8}" type="pres">
      <dgm:prSet presAssocID="{928A8C46-CC16-46ED-8D6E-8D1097A69B44}" presName="hierChild5" presStyleCnt="0"/>
      <dgm:spPr/>
    </dgm:pt>
    <dgm:pt modelId="{58FEF423-7ABD-4B6E-A1C3-678FE7E101B4}" type="pres">
      <dgm:prSet presAssocID="{2CC2FC5F-546E-40D3-9849-0AC4F98B52BA}" presName="hierChild3" presStyleCnt="0"/>
      <dgm:spPr/>
    </dgm:pt>
    <dgm:pt modelId="{05E09E3A-94AA-495F-9919-6666C6AA9F05}" type="pres">
      <dgm:prSet presAssocID="{811333BC-5602-40B1-A4BF-D77979A862BE}" presName="Name96" presStyleLbl="parChTrans1D2" presStyleIdx="1" presStyleCnt="2"/>
      <dgm:spPr/>
      <dgm:t>
        <a:bodyPr/>
        <a:lstStyle/>
        <a:p>
          <a:endParaRPr lang="en-US"/>
        </a:p>
      </dgm:t>
    </dgm:pt>
    <dgm:pt modelId="{E9833EFD-4C5C-4D89-A0AF-616DEE41FCCE}" type="pres">
      <dgm:prSet presAssocID="{70BFC097-BE60-4B10-BE9E-1CD3EF6839B2}" presName="hierRoot3" presStyleCnt="0">
        <dgm:presLayoutVars>
          <dgm:hierBranch val="init"/>
        </dgm:presLayoutVars>
      </dgm:prSet>
      <dgm:spPr/>
    </dgm:pt>
    <dgm:pt modelId="{33E01CB1-0E8C-4BA0-9362-54E58C61A177}" type="pres">
      <dgm:prSet presAssocID="{70BFC097-BE60-4B10-BE9E-1CD3EF6839B2}" presName="rootComposite3" presStyleCnt="0"/>
      <dgm:spPr/>
    </dgm:pt>
    <dgm:pt modelId="{C76D4584-9B6E-4D7E-9D21-3B97BF6A0960}" type="pres">
      <dgm:prSet presAssocID="{70BFC097-BE60-4B10-BE9E-1CD3EF6839B2}" presName="rootText3" presStyleLbl="asst1" presStyleIdx="0" presStyleCnt="1">
        <dgm:presLayoutVars>
          <dgm:chPref val="3"/>
        </dgm:presLayoutVars>
      </dgm:prSet>
      <dgm:spPr/>
      <dgm:t>
        <a:bodyPr/>
        <a:lstStyle/>
        <a:p>
          <a:endParaRPr lang="en-US"/>
        </a:p>
      </dgm:t>
    </dgm:pt>
    <dgm:pt modelId="{4D7AE8AA-3EE2-410D-A579-3403C9B68A5C}" type="pres">
      <dgm:prSet presAssocID="{70BFC097-BE60-4B10-BE9E-1CD3EF6839B2}" presName="titleText3" presStyleLbl="fgAcc2" presStyleIdx="0" presStyleCnt="1">
        <dgm:presLayoutVars>
          <dgm:chMax val="0"/>
          <dgm:chPref val="0"/>
        </dgm:presLayoutVars>
      </dgm:prSet>
      <dgm:spPr/>
      <dgm:t>
        <a:bodyPr/>
        <a:lstStyle/>
        <a:p>
          <a:endParaRPr lang="en-US"/>
        </a:p>
      </dgm:t>
    </dgm:pt>
    <dgm:pt modelId="{5B69C0C6-89EB-4AE5-9F85-7D0246313FDC}" type="pres">
      <dgm:prSet presAssocID="{70BFC097-BE60-4B10-BE9E-1CD3EF6839B2}" presName="rootConnector3" presStyleLbl="asst1" presStyleIdx="0" presStyleCnt="1"/>
      <dgm:spPr/>
      <dgm:t>
        <a:bodyPr/>
        <a:lstStyle/>
        <a:p>
          <a:endParaRPr lang="en-US"/>
        </a:p>
      </dgm:t>
    </dgm:pt>
    <dgm:pt modelId="{9D9D44A1-1E2F-4C08-82DB-45A71A4C8FC7}" type="pres">
      <dgm:prSet presAssocID="{70BFC097-BE60-4B10-BE9E-1CD3EF6839B2}" presName="hierChild6" presStyleCnt="0"/>
      <dgm:spPr/>
    </dgm:pt>
    <dgm:pt modelId="{5BD574C3-586B-4493-A434-960156F809C6}" type="pres">
      <dgm:prSet presAssocID="{70BFC097-BE60-4B10-BE9E-1CD3EF6839B2}" presName="hierChild7" presStyleCnt="0"/>
      <dgm:spPr/>
    </dgm:pt>
  </dgm:ptLst>
  <dgm:cxnLst>
    <dgm:cxn modelId="{5505DDFA-2FBA-4808-B4FE-F7466E1A358F}" type="presOf" srcId="{79104149-9B90-4499-9EB9-B135B5BAAE28}" destId="{533DE762-9DC9-4FBE-ADB3-753CB3BE382F}" srcOrd="1" destOrd="0" presId="urn:microsoft.com/office/officeart/2008/layout/NameandTitleOrganizationalChart"/>
    <dgm:cxn modelId="{BDA0B685-749D-4B93-9ABD-A51EA9444B17}" type="presOf" srcId="{FBF0A7EA-0BEE-4862-B61B-8EBC2DB3D4EB}" destId="{0187890B-92DA-4069-872B-78794A3015A5}" srcOrd="0" destOrd="0" presId="urn:microsoft.com/office/officeart/2008/layout/NameandTitleOrganizationalChart"/>
    <dgm:cxn modelId="{7354A48D-5734-4D60-A707-BCCB488B24DE}" srcId="{2CC2FC5F-546E-40D3-9849-0AC4F98B52BA}" destId="{70BFC097-BE60-4B10-BE9E-1CD3EF6839B2}" srcOrd="0" destOrd="0" parTransId="{811333BC-5602-40B1-A4BF-D77979A862BE}" sibTransId="{91C706E7-F742-4053-8C83-7F67D5CF679A}"/>
    <dgm:cxn modelId="{456BB24B-ADE2-4970-A01D-B2302200A078}" type="presOf" srcId="{112D39A1-B979-476B-9583-C982C7B36AE8}" destId="{15CBF2DB-2445-4ECD-B6C0-CBA9134FA026}" srcOrd="1" destOrd="0" presId="urn:microsoft.com/office/officeart/2008/layout/NameandTitleOrganizationalChart"/>
    <dgm:cxn modelId="{3A83673A-84E4-442B-BFB2-0F7CA490BFA1}" type="presOf" srcId="{07ABEE65-8A0B-4DFE-B6EE-DF27487D7B14}" destId="{9218B1D2-33BE-4C18-941D-14467468DC79}" srcOrd="0" destOrd="0" presId="urn:microsoft.com/office/officeart/2008/layout/NameandTitleOrganizationalChart"/>
    <dgm:cxn modelId="{F3CCE49E-9A01-4685-9B25-9A4A6D2AD066}" type="presOf" srcId="{EF2EA83A-1BCD-4C2B-B46B-01574939E00F}" destId="{D47F5F2B-39C1-47EE-AFE3-4BE9038576EF}" srcOrd="0" destOrd="0" presId="urn:microsoft.com/office/officeart/2008/layout/NameandTitleOrganizationalChart"/>
    <dgm:cxn modelId="{5E7FD501-DF4E-4BC9-B57F-3B011DA79687}" type="presOf" srcId="{D436E328-D13D-48BD-AABE-E372F226FC61}" destId="{9F80D451-4D4F-4F51-9ED5-814FE4570746}" srcOrd="1" destOrd="0" presId="urn:microsoft.com/office/officeart/2008/layout/NameandTitleOrganizationalChart"/>
    <dgm:cxn modelId="{29746E7F-2DAF-4B8E-BAD1-162651FFAFE8}" type="presOf" srcId="{423A6459-A40F-4B5E-8EC6-815EB132D4D6}" destId="{FED1BF9C-404D-4BB7-8425-818E3EEF60A0}" srcOrd="0" destOrd="0" presId="urn:microsoft.com/office/officeart/2008/layout/NameandTitleOrganizationalChart"/>
    <dgm:cxn modelId="{FBB5F2B9-C155-46D4-A2E3-CDF23359B17D}" type="presOf" srcId="{8539ADC6-B6BF-4BF8-9367-A22851FA1AB9}" destId="{39945160-5BD2-49F0-A016-C45E86E20390}" srcOrd="0" destOrd="0" presId="urn:microsoft.com/office/officeart/2008/layout/NameandTitleOrganizationalChart"/>
    <dgm:cxn modelId="{1488C56E-0ECA-4959-AA40-91BE167EAB3B}" type="presOf" srcId="{C2F62AFE-BF4A-47E7-A78C-3EBE11D85867}" destId="{DFFD9985-AEBF-4908-87D2-6D11060335B4}" srcOrd="0" destOrd="0" presId="urn:microsoft.com/office/officeart/2008/layout/NameandTitleOrganizationalChart"/>
    <dgm:cxn modelId="{BE826C60-C6D0-4207-8FB7-A3B1F6C85BEE}" type="presOf" srcId="{387DA2FE-AB86-4EFE-9519-39902B9BC07F}" destId="{D3E87A15-DF82-4F2D-BFD8-2D1EA187A68D}" srcOrd="0" destOrd="0" presId="urn:microsoft.com/office/officeart/2008/layout/NameandTitleOrganizationalChart"/>
    <dgm:cxn modelId="{0D2974E3-3C2E-49CB-A53D-A32A85960BE6}" type="presOf" srcId="{928A8C46-CC16-46ED-8D6E-8D1097A69B44}" destId="{A11BE974-BEAD-4754-91C1-0E246B201A91}" srcOrd="0" destOrd="0" presId="urn:microsoft.com/office/officeart/2008/layout/NameandTitleOrganizationalChart"/>
    <dgm:cxn modelId="{9CB0E137-4470-4CFC-B4F1-3C2E50665648}" type="presOf" srcId="{2CC2FC5F-546E-40D3-9849-0AC4F98B52BA}" destId="{CA3F88A8-5DC4-4BC5-9BB4-27C022E0E598}" srcOrd="0" destOrd="0" presId="urn:microsoft.com/office/officeart/2008/layout/NameandTitleOrganizationalChart"/>
    <dgm:cxn modelId="{58493F19-6E70-47CC-A9E5-2A2270E2FD66}" type="presOf" srcId="{EF2EA83A-1BCD-4C2B-B46B-01574939E00F}" destId="{94C4B8D9-1F33-4F94-B0E6-4AABF2B4EF8C}" srcOrd="1" destOrd="0" presId="urn:microsoft.com/office/officeart/2008/layout/NameandTitleOrganizationalChart"/>
    <dgm:cxn modelId="{61E497C1-0298-443D-8EE3-0636F259CCA4}" srcId="{2CC2FC5F-546E-40D3-9849-0AC4F98B52BA}" destId="{928A8C46-CC16-46ED-8D6E-8D1097A69B44}" srcOrd="1" destOrd="0" parTransId="{CF0B88D2-42C7-40F4-9B22-9EBD39751EF8}" sibTransId="{07ABEE65-8A0B-4DFE-B6EE-DF27487D7B14}"/>
    <dgm:cxn modelId="{B98F1375-E5F5-4FF1-9D62-7C42AF220845}" type="presOf" srcId="{79104149-9B90-4499-9EB9-B135B5BAAE28}" destId="{A6F74608-0C83-4D45-BF86-69EC31DE806C}" srcOrd="0" destOrd="0" presId="urn:microsoft.com/office/officeart/2008/layout/NameandTitleOrganizationalChart"/>
    <dgm:cxn modelId="{08F8863D-1DA7-4871-B92F-17AFA370BABA}" type="presOf" srcId="{D436E328-D13D-48BD-AABE-E372F226FC61}" destId="{35E8C721-F300-4D06-A019-09139FDB045E}" srcOrd="0" destOrd="0" presId="urn:microsoft.com/office/officeart/2008/layout/NameandTitleOrganizationalChart"/>
    <dgm:cxn modelId="{83CE24AF-2070-467D-9233-D8A058A32BEF}" srcId="{112D39A1-B979-476B-9583-C982C7B36AE8}" destId="{2737CAD3-6F05-4653-9BA5-66A3D00EE66C}" srcOrd="2" destOrd="0" parTransId="{799ADB11-DA34-4600-904B-763CCCD2627F}" sibTransId="{8A5E60BE-D24E-4BF8-B1DB-B92B46255AF6}"/>
    <dgm:cxn modelId="{523106AD-41B1-487A-9442-5A1D6AC14D67}" srcId="{112D39A1-B979-476B-9583-C982C7B36AE8}" destId="{96546670-5BC9-4AC2-8500-2922206BE30A}" srcOrd="0" destOrd="0" parTransId="{BA55ECE8-95C6-4DE5-92F4-69A282EB1502}" sibTransId="{17FDB8E9-A5CA-4DF5-9B7B-FE44EE5774C1}"/>
    <dgm:cxn modelId="{1E1CBD62-94D4-4C59-972B-556630E56BBC}" type="presOf" srcId="{8A5E60BE-D24E-4BF8-B1DB-B92B46255AF6}" destId="{591C39EB-96DA-4537-A693-B5EDBD731F1B}" srcOrd="0" destOrd="0" presId="urn:microsoft.com/office/officeart/2008/layout/NameandTitleOrganizationalChart"/>
    <dgm:cxn modelId="{839A199B-ACD0-4832-8D02-D4B4B0AB7102}" type="presOf" srcId="{CF0B88D2-42C7-40F4-9B22-9EBD39751EF8}" destId="{F26CCB04-C67E-46F0-BCF5-21EDC11B7062}" srcOrd="0" destOrd="0" presId="urn:microsoft.com/office/officeart/2008/layout/NameandTitleOrganizationalChart"/>
    <dgm:cxn modelId="{9DC7FFA2-3748-413C-890A-A3C37ADA783A}" type="presOf" srcId="{899B86A5-9643-4E17-A275-FDFA729DDCC2}" destId="{7DAC5ED8-B566-4F15-ACF7-C3BC162F70DA}" srcOrd="0" destOrd="0" presId="urn:microsoft.com/office/officeart/2008/layout/NameandTitleOrganizationalChart"/>
    <dgm:cxn modelId="{74159E0E-03EA-4BEF-B520-509AF9EDD095}" type="presOf" srcId="{CB2E58B2-1A53-48AE-9D45-613763DE7ED1}" destId="{70FF524C-F9C7-44DD-B2AF-95DC1D56985F}" srcOrd="0" destOrd="0" presId="urn:microsoft.com/office/officeart/2008/layout/NameandTitleOrganizationalChart"/>
    <dgm:cxn modelId="{45D96C3F-45B7-4BCD-BB95-4211C24F49BB}" type="presOf" srcId="{799ADB11-DA34-4600-904B-763CCCD2627F}" destId="{253A2867-45A3-4B39-B1C0-82D4002CF9D0}" srcOrd="0" destOrd="0" presId="urn:microsoft.com/office/officeart/2008/layout/NameandTitleOrganizationalChart"/>
    <dgm:cxn modelId="{842DE933-CD28-4AF6-B59B-FDC476AD52A6}" type="presOf" srcId="{928A8C46-CC16-46ED-8D6E-8D1097A69B44}" destId="{A83D06E6-36F9-4BDF-8E25-321C00362D52}" srcOrd="1" destOrd="0" presId="urn:microsoft.com/office/officeart/2008/layout/NameandTitleOrganizationalChart"/>
    <dgm:cxn modelId="{D3DD0C99-1D6D-4531-8076-20E8FE2ABCA3}" type="presOf" srcId="{70BFC097-BE60-4B10-BE9E-1CD3EF6839B2}" destId="{5B69C0C6-89EB-4AE5-9F85-7D0246313FDC}" srcOrd="1" destOrd="0" presId="urn:microsoft.com/office/officeart/2008/layout/NameandTitleOrganizationalChart"/>
    <dgm:cxn modelId="{52A87881-B24E-4704-8960-AE0C200A4493}" type="presOf" srcId="{2CC2FC5F-546E-40D3-9849-0AC4F98B52BA}" destId="{EB3E3099-EDC2-4416-9564-9A3FA2B18576}" srcOrd="1" destOrd="0" presId="urn:microsoft.com/office/officeart/2008/layout/NameandTitleOrganizationalChart"/>
    <dgm:cxn modelId="{4F1258F3-A3E6-4FC5-AC94-D150D6B1F411}" type="presOf" srcId="{70BFC097-BE60-4B10-BE9E-1CD3EF6839B2}" destId="{C76D4584-9B6E-4D7E-9D21-3B97BF6A0960}" srcOrd="0" destOrd="0" presId="urn:microsoft.com/office/officeart/2008/layout/NameandTitleOrganizationalChart"/>
    <dgm:cxn modelId="{7A8E16DA-5429-406D-8195-0C07B68C6609}" type="presOf" srcId="{96546670-5BC9-4AC2-8500-2922206BE30A}" destId="{31A366EE-E788-4180-9B5A-CEA41EC16F57}" srcOrd="0" destOrd="0" presId="urn:microsoft.com/office/officeart/2008/layout/NameandTitleOrganizationalChart"/>
    <dgm:cxn modelId="{1CDDBD50-8A53-485C-83E3-25CE67E6AB80}" type="presOf" srcId="{2737CAD3-6F05-4653-9BA5-66A3D00EE66C}" destId="{4C938376-65E6-49BC-8E67-8DA5B1B49741}" srcOrd="0" destOrd="0" presId="urn:microsoft.com/office/officeart/2008/layout/NameandTitleOrganizationalChart"/>
    <dgm:cxn modelId="{6FA2BF66-2403-4CB6-B33F-9EB0645F48EB}" type="presOf" srcId="{66FC397C-E155-41A1-A6F4-2F5000214343}" destId="{7BD79ADF-6B08-4FA9-B2D0-591887B9E670}" srcOrd="0" destOrd="0" presId="urn:microsoft.com/office/officeart/2008/layout/NameandTitleOrganizationalChart"/>
    <dgm:cxn modelId="{BB0568A7-0AAF-430D-943A-C723B26421CF}" type="presOf" srcId="{B70B529F-E144-485B-A599-E95A2844A1DC}" destId="{0C5CFF6A-296D-4B51-82F6-7865D4B945C2}" srcOrd="1" destOrd="0" presId="urn:microsoft.com/office/officeart/2008/layout/NameandTitleOrganizationalChart"/>
    <dgm:cxn modelId="{AE8E689E-49BE-4F9A-9E89-ABDCF8FE204B}" type="presOf" srcId="{BA55ECE8-95C6-4DE5-92F4-69A282EB1502}" destId="{6BD2A268-0A5E-473B-AD1E-C50322E119A0}" srcOrd="0" destOrd="0" presId="urn:microsoft.com/office/officeart/2008/layout/NameandTitleOrganizationalChart"/>
    <dgm:cxn modelId="{8A2E6A30-B363-42B6-9567-4A34B21890A9}" srcId="{CB2E58B2-1A53-48AE-9D45-613763DE7ED1}" destId="{2CC2FC5F-546E-40D3-9849-0AC4F98B52BA}" srcOrd="0" destOrd="0" parTransId="{6ACD739C-F818-4932-836E-5061DD39381F}" sibTransId="{FAE3F57A-0665-4AFF-93D3-35B636944402}"/>
    <dgm:cxn modelId="{3D647DC0-FE51-4BB5-A549-2BF15070B55D}" type="presOf" srcId="{88832245-E71F-42ED-8441-544283176A0F}" destId="{3123924E-9C2B-4781-9BF6-9AFA1D54F037}" srcOrd="0" destOrd="0" presId="urn:microsoft.com/office/officeart/2008/layout/NameandTitleOrganizationalChart"/>
    <dgm:cxn modelId="{710EDF2F-EB44-498A-963D-83DD360149A8}" type="presOf" srcId="{513229F3-FA3B-4B54-B384-BA2DB17AACB0}" destId="{DC425463-1E0B-4556-A539-A5504EC470D6}" srcOrd="0" destOrd="0" presId="urn:microsoft.com/office/officeart/2008/layout/NameandTitleOrganizationalChart"/>
    <dgm:cxn modelId="{ADD97F14-9FF5-4FDE-BF76-B06B0FD7990F}" type="presOf" srcId="{112D39A1-B979-476B-9583-C982C7B36AE8}" destId="{9024415D-317C-47F5-AB58-4D998FBC5F4E}" srcOrd="0" destOrd="0" presId="urn:microsoft.com/office/officeart/2008/layout/NameandTitleOrganizationalChart"/>
    <dgm:cxn modelId="{7DF139A0-3DC2-454E-AC5A-DCDAB5BB43BB}" srcId="{112D39A1-B979-476B-9583-C982C7B36AE8}" destId="{79104149-9B90-4499-9EB9-B135B5BAAE28}" srcOrd="1" destOrd="0" parTransId="{22D08334-687E-4CC4-99F0-81913F9D0EA7}" sibTransId="{CC20FBBB-BCF9-4FC9-B985-8F4A577B34D1}"/>
    <dgm:cxn modelId="{A9BD9EDD-6E2D-49D0-90CE-AEFDA4D994E3}" type="presOf" srcId="{C2F62AFE-BF4A-47E7-A78C-3EBE11D85867}" destId="{F3A14BF4-8366-46CB-8937-67A986328BE0}" srcOrd="1" destOrd="0" presId="urn:microsoft.com/office/officeart/2008/layout/NameandTitleOrganizationalChart"/>
    <dgm:cxn modelId="{6A79DA21-4E09-4A01-8C93-780367C81078}" type="presOf" srcId="{17FDB8E9-A5CA-4DF5-9B7B-FE44EE5774C1}" destId="{5D33D1C1-0F86-4D33-B902-983E98DDB729}" srcOrd="0" destOrd="0" presId="urn:microsoft.com/office/officeart/2008/layout/NameandTitleOrganizationalChart"/>
    <dgm:cxn modelId="{001F6881-1C21-45CD-9CC7-33B037A5F1EE}" type="presOf" srcId="{96546670-5BC9-4AC2-8500-2922206BE30A}" destId="{B4970C09-F224-43A6-8C59-3D63F3183977}" srcOrd="1" destOrd="0" presId="urn:microsoft.com/office/officeart/2008/layout/NameandTitleOrganizationalChart"/>
    <dgm:cxn modelId="{C996D3D7-6275-4EB3-8243-AF5B51822A56}" srcId="{79104149-9B90-4499-9EB9-B135B5BAAE28}" destId="{EF2EA83A-1BCD-4C2B-B46B-01574939E00F}" srcOrd="0" destOrd="0" parTransId="{E91A61CA-F2B5-4C8A-8E35-6724FF31DEF3}" sibTransId="{88832245-E71F-42ED-8441-544283176A0F}"/>
    <dgm:cxn modelId="{804459A1-AE56-4C97-B7E7-FD0ABFC0C3B1}" type="presOf" srcId="{B70B529F-E144-485B-A599-E95A2844A1DC}" destId="{CF509F60-F7F8-42EA-96E7-623784262D20}" srcOrd="0" destOrd="0" presId="urn:microsoft.com/office/officeart/2008/layout/NameandTitleOrganizationalChart"/>
    <dgm:cxn modelId="{90BE420B-119B-413C-AA54-D9D4E1003936}" type="presOf" srcId="{FAE3F57A-0665-4AFF-93D3-35B636944402}" destId="{8493F3CF-2D38-4F4D-ABAB-65E3BC8FD18C}" srcOrd="0" destOrd="0" presId="urn:microsoft.com/office/officeart/2008/layout/NameandTitleOrganizationalChart"/>
    <dgm:cxn modelId="{91FE0DE1-A216-4696-A0AA-25E0AB6D0470}" srcId="{112D39A1-B979-476B-9583-C982C7B36AE8}" destId="{C2F62AFE-BF4A-47E7-A78C-3EBE11D85867}" srcOrd="4" destOrd="0" parTransId="{513229F3-FA3B-4B54-B384-BA2DB17AACB0}" sibTransId="{FBF0A7EA-0BEE-4862-B61B-8EBC2DB3D4EB}"/>
    <dgm:cxn modelId="{45C1A40F-4FE8-4FAC-9FF6-ABD4FF55E33A}" type="presOf" srcId="{2737CAD3-6F05-4653-9BA5-66A3D00EE66C}" destId="{6ED16CBF-D06C-4EB5-9315-26FE2D573446}" srcOrd="1" destOrd="0" presId="urn:microsoft.com/office/officeart/2008/layout/NameandTitleOrganizationalChart"/>
    <dgm:cxn modelId="{123B01B8-3C68-4BFF-9275-DDC598294590}" srcId="{112D39A1-B979-476B-9583-C982C7B36AE8}" destId="{D436E328-D13D-48BD-AABE-E372F226FC61}" srcOrd="3" destOrd="0" parTransId="{423A6459-A40F-4B5E-8EC6-815EB132D4D6}" sibTransId="{8539ADC6-B6BF-4BF8-9367-A22851FA1AB9}"/>
    <dgm:cxn modelId="{34E5BB23-286E-4B06-AEFE-9FC36241CC50}" type="presOf" srcId="{811333BC-5602-40B1-A4BF-D77979A862BE}" destId="{05E09E3A-94AA-495F-9919-6666C6AA9F05}" srcOrd="0" destOrd="0" presId="urn:microsoft.com/office/officeart/2008/layout/NameandTitleOrganizationalChart"/>
    <dgm:cxn modelId="{BB4B9435-5576-4DC8-A451-17A9423E78DD}" type="presOf" srcId="{CC20FBBB-BCF9-4FC9-B985-8F4A577B34D1}" destId="{09B09C58-BF10-4D8A-8643-9F22412F308C}" srcOrd="0" destOrd="0" presId="urn:microsoft.com/office/officeart/2008/layout/NameandTitleOrganizationalChart"/>
    <dgm:cxn modelId="{26DD9F91-F81D-4E88-8886-20D6A86C0D39}" type="presOf" srcId="{E91A61CA-F2B5-4C8A-8E35-6724FF31DEF3}" destId="{62465E11-D9BB-4E4A-B8F5-6F3F60B1CBA9}" srcOrd="0" destOrd="0" presId="urn:microsoft.com/office/officeart/2008/layout/NameandTitleOrganizationalChart"/>
    <dgm:cxn modelId="{B41FBF7A-6DEB-4701-9DCB-E0BBFBEFB161}" type="presOf" srcId="{22D08334-687E-4CC4-99F0-81913F9D0EA7}" destId="{BD02D47D-510A-4DFF-8FE6-45E158E93086}" srcOrd="0" destOrd="0" presId="urn:microsoft.com/office/officeart/2008/layout/NameandTitleOrganizationalChart"/>
    <dgm:cxn modelId="{0C8AD7D4-2BCE-4D57-886D-C99C4299F232}" type="presOf" srcId="{44AF1E3E-210C-48A2-BF75-08054A8A1626}" destId="{C7BF4408-07D4-45A1-A656-A8262444FBC4}" srcOrd="0" destOrd="0" presId="urn:microsoft.com/office/officeart/2008/layout/NameandTitleOrganizationalChart"/>
    <dgm:cxn modelId="{CC536512-68BF-48C3-915C-F0857788DDF4}" type="presOf" srcId="{91C706E7-F742-4053-8C83-7F67D5CF679A}" destId="{4D7AE8AA-3EE2-410D-A579-3403C9B68A5C}" srcOrd="0" destOrd="0" presId="urn:microsoft.com/office/officeart/2008/layout/NameandTitleOrganizationalChart"/>
    <dgm:cxn modelId="{C7524457-FE41-4B9C-9636-BA8932D1B9B9}" srcId="{96546670-5BC9-4AC2-8500-2922206BE30A}" destId="{B70B529F-E144-485B-A599-E95A2844A1DC}" srcOrd="0" destOrd="0" parTransId="{66FC397C-E155-41A1-A6F4-2F5000214343}" sibTransId="{387DA2FE-AB86-4EFE-9519-39902B9BC07F}"/>
    <dgm:cxn modelId="{641BA066-016E-4F09-BBBC-7D8FE80CC546}" srcId="{928A8C46-CC16-46ED-8D6E-8D1097A69B44}" destId="{112D39A1-B979-476B-9583-C982C7B36AE8}" srcOrd="0" destOrd="0" parTransId="{899B86A5-9643-4E17-A275-FDFA729DDCC2}" sibTransId="{44AF1E3E-210C-48A2-BF75-08054A8A1626}"/>
    <dgm:cxn modelId="{9AE88C64-A738-425F-BF7F-F0D800D94014}" type="presParOf" srcId="{70FF524C-F9C7-44DD-B2AF-95DC1D56985F}" destId="{771E63CA-E859-4C96-913F-E75795BD6C65}" srcOrd="0" destOrd="0" presId="urn:microsoft.com/office/officeart/2008/layout/NameandTitleOrganizationalChart"/>
    <dgm:cxn modelId="{D42D7D27-F555-4094-A43A-5942AAF4372B}" type="presParOf" srcId="{771E63CA-E859-4C96-913F-E75795BD6C65}" destId="{7AEB3339-5162-4DB4-B23D-6EDE89F12B1C}" srcOrd="0" destOrd="0" presId="urn:microsoft.com/office/officeart/2008/layout/NameandTitleOrganizationalChart"/>
    <dgm:cxn modelId="{9128DBDF-E68C-4632-8AFB-1E3EC2E42475}" type="presParOf" srcId="{7AEB3339-5162-4DB4-B23D-6EDE89F12B1C}" destId="{CA3F88A8-5DC4-4BC5-9BB4-27C022E0E598}" srcOrd="0" destOrd="0" presId="urn:microsoft.com/office/officeart/2008/layout/NameandTitleOrganizationalChart"/>
    <dgm:cxn modelId="{AEECC13D-F0A6-425F-ADE8-A7800E975286}" type="presParOf" srcId="{7AEB3339-5162-4DB4-B23D-6EDE89F12B1C}" destId="{8493F3CF-2D38-4F4D-ABAB-65E3BC8FD18C}" srcOrd="1" destOrd="0" presId="urn:microsoft.com/office/officeart/2008/layout/NameandTitleOrganizationalChart"/>
    <dgm:cxn modelId="{C16D5247-AA23-417B-8B63-FA7EF7D1D2EA}" type="presParOf" srcId="{7AEB3339-5162-4DB4-B23D-6EDE89F12B1C}" destId="{EB3E3099-EDC2-4416-9564-9A3FA2B18576}" srcOrd="2" destOrd="0" presId="urn:microsoft.com/office/officeart/2008/layout/NameandTitleOrganizationalChart"/>
    <dgm:cxn modelId="{8E40AEDE-85E1-496D-B1F3-DD2D3D0DA60A}" type="presParOf" srcId="{771E63CA-E859-4C96-913F-E75795BD6C65}" destId="{E53FFC76-0DCC-4797-9484-E50AF51C6F05}" srcOrd="1" destOrd="0" presId="urn:microsoft.com/office/officeart/2008/layout/NameandTitleOrganizationalChart"/>
    <dgm:cxn modelId="{2135D136-123A-4568-A64C-6A33D4E221C4}" type="presParOf" srcId="{E53FFC76-0DCC-4797-9484-E50AF51C6F05}" destId="{F26CCB04-C67E-46F0-BCF5-21EDC11B7062}" srcOrd="0" destOrd="0" presId="urn:microsoft.com/office/officeart/2008/layout/NameandTitleOrganizationalChart"/>
    <dgm:cxn modelId="{E2036D76-F998-42A0-A935-0F2E0373AAC8}" type="presParOf" srcId="{E53FFC76-0DCC-4797-9484-E50AF51C6F05}" destId="{A3A28BB1-0935-49EC-97E3-1C21DD7C15F1}" srcOrd="1" destOrd="0" presId="urn:microsoft.com/office/officeart/2008/layout/NameandTitleOrganizationalChart"/>
    <dgm:cxn modelId="{45DF1429-C743-4BD4-B346-252186975267}" type="presParOf" srcId="{A3A28BB1-0935-49EC-97E3-1C21DD7C15F1}" destId="{ECCAC10B-D67A-4E98-A99E-47618E4650EF}" srcOrd="0" destOrd="0" presId="urn:microsoft.com/office/officeart/2008/layout/NameandTitleOrganizationalChart"/>
    <dgm:cxn modelId="{E6875B5C-B3AA-4671-A8C7-2296B47ABF3A}" type="presParOf" srcId="{ECCAC10B-D67A-4E98-A99E-47618E4650EF}" destId="{A11BE974-BEAD-4754-91C1-0E246B201A91}" srcOrd="0" destOrd="0" presId="urn:microsoft.com/office/officeart/2008/layout/NameandTitleOrganizationalChart"/>
    <dgm:cxn modelId="{E30635A0-F7C2-4F64-82E3-A77F674A165F}" type="presParOf" srcId="{ECCAC10B-D67A-4E98-A99E-47618E4650EF}" destId="{9218B1D2-33BE-4C18-941D-14467468DC79}" srcOrd="1" destOrd="0" presId="urn:microsoft.com/office/officeart/2008/layout/NameandTitleOrganizationalChart"/>
    <dgm:cxn modelId="{2C3EE644-9C76-4D92-8729-CC69782F1DCB}" type="presParOf" srcId="{ECCAC10B-D67A-4E98-A99E-47618E4650EF}" destId="{A83D06E6-36F9-4BDF-8E25-321C00362D52}" srcOrd="2" destOrd="0" presId="urn:microsoft.com/office/officeart/2008/layout/NameandTitleOrganizationalChart"/>
    <dgm:cxn modelId="{78D26178-A0FE-4371-8482-DD0250BE3F24}" type="presParOf" srcId="{A3A28BB1-0935-49EC-97E3-1C21DD7C15F1}" destId="{34150749-D06A-47A4-A6D5-9F8E4FF63E01}" srcOrd="1" destOrd="0" presId="urn:microsoft.com/office/officeart/2008/layout/NameandTitleOrganizationalChart"/>
    <dgm:cxn modelId="{B5EEE1DD-C5BB-45C0-8E39-116957D88FCB}" type="presParOf" srcId="{34150749-D06A-47A4-A6D5-9F8E4FF63E01}" destId="{7DAC5ED8-B566-4F15-ACF7-C3BC162F70DA}" srcOrd="0" destOrd="0" presId="urn:microsoft.com/office/officeart/2008/layout/NameandTitleOrganizationalChart"/>
    <dgm:cxn modelId="{D0E7F0A5-535C-4C4F-9D5A-AAB5B4D39B03}" type="presParOf" srcId="{34150749-D06A-47A4-A6D5-9F8E4FF63E01}" destId="{DDC1F1D8-F327-48AF-BE44-79E129E4D85B}" srcOrd="1" destOrd="0" presId="urn:microsoft.com/office/officeart/2008/layout/NameandTitleOrganizationalChart"/>
    <dgm:cxn modelId="{786FFAA3-B898-46EA-9D72-C553111EFD75}" type="presParOf" srcId="{DDC1F1D8-F327-48AF-BE44-79E129E4D85B}" destId="{5F65E956-B436-477F-89B7-5E8184E6456B}" srcOrd="0" destOrd="0" presId="urn:microsoft.com/office/officeart/2008/layout/NameandTitleOrganizationalChart"/>
    <dgm:cxn modelId="{74A763A9-9269-4215-B6DC-691880B0C05A}" type="presParOf" srcId="{5F65E956-B436-477F-89B7-5E8184E6456B}" destId="{9024415D-317C-47F5-AB58-4D998FBC5F4E}" srcOrd="0" destOrd="0" presId="urn:microsoft.com/office/officeart/2008/layout/NameandTitleOrganizationalChart"/>
    <dgm:cxn modelId="{FCE386FD-8BA4-4ED8-8DB9-5434A845E5BD}" type="presParOf" srcId="{5F65E956-B436-477F-89B7-5E8184E6456B}" destId="{C7BF4408-07D4-45A1-A656-A8262444FBC4}" srcOrd="1" destOrd="0" presId="urn:microsoft.com/office/officeart/2008/layout/NameandTitleOrganizationalChart"/>
    <dgm:cxn modelId="{B90FEC2B-F6E5-48B5-931D-6B190C1A6787}" type="presParOf" srcId="{5F65E956-B436-477F-89B7-5E8184E6456B}" destId="{15CBF2DB-2445-4ECD-B6C0-CBA9134FA026}" srcOrd="2" destOrd="0" presId="urn:microsoft.com/office/officeart/2008/layout/NameandTitleOrganizationalChart"/>
    <dgm:cxn modelId="{C115F749-7C2E-4E7D-9768-DC01A9BFCAC5}" type="presParOf" srcId="{DDC1F1D8-F327-48AF-BE44-79E129E4D85B}" destId="{15E2084C-F8F0-4903-941D-6C6B69189D0A}" srcOrd="1" destOrd="0" presId="urn:microsoft.com/office/officeart/2008/layout/NameandTitleOrganizationalChart"/>
    <dgm:cxn modelId="{703DDAB2-3900-4D6B-8AB2-C9E4F833B819}" type="presParOf" srcId="{15E2084C-F8F0-4903-941D-6C6B69189D0A}" destId="{6BD2A268-0A5E-473B-AD1E-C50322E119A0}" srcOrd="0" destOrd="0" presId="urn:microsoft.com/office/officeart/2008/layout/NameandTitleOrganizationalChart"/>
    <dgm:cxn modelId="{42EFB8C8-30F0-42F3-A5F9-34B164B8EC0C}" type="presParOf" srcId="{15E2084C-F8F0-4903-941D-6C6B69189D0A}" destId="{4E69E8E3-5DF1-4039-90F7-AA3F88ADCB32}" srcOrd="1" destOrd="0" presId="urn:microsoft.com/office/officeart/2008/layout/NameandTitleOrganizationalChart"/>
    <dgm:cxn modelId="{FB15C38B-A6A0-4B62-AA10-59C1D4CAA394}" type="presParOf" srcId="{4E69E8E3-5DF1-4039-90F7-AA3F88ADCB32}" destId="{503DFE84-0DDA-42B1-90E7-F144C93413B9}" srcOrd="0" destOrd="0" presId="urn:microsoft.com/office/officeart/2008/layout/NameandTitleOrganizationalChart"/>
    <dgm:cxn modelId="{EB800E87-EBFB-4202-9397-BC8378BC6A5E}" type="presParOf" srcId="{503DFE84-0DDA-42B1-90E7-F144C93413B9}" destId="{31A366EE-E788-4180-9B5A-CEA41EC16F57}" srcOrd="0" destOrd="0" presId="urn:microsoft.com/office/officeart/2008/layout/NameandTitleOrganizationalChart"/>
    <dgm:cxn modelId="{EA12D76B-B54E-46CD-AB86-D502590FEF9F}" type="presParOf" srcId="{503DFE84-0DDA-42B1-90E7-F144C93413B9}" destId="{5D33D1C1-0F86-4D33-B902-983E98DDB729}" srcOrd="1" destOrd="0" presId="urn:microsoft.com/office/officeart/2008/layout/NameandTitleOrganizationalChart"/>
    <dgm:cxn modelId="{23A6E5E3-680B-4A01-80C6-2DAE3C785A9C}" type="presParOf" srcId="{503DFE84-0DDA-42B1-90E7-F144C93413B9}" destId="{B4970C09-F224-43A6-8C59-3D63F3183977}" srcOrd="2" destOrd="0" presId="urn:microsoft.com/office/officeart/2008/layout/NameandTitleOrganizationalChart"/>
    <dgm:cxn modelId="{DC94967E-5EDF-4678-AC7A-44F37E968C81}" type="presParOf" srcId="{4E69E8E3-5DF1-4039-90F7-AA3F88ADCB32}" destId="{C2D7A358-F9FC-4F5D-89FD-4DCE2F101393}" srcOrd="1" destOrd="0" presId="urn:microsoft.com/office/officeart/2008/layout/NameandTitleOrganizationalChart"/>
    <dgm:cxn modelId="{598B3765-FD9A-4C01-98E5-121A174869F8}" type="presParOf" srcId="{C2D7A358-F9FC-4F5D-89FD-4DCE2F101393}" destId="{7BD79ADF-6B08-4FA9-B2D0-591887B9E670}" srcOrd="0" destOrd="0" presId="urn:microsoft.com/office/officeart/2008/layout/NameandTitleOrganizationalChart"/>
    <dgm:cxn modelId="{C78482D4-6A9F-4AF8-B54B-2AEA1F03C615}" type="presParOf" srcId="{C2D7A358-F9FC-4F5D-89FD-4DCE2F101393}" destId="{2D90013E-2388-4909-BACE-5BCAFA31E329}" srcOrd="1" destOrd="0" presId="urn:microsoft.com/office/officeart/2008/layout/NameandTitleOrganizationalChart"/>
    <dgm:cxn modelId="{B0C77E0D-9E97-4577-85A3-CEBE4C837C40}" type="presParOf" srcId="{2D90013E-2388-4909-BACE-5BCAFA31E329}" destId="{461B006C-2B97-4585-97DB-1F92719FC60E}" srcOrd="0" destOrd="0" presId="urn:microsoft.com/office/officeart/2008/layout/NameandTitleOrganizationalChart"/>
    <dgm:cxn modelId="{C009ACF9-623E-450B-8D22-913A70BC2CD7}" type="presParOf" srcId="{461B006C-2B97-4585-97DB-1F92719FC60E}" destId="{CF509F60-F7F8-42EA-96E7-623784262D20}" srcOrd="0" destOrd="0" presId="urn:microsoft.com/office/officeart/2008/layout/NameandTitleOrganizationalChart"/>
    <dgm:cxn modelId="{FA463269-0119-4899-9CCF-75FBC5F3ED85}" type="presParOf" srcId="{461B006C-2B97-4585-97DB-1F92719FC60E}" destId="{D3E87A15-DF82-4F2D-BFD8-2D1EA187A68D}" srcOrd="1" destOrd="0" presId="urn:microsoft.com/office/officeart/2008/layout/NameandTitleOrganizationalChart"/>
    <dgm:cxn modelId="{F21171AF-A3D8-4A93-BB39-3260317C621F}" type="presParOf" srcId="{461B006C-2B97-4585-97DB-1F92719FC60E}" destId="{0C5CFF6A-296D-4B51-82F6-7865D4B945C2}" srcOrd="2" destOrd="0" presId="urn:microsoft.com/office/officeart/2008/layout/NameandTitleOrganizationalChart"/>
    <dgm:cxn modelId="{C4E2DB9C-59A8-4853-8168-A04A392F9633}" type="presParOf" srcId="{2D90013E-2388-4909-BACE-5BCAFA31E329}" destId="{97340848-A3F5-4B09-8929-6861CB453C02}" srcOrd="1" destOrd="0" presId="urn:microsoft.com/office/officeart/2008/layout/NameandTitleOrganizationalChart"/>
    <dgm:cxn modelId="{0403B7B3-FDE5-41C3-8DFB-63AB4C6A236E}" type="presParOf" srcId="{2D90013E-2388-4909-BACE-5BCAFA31E329}" destId="{E3EF86B9-8967-4D28-867E-F65D77C5E969}" srcOrd="2" destOrd="0" presId="urn:microsoft.com/office/officeart/2008/layout/NameandTitleOrganizationalChart"/>
    <dgm:cxn modelId="{F6D43981-CA6C-4655-8954-74D9CC54C611}" type="presParOf" srcId="{4E69E8E3-5DF1-4039-90F7-AA3F88ADCB32}" destId="{86667978-0957-41F9-BFD9-2B3B4C88C77C}" srcOrd="2" destOrd="0" presId="urn:microsoft.com/office/officeart/2008/layout/NameandTitleOrganizationalChart"/>
    <dgm:cxn modelId="{7800A4DE-DCD5-42F1-A8F9-5B8467D36E86}" type="presParOf" srcId="{15E2084C-F8F0-4903-941D-6C6B69189D0A}" destId="{BD02D47D-510A-4DFF-8FE6-45E158E93086}" srcOrd="2" destOrd="0" presId="urn:microsoft.com/office/officeart/2008/layout/NameandTitleOrganizationalChart"/>
    <dgm:cxn modelId="{AB207437-30C1-464A-8782-90B4CC7D8D3F}" type="presParOf" srcId="{15E2084C-F8F0-4903-941D-6C6B69189D0A}" destId="{09876883-EF30-4CB8-A28C-E91F7CC7DE26}" srcOrd="3" destOrd="0" presId="urn:microsoft.com/office/officeart/2008/layout/NameandTitleOrganizationalChart"/>
    <dgm:cxn modelId="{FE71FF2F-E669-4AD4-A6D6-44226FEBA408}" type="presParOf" srcId="{09876883-EF30-4CB8-A28C-E91F7CC7DE26}" destId="{B3E2C4B4-48A5-44A9-8D98-707CAA540C7E}" srcOrd="0" destOrd="0" presId="urn:microsoft.com/office/officeart/2008/layout/NameandTitleOrganizationalChart"/>
    <dgm:cxn modelId="{7F345F5C-3A2E-4B4D-A08E-FE803209C595}" type="presParOf" srcId="{B3E2C4B4-48A5-44A9-8D98-707CAA540C7E}" destId="{A6F74608-0C83-4D45-BF86-69EC31DE806C}" srcOrd="0" destOrd="0" presId="urn:microsoft.com/office/officeart/2008/layout/NameandTitleOrganizationalChart"/>
    <dgm:cxn modelId="{2EFD298B-2374-47ED-B9D1-C43B85B3708C}" type="presParOf" srcId="{B3E2C4B4-48A5-44A9-8D98-707CAA540C7E}" destId="{09B09C58-BF10-4D8A-8643-9F22412F308C}" srcOrd="1" destOrd="0" presId="urn:microsoft.com/office/officeart/2008/layout/NameandTitleOrganizationalChart"/>
    <dgm:cxn modelId="{77F15509-3F18-4AB9-83A3-202D8FF008B7}" type="presParOf" srcId="{B3E2C4B4-48A5-44A9-8D98-707CAA540C7E}" destId="{533DE762-9DC9-4FBE-ADB3-753CB3BE382F}" srcOrd="2" destOrd="0" presId="urn:microsoft.com/office/officeart/2008/layout/NameandTitleOrganizationalChart"/>
    <dgm:cxn modelId="{81403624-D5F3-4E6D-9A7C-935DF7CD20A9}" type="presParOf" srcId="{09876883-EF30-4CB8-A28C-E91F7CC7DE26}" destId="{824A40A0-9AAA-4BAE-ABCD-DD8FAC7C242E}" srcOrd="1" destOrd="0" presId="urn:microsoft.com/office/officeart/2008/layout/NameandTitleOrganizationalChart"/>
    <dgm:cxn modelId="{1961710F-2F12-453A-B254-532766E2F2A3}" type="presParOf" srcId="{824A40A0-9AAA-4BAE-ABCD-DD8FAC7C242E}" destId="{62465E11-D9BB-4E4A-B8F5-6F3F60B1CBA9}" srcOrd="0" destOrd="0" presId="urn:microsoft.com/office/officeart/2008/layout/NameandTitleOrganizationalChart"/>
    <dgm:cxn modelId="{E3AEE02C-DB8E-4E77-8601-F8DF1E0F7FA3}" type="presParOf" srcId="{824A40A0-9AAA-4BAE-ABCD-DD8FAC7C242E}" destId="{35854258-7AD3-4EB9-A5BD-9D87A0CC97A9}" srcOrd="1" destOrd="0" presId="urn:microsoft.com/office/officeart/2008/layout/NameandTitleOrganizationalChart"/>
    <dgm:cxn modelId="{07BB447E-9C50-41F3-8493-FAF7C7B86515}" type="presParOf" srcId="{35854258-7AD3-4EB9-A5BD-9D87A0CC97A9}" destId="{D4E54C53-BEC6-46C8-B8B2-3F39EB529A02}" srcOrd="0" destOrd="0" presId="urn:microsoft.com/office/officeart/2008/layout/NameandTitleOrganizationalChart"/>
    <dgm:cxn modelId="{D7709C3A-409F-4F50-82D4-D987A6A6C6AF}" type="presParOf" srcId="{D4E54C53-BEC6-46C8-B8B2-3F39EB529A02}" destId="{D47F5F2B-39C1-47EE-AFE3-4BE9038576EF}" srcOrd="0" destOrd="0" presId="urn:microsoft.com/office/officeart/2008/layout/NameandTitleOrganizationalChart"/>
    <dgm:cxn modelId="{CA880164-2A8A-48DE-BB65-ACC6B9302084}" type="presParOf" srcId="{D4E54C53-BEC6-46C8-B8B2-3F39EB529A02}" destId="{3123924E-9C2B-4781-9BF6-9AFA1D54F037}" srcOrd="1" destOrd="0" presId="urn:microsoft.com/office/officeart/2008/layout/NameandTitleOrganizationalChart"/>
    <dgm:cxn modelId="{D4A32D09-4B88-4E45-BC57-D7134444F18F}" type="presParOf" srcId="{D4E54C53-BEC6-46C8-B8B2-3F39EB529A02}" destId="{94C4B8D9-1F33-4F94-B0E6-4AABF2B4EF8C}" srcOrd="2" destOrd="0" presId="urn:microsoft.com/office/officeart/2008/layout/NameandTitleOrganizationalChart"/>
    <dgm:cxn modelId="{D8E2062E-0A5E-4720-A917-438F2FF76969}" type="presParOf" srcId="{35854258-7AD3-4EB9-A5BD-9D87A0CC97A9}" destId="{30737FE6-D2DF-42AB-8F40-26A1A7DE76ED}" srcOrd="1" destOrd="0" presId="urn:microsoft.com/office/officeart/2008/layout/NameandTitleOrganizationalChart"/>
    <dgm:cxn modelId="{5D7C991E-77D8-45DD-884C-4C840136DB15}" type="presParOf" srcId="{35854258-7AD3-4EB9-A5BD-9D87A0CC97A9}" destId="{72B60DE1-3F3A-4C4D-9B64-99E8A975CE40}" srcOrd="2" destOrd="0" presId="urn:microsoft.com/office/officeart/2008/layout/NameandTitleOrganizationalChart"/>
    <dgm:cxn modelId="{408A3085-0328-44D6-8BE9-AD9B43C30D10}" type="presParOf" srcId="{09876883-EF30-4CB8-A28C-E91F7CC7DE26}" destId="{C00B0CC0-C7DD-4034-8929-9A96AC384FFB}" srcOrd="2" destOrd="0" presId="urn:microsoft.com/office/officeart/2008/layout/NameandTitleOrganizationalChart"/>
    <dgm:cxn modelId="{69C9011B-6842-4F4F-9226-3C9F2EC73C45}" type="presParOf" srcId="{15E2084C-F8F0-4903-941D-6C6B69189D0A}" destId="{253A2867-45A3-4B39-B1C0-82D4002CF9D0}" srcOrd="4" destOrd="0" presId="urn:microsoft.com/office/officeart/2008/layout/NameandTitleOrganizationalChart"/>
    <dgm:cxn modelId="{18B2171C-06FD-4D91-8DF7-E7081E60AE81}" type="presParOf" srcId="{15E2084C-F8F0-4903-941D-6C6B69189D0A}" destId="{85856238-BFD2-46A5-A36D-D8AA1859544B}" srcOrd="5" destOrd="0" presId="urn:microsoft.com/office/officeart/2008/layout/NameandTitleOrganizationalChart"/>
    <dgm:cxn modelId="{3F910E26-556F-4026-8386-E74C9556E413}" type="presParOf" srcId="{85856238-BFD2-46A5-A36D-D8AA1859544B}" destId="{6B541A93-B603-4127-A3B3-61010DD5DA23}" srcOrd="0" destOrd="0" presId="urn:microsoft.com/office/officeart/2008/layout/NameandTitleOrganizationalChart"/>
    <dgm:cxn modelId="{3BF6248D-835B-4DBF-BAD2-437B77263569}" type="presParOf" srcId="{6B541A93-B603-4127-A3B3-61010DD5DA23}" destId="{4C938376-65E6-49BC-8E67-8DA5B1B49741}" srcOrd="0" destOrd="0" presId="urn:microsoft.com/office/officeart/2008/layout/NameandTitleOrganizationalChart"/>
    <dgm:cxn modelId="{FBDC519A-1B28-4237-9990-508B3B315CDD}" type="presParOf" srcId="{6B541A93-B603-4127-A3B3-61010DD5DA23}" destId="{591C39EB-96DA-4537-A693-B5EDBD731F1B}" srcOrd="1" destOrd="0" presId="urn:microsoft.com/office/officeart/2008/layout/NameandTitleOrganizationalChart"/>
    <dgm:cxn modelId="{412337CA-5BAB-437B-8722-94953172B79D}" type="presParOf" srcId="{6B541A93-B603-4127-A3B3-61010DD5DA23}" destId="{6ED16CBF-D06C-4EB5-9315-26FE2D573446}" srcOrd="2" destOrd="0" presId="urn:microsoft.com/office/officeart/2008/layout/NameandTitleOrganizationalChart"/>
    <dgm:cxn modelId="{8EAB4AC2-1BDD-4B4F-AC63-8FAB1AE9D673}" type="presParOf" srcId="{85856238-BFD2-46A5-A36D-D8AA1859544B}" destId="{48203ED7-7B0D-48FC-B131-449461ABD7CA}" srcOrd="1" destOrd="0" presId="urn:microsoft.com/office/officeart/2008/layout/NameandTitleOrganizationalChart"/>
    <dgm:cxn modelId="{817F141C-8B88-48ED-BDF6-7792239E9089}" type="presParOf" srcId="{85856238-BFD2-46A5-A36D-D8AA1859544B}" destId="{FA51AAD0-C9D6-4E59-8D93-393030FB6212}" srcOrd="2" destOrd="0" presId="urn:microsoft.com/office/officeart/2008/layout/NameandTitleOrganizationalChart"/>
    <dgm:cxn modelId="{11D2858B-B94C-40BB-B95F-9EF61EFE27D1}" type="presParOf" srcId="{15E2084C-F8F0-4903-941D-6C6B69189D0A}" destId="{FED1BF9C-404D-4BB7-8425-818E3EEF60A0}" srcOrd="6" destOrd="0" presId="urn:microsoft.com/office/officeart/2008/layout/NameandTitleOrganizationalChart"/>
    <dgm:cxn modelId="{656AC9C0-8D85-413A-8488-9DE4DFA05006}" type="presParOf" srcId="{15E2084C-F8F0-4903-941D-6C6B69189D0A}" destId="{BAA4D1A7-BAB7-4D35-BD13-FF166EC9CC5A}" srcOrd="7" destOrd="0" presId="urn:microsoft.com/office/officeart/2008/layout/NameandTitleOrganizationalChart"/>
    <dgm:cxn modelId="{12555EAC-9350-4A1A-B0E9-6FD4AC20F388}" type="presParOf" srcId="{BAA4D1A7-BAB7-4D35-BD13-FF166EC9CC5A}" destId="{309433A4-E8C4-4186-8F34-BB44F4FE26E8}" srcOrd="0" destOrd="0" presId="urn:microsoft.com/office/officeart/2008/layout/NameandTitleOrganizationalChart"/>
    <dgm:cxn modelId="{E9B2F7E0-D387-4913-8999-7547211CFBB3}" type="presParOf" srcId="{309433A4-E8C4-4186-8F34-BB44F4FE26E8}" destId="{35E8C721-F300-4D06-A019-09139FDB045E}" srcOrd="0" destOrd="0" presId="urn:microsoft.com/office/officeart/2008/layout/NameandTitleOrganizationalChart"/>
    <dgm:cxn modelId="{DF74F2C0-34E8-453B-A87D-CDC204EF3C5B}" type="presParOf" srcId="{309433A4-E8C4-4186-8F34-BB44F4FE26E8}" destId="{39945160-5BD2-49F0-A016-C45E86E20390}" srcOrd="1" destOrd="0" presId="urn:microsoft.com/office/officeart/2008/layout/NameandTitleOrganizationalChart"/>
    <dgm:cxn modelId="{030CA0B6-3C1A-48DF-AAD9-3963415871F7}" type="presParOf" srcId="{309433A4-E8C4-4186-8F34-BB44F4FE26E8}" destId="{9F80D451-4D4F-4F51-9ED5-814FE4570746}" srcOrd="2" destOrd="0" presId="urn:microsoft.com/office/officeart/2008/layout/NameandTitleOrganizationalChart"/>
    <dgm:cxn modelId="{9FA7A911-4072-4A40-B8B7-EC2FF2676A44}" type="presParOf" srcId="{BAA4D1A7-BAB7-4D35-BD13-FF166EC9CC5A}" destId="{1A5F897C-73D4-4D95-8C87-5AF0FD04EB46}" srcOrd="1" destOrd="0" presId="urn:microsoft.com/office/officeart/2008/layout/NameandTitleOrganizationalChart"/>
    <dgm:cxn modelId="{BEAC8C32-F6AE-42A7-949A-5DD6180ADD1A}" type="presParOf" srcId="{BAA4D1A7-BAB7-4D35-BD13-FF166EC9CC5A}" destId="{4217C51D-A874-4622-91B6-0ED8915C6107}" srcOrd="2" destOrd="0" presId="urn:microsoft.com/office/officeart/2008/layout/NameandTitleOrganizationalChart"/>
    <dgm:cxn modelId="{E8B8484A-1F8B-4DCB-801A-5A0863EA94C7}" type="presParOf" srcId="{15E2084C-F8F0-4903-941D-6C6B69189D0A}" destId="{DC425463-1E0B-4556-A539-A5504EC470D6}" srcOrd="8" destOrd="0" presId="urn:microsoft.com/office/officeart/2008/layout/NameandTitleOrganizationalChart"/>
    <dgm:cxn modelId="{76565FEC-2C66-4E63-AE66-6B64E7D45691}" type="presParOf" srcId="{15E2084C-F8F0-4903-941D-6C6B69189D0A}" destId="{CF79E539-B3B4-4DDB-AEDA-061B5B6B40B9}" srcOrd="9" destOrd="0" presId="urn:microsoft.com/office/officeart/2008/layout/NameandTitleOrganizationalChart"/>
    <dgm:cxn modelId="{FE6998A2-FFE1-4421-9152-E5B472CD56CE}" type="presParOf" srcId="{CF79E539-B3B4-4DDB-AEDA-061B5B6B40B9}" destId="{9A63438D-651B-4096-B501-0AB4959AD63E}" srcOrd="0" destOrd="0" presId="urn:microsoft.com/office/officeart/2008/layout/NameandTitleOrganizationalChart"/>
    <dgm:cxn modelId="{0B4A141F-B9AB-4E79-82F4-80E0A8096318}" type="presParOf" srcId="{9A63438D-651B-4096-B501-0AB4959AD63E}" destId="{DFFD9985-AEBF-4908-87D2-6D11060335B4}" srcOrd="0" destOrd="0" presId="urn:microsoft.com/office/officeart/2008/layout/NameandTitleOrganizationalChart"/>
    <dgm:cxn modelId="{1AA59A69-FC4F-419F-B13B-E7FBEA57CBE2}" type="presParOf" srcId="{9A63438D-651B-4096-B501-0AB4959AD63E}" destId="{0187890B-92DA-4069-872B-78794A3015A5}" srcOrd="1" destOrd="0" presId="urn:microsoft.com/office/officeart/2008/layout/NameandTitleOrganizationalChart"/>
    <dgm:cxn modelId="{62993790-A6DD-474E-A3D8-4010581EF316}" type="presParOf" srcId="{9A63438D-651B-4096-B501-0AB4959AD63E}" destId="{F3A14BF4-8366-46CB-8937-67A986328BE0}" srcOrd="2" destOrd="0" presId="urn:microsoft.com/office/officeart/2008/layout/NameandTitleOrganizationalChart"/>
    <dgm:cxn modelId="{2A38F6C7-ACF5-4942-9C88-8BE0F14A36A4}" type="presParOf" srcId="{CF79E539-B3B4-4DDB-AEDA-061B5B6B40B9}" destId="{6CB1452D-D716-4A3A-AD30-F6C5DA9B15DF}" srcOrd="1" destOrd="0" presId="urn:microsoft.com/office/officeart/2008/layout/NameandTitleOrganizationalChart"/>
    <dgm:cxn modelId="{E529E0F1-83EF-4F7F-8269-E0DF74BD02B0}" type="presParOf" srcId="{CF79E539-B3B4-4DDB-AEDA-061B5B6B40B9}" destId="{46922953-A5B4-45A3-8E67-123C2C86C677}" srcOrd="2" destOrd="0" presId="urn:microsoft.com/office/officeart/2008/layout/NameandTitleOrganizationalChart"/>
    <dgm:cxn modelId="{64198070-E7C8-4C17-8039-7008EC2F764E}" type="presParOf" srcId="{DDC1F1D8-F327-48AF-BE44-79E129E4D85B}" destId="{DDBDBEFF-65D6-4F34-9EEF-90746BF43011}" srcOrd="2" destOrd="0" presId="urn:microsoft.com/office/officeart/2008/layout/NameandTitleOrganizationalChart"/>
    <dgm:cxn modelId="{5F47E34A-9445-4042-8803-77F7D308E5F2}" type="presParOf" srcId="{A3A28BB1-0935-49EC-97E3-1C21DD7C15F1}" destId="{52A2A180-87F7-4E34-8BF5-9D4C51F29BA8}" srcOrd="2" destOrd="0" presId="urn:microsoft.com/office/officeart/2008/layout/NameandTitleOrganizationalChart"/>
    <dgm:cxn modelId="{8F9021D0-D820-4690-BB73-93694535EE4D}" type="presParOf" srcId="{771E63CA-E859-4C96-913F-E75795BD6C65}" destId="{58FEF423-7ABD-4B6E-A1C3-678FE7E101B4}" srcOrd="2" destOrd="0" presId="urn:microsoft.com/office/officeart/2008/layout/NameandTitleOrganizationalChart"/>
    <dgm:cxn modelId="{FAD90BFF-6765-4E18-99F9-AD2D875533E6}" type="presParOf" srcId="{58FEF423-7ABD-4B6E-A1C3-678FE7E101B4}" destId="{05E09E3A-94AA-495F-9919-6666C6AA9F05}" srcOrd="0" destOrd="0" presId="urn:microsoft.com/office/officeart/2008/layout/NameandTitleOrganizationalChart"/>
    <dgm:cxn modelId="{2969C206-1701-4A9F-830E-B7BDF7CB9E9B}" type="presParOf" srcId="{58FEF423-7ABD-4B6E-A1C3-678FE7E101B4}" destId="{E9833EFD-4C5C-4D89-A0AF-616DEE41FCCE}" srcOrd="1" destOrd="0" presId="urn:microsoft.com/office/officeart/2008/layout/NameandTitleOrganizationalChart"/>
    <dgm:cxn modelId="{F81794B9-76E9-4069-A43D-C772479840ED}" type="presParOf" srcId="{E9833EFD-4C5C-4D89-A0AF-616DEE41FCCE}" destId="{33E01CB1-0E8C-4BA0-9362-54E58C61A177}" srcOrd="0" destOrd="0" presId="urn:microsoft.com/office/officeart/2008/layout/NameandTitleOrganizationalChart"/>
    <dgm:cxn modelId="{B1E3E9F6-E96B-40AE-B7AC-DB579579C0A8}" type="presParOf" srcId="{33E01CB1-0E8C-4BA0-9362-54E58C61A177}" destId="{C76D4584-9B6E-4D7E-9D21-3B97BF6A0960}" srcOrd="0" destOrd="0" presId="urn:microsoft.com/office/officeart/2008/layout/NameandTitleOrganizationalChart"/>
    <dgm:cxn modelId="{52E7DAE0-443B-47B4-9545-E6D692AC3853}" type="presParOf" srcId="{33E01CB1-0E8C-4BA0-9362-54E58C61A177}" destId="{4D7AE8AA-3EE2-410D-A579-3403C9B68A5C}" srcOrd="1" destOrd="0" presId="urn:microsoft.com/office/officeart/2008/layout/NameandTitleOrganizationalChart"/>
    <dgm:cxn modelId="{CEA349AC-711D-46BF-B259-DA091EE04725}" type="presParOf" srcId="{33E01CB1-0E8C-4BA0-9362-54E58C61A177}" destId="{5B69C0C6-89EB-4AE5-9F85-7D0246313FDC}" srcOrd="2" destOrd="0" presId="urn:microsoft.com/office/officeart/2008/layout/NameandTitleOrganizationalChart"/>
    <dgm:cxn modelId="{0361C6A0-D9FF-4D47-9205-DEF22D18E0C0}" type="presParOf" srcId="{E9833EFD-4C5C-4D89-A0AF-616DEE41FCCE}" destId="{9D9D44A1-1E2F-4C08-82DB-45A71A4C8FC7}" srcOrd="1" destOrd="0" presId="urn:microsoft.com/office/officeart/2008/layout/NameandTitleOrganizationalChart"/>
    <dgm:cxn modelId="{41E11FC3-6916-4575-8BAE-ADAFCA658A40}" type="presParOf" srcId="{E9833EFD-4C5C-4D89-A0AF-616DEE41FCCE}" destId="{5BD574C3-586B-4493-A434-960156F809C6}" srcOrd="2" destOrd="0" presId="urn:microsoft.com/office/officeart/2008/layout/NameandTitleOrganizationalChart"/>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19B395-A6C0-4692-9C60-C78154A91BB8}">
      <dsp:nvSpPr>
        <dsp:cNvPr id="0" name=""/>
        <dsp:cNvSpPr/>
      </dsp:nvSpPr>
      <dsp:spPr>
        <a:xfrm>
          <a:off x="411479" y="0"/>
          <a:ext cx="4663440"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9F400E6-170D-4F2B-BDE5-A042B33FFEAA}">
      <dsp:nvSpPr>
        <dsp:cNvPr id="0" name=""/>
        <dsp:cNvSpPr/>
      </dsp:nvSpPr>
      <dsp:spPr>
        <a:xfrm>
          <a:off x="0" y="1003146"/>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Fund Acquisition</a:t>
          </a:r>
        </a:p>
      </dsp:txBody>
      <dsp:txXfrm>
        <a:off x="32072" y="1035218"/>
        <a:ext cx="592857" cy="1216016"/>
      </dsp:txXfrm>
    </dsp:sp>
    <dsp:sp modelId="{FBBE279D-3CC1-4759-AD22-BEE7304CC4DD}">
      <dsp:nvSpPr>
        <dsp:cNvPr id="0" name=""/>
        <dsp:cNvSpPr/>
      </dsp:nvSpPr>
      <dsp:spPr>
        <a:xfrm>
          <a:off x="690069"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Establishment of Partnerships</a:t>
          </a:r>
        </a:p>
      </dsp:txBody>
      <dsp:txXfrm>
        <a:off x="722141" y="992192"/>
        <a:ext cx="592857" cy="1216016"/>
      </dsp:txXfrm>
    </dsp:sp>
    <dsp:sp modelId="{5BC36018-1656-4726-97B7-D56B9A80CF31}">
      <dsp:nvSpPr>
        <dsp:cNvPr id="0" name=""/>
        <dsp:cNvSpPr/>
      </dsp:nvSpPr>
      <dsp:spPr>
        <a:xfrm>
          <a:off x="1379921"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Community Volunteer Selection</a:t>
          </a:r>
        </a:p>
      </dsp:txBody>
      <dsp:txXfrm>
        <a:off x="1411993" y="992192"/>
        <a:ext cx="592857" cy="1216016"/>
      </dsp:txXfrm>
    </dsp:sp>
    <dsp:sp modelId="{1BE231FF-76BE-4BCF-B659-3530313FB9DA}">
      <dsp:nvSpPr>
        <dsp:cNvPr id="0" name=""/>
        <dsp:cNvSpPr/>
      </dsp:nvSpPr>
      <dsp:spPr>
        <a:xfrm>
          <a:off x="2069773"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Trainings</a:t>
          </a:r>
        </a:p>
      </dsp:txBody>
      <dsp:txXfrm>
        <a:off x="2101845" y="992192"/>
        <a:ext cx="592857" cy="1216016"/>
      </dsp:txXfrm>
    </dsp:sp>
    <dsp:sp modelId="{A8F9743C-DE0C-47C3-995C-644025B64387}">
      <dsp:nvSpPr>
        <dsp:cNvPr id="0" name=""/>
        <dsp:cNvSpPr/>
      </dsp:nvSpPr>
      <dsp:spPr>
        <a:xfrm>
          <a:off x="2759625"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Sensitization</a:t>
          </a:r>
        </a:p>
      </dsp:txBody>
      <dsp:txXfrm>
        <a:off x="2791697" y="992192"/>
        <a:ext cx="592857" cy="1216016"/>
      </dsp:txXfrm>
    </dsp:sp>
    <dsp:sp modelId="{130144FA-2A47-455F-A5C5-5419F10A7116}">
      <dsp:nvSpPr>
        <dsp:cNvPr id="0" name=""/>
        <dsp:cNvSpPr/>
      </dsp:nvSpPr>
      <dsp:spPr>
        <a:xfrm>
          <a:off x="3449476"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Enrolment</a:t>
          </a:r>
        </a:p>
      </dsp:txBody>
      <dsp:txXfrm>
        <a:off x="3481548" y="992192"/>
        <a:ext cx="592857" cy="1216016"/>
      </dsp:txXfrm>
    </dsp:sp>
    <dsp:sp modelId="{7EF5FA1B-6817-4B4C-A77A-942D5754DB21}">
      <dsp:nvSpPr>
        <dsp:cNvPr id="0" name=""/>
        <dsp:cNvSpPr/>
      </dsp:nvSpPr>
      <dsp:spPr>
        <a:xfrm>
          <a:off x="4139328"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Project implementation</a:t>
          </a:r>
        </a:p>
      </dsp:txBody>
      <dsp:txXfrm>
        <a:off x="4171400" y="992192"/>
        <a:ext cx="592857" cy="1216016"/>
      </dsp:txXfrm>
    </dsp:sp>
    <dsp:sp modelId="{844C6BA7-55C4-4690-AA51-6A13FE25676C}">
      <dsp:nvSpPr>
        <dsp:cNvPr id="0" name=""/>
        <dsp:cNvSpPr/>
      </dsp:nvSpPr>
      <dsp:spPr>
        <a:xfrm>
          <a:off x="4829180" y="960120"/>
          <a:ext cx="657001" cy="1280160"/>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en-US" sz="600" kern="1200"/>
            <a:t>Reviews and Evaluations</a:t>
          </a:r>
        </a:p>
      </dsp:txBody>
      <dsp:txXfrm>
        <a:off x="4861252" y="992192"/>
        <a:ext cx="592857" cy="121601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E09E3A-94AA-495F-9919-6666C6AA9F05}">
      <dsp:nvSpPr>
        <dsp:cNvPr id="0" name=""/>
        <dsp:cNvSpPr/>
      </dsp:nvSpPr>
      <dsp:spPr>
        <a:xfrm>
          <a:off x="2591695" y="356831"/>
          <a:ext cx="117197" cy="382878"/>
        </a:xfrm>
        <a:custGeom>
          <a:avLst/>
          <a:gdLst/>
          <a:ahLst/>
          <a:cxnLst/>
          <a:rect l="0" t="0" r="0" b="0"/>
          <a:pathLst>
            <a:path>
              <a:moveTo>
                <a:pt x="117197" y="0"/>
              </a:moveTo>
              <a:lnTo>
                <a:pt x="117197" y="382878"/>
              </a:lnTo>
              <a:lnTo>
                <a:pt x="0" y="3828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425463-1E0B-4556-A539-A5504EC470D6}">
      <dsp:nvSpPr>
        <dsp:cNvPr id="0" name=""/>
        <dsp:cNvSpPr/>
      </dsp:nvSpPr>
      <dsp:spPr>
        <a:xfrm>
          <a:off x="2708893" y="2038339"/>
          <a:ext cx="1841052" cy="205254"/>
        </a:xfrm>
        <a:custGeom>
          <a:avLst/>
          <a:gdLst/>
          <a:ahLst/>
          <a:cxnLst/>
          <a:rect l="0" t="0" r="0" b="0"/>
          <a:pathLst>
            <a:path>
              <a:moveTo>
                <a:pt x="0" y="0"/>
              </a:moveTo>
              <a:lnTo>
                <a:pt x="0" y="122363"/>
              </a:lnTo>
              <a:lnTo>
                <a:pt x="1841052" y="122363"/>
              </a:lnTo>
              <a:lnTo>
                <a:pt x="1841052"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D1BF9C-404D-4BB7-8425-818E3EEF60A0}">
      <dsp:nvSpPr>
        <dsp:cNvPr id="0" name=""/>
        <dsp:cNvSpPr/>
      </dsp:nvSpPr>
      <dsp:spPr>
        <a:xfrm>
          <a:off x="2708893" y="2038339"/>
          <a:ext cx="920526" cy="205254"/>
        </a:xfrm>
        <a:custGeom>
          <a:avLst/>
          <a:gdLst/>
          <a:ahLst/>
          <a:cxnLst/>
          <a:rect l="0" t="0" r="0" b="0"/>
          <a:pathLst>
            <a:path>
              <a:moveTo>
                <a:pt x="0" y="0"/>
              </a:moveTo>
              <a:lnTo>
                <a:pt x="0" y="122363"/>
              </a:lnTo>
              <a:lnTo>
                <a:pt x="920526" y="122363"/>
              </a:lnTo>
              <a:lnTo>
                <a:pt x="920526"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53A2867-45A3-4B39-B1C0-82D4002CF9D0}">
      <dsp:nvSpPr>
        <dsp:cNvPr id="0" name=""/>
        <dsp:cNvSpPr/>
      </dsp:nvSpPr>
      <dsp:spPr>
        <a:xfrm>
          <a:off x="2663173" y="2038339"/>
          <a:ext cx="91440" cy="205254"/>
        </a:xfrm>
        <a:custGeom>
          <a:avLst/>
          <a:gdLst/>
          <a:ahLst/>
          <a:cxnLst/>
          <a:rect l="0" t="0" r="0" b="0"/>
          <a:pathLst>
            <a:path>
              <a:moveTo>
                <a:pt x="45720" y="0"/>
              </a:moveTo>
              <a:lnTo>
                <a:pt x="45720"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2465E11-D9BB-4E4A-B8F5-6F3F60B1CBA9}">
      <dsp:nvSpPr>
        <dsp:cNvPr id="0" name=""/>
        <dsp:cNvSpPr/>
      </dsp:nvSpPr>
      <dsp:spPr>
        <a:xfrm>
          <a:off x="1742647" y="2598841"/>
          <a:ext cx="91440" cy="205254"/>
        </a:xfrm>
        <a:custGeom>
          <a:avLst/>
          <a:gdLst/>
          <a:ahLst/>
          <a:cxnLst/>
          <a:rect l="0" t="0" r="0" b="0"/>
          <a:pathLst>
            <a:path>
              <a:moveTo>
                <a:pt x="45720" y="0"/>
              </a:moveTo>
              <a:lnTo>
                <a:pt x="45720"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02D47D-510A-4DFF-8FE6-45E158E93086}">
      <dsp:nvSpPr>
        <dsp:cNvPr id="0" name=""/>
        <dsp:cNvSpPr/>
      </dsp:nvSpPr>
      <dsp:spPr>
        <a:xfrm>
          <a:off x="1788367" y="2038339"/>
          <a:ext cx="920526" cy="205254"/>
        </a:xfrm>
        <a:custGeom>
          <a:avLst/>
          <a:gdLst/>
          <a:ahLst/>
          <a:cxnLst/>
          <a:rect l="0" t="0" r="0" b="0"/>
          <a:pathLst>
            <a:path>
              <a:moveTo>
                <a:pt x="920526" y="0"/>
              </a:moveTo>
              <a:lnTo>
                <a:pt x="920526" y="122363"/>
              </a:lnTo>
              <a:lnTo>
                <a:pt x="0" y="122363"/>
              </a:lnTo>
              <a:lnTo>
                <a:pt x="0"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D79ADF-6B08-4FA9-B2D0-591887B9E670}">
      <dsp:nvSpPr>
        <dsp:cNvPr id="0" name=""/>
        <dsp:cNvSpPr/>
      </dsp:nvSpPr>
      <dsp:spPr>
        <a:xfrm>
          <a:off x="822120" y="2598841"/>
          <a:ext cx="91440" cy="205254"/>
        </a:xfrm>
        <a:custGeom>
          <a:avLst/>
          <a:gdLst/>
          <a:ahLst/>
          <a:cxnLst/>
          <a:rect l="0" t="0" r="0" b="0"/>
          <a:pathLst>
            <a:path>
              <a:moveTo>
                <a:pt x="45720" y="0"/>
              </a:moveTo>
              <a:lnTo>
                <a:pt x="45720"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D2A268-0A5E-473B-AD1E-C50322E119A0}">
      <dsp:nvSpPr>
        <dsp:cNvPr id="0" name=""/>
        <dsp:cNvSpPr/>
      </dsp:nvSpPr>
      <dsp:spPr>
        <a:xfrm>
          <a:off x="867840" y="2038339"/>
          <a:ext cx="1841052" cy="205254"/>
        </a:xfrm>
        <a:custGeom>
          <a:avLst/>
          <a:gdLst/>
          <a:ahLst/>
          <a:cxnLst/>
          <a:rect l="0" t="0" r="0" b="0"/>
          <a:pathLst>
            <a:path>
              <a:moveTo>
                <a:pt x="1841052" y="0"/>
              </a:moveTo>
              <a:lnTo>
                <a:pt x="1841052" y="122363"/>
              </a:lnTo>
              <a:lnTo>
                <a:pt x="0" y="122363"/>
              </a:lnTo>
              <a:lnTo>
                <a:pt x="0"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AC5ED8-B566-4F15-ACF7-C3BC162F70DA}">
      <dsp:nvSpPr>
        <dsp:cNvPr id="0" name=""/>
        <dsp:cNvSpPr/>
      </dsp:nvSpPr>
      <dsp:spPr>
        <a:xfrm>
          <a:off x="2663173" y="1477836"/>
          <a:ext cx="91440" cy="205254"/>
        </a:xfrm>
        <a:custGeom>
          <a:avLst/>
          <a:gdLst/>
          <a:ahLst/>
          <a:cxnLst/>
          <a:rect l="0" t="0" r="0" b="0"/>
          <a:pathLst>
            <a:path>
              <a:moveTo>
                <a:pt x="45720" y="0"/>
              </a:moveTo>
              <a:lnTo>
                <a:pt x="45720" y="20525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6CCB04-C67E-46F0-BCF5-21EDC11B7062}">
      <dsp:nvSpPr>
        <dsp:cNvPr id="0" name=""/>
        <dsp:cNvSpPr/>
      </dsp:nvSpPr>
      <dsp:spPr>
        <a:xfrm>
          <a:off x="2663173" y="356831"/>
          <a:ext cx="91440" cy="765756"/>
        </a:xfrm>
        <a:custGeom>
          <a:avLst/>
          <a:gdLst/>
          <a:ahLst/>
          <a:cxnLst/>
          <a:rect l="0" t="0" r="0" b="0"/>
          <a:pathLst>
            <a:path>
              <a:moveTo>
                <a:pt x="45720" y="0"/>
              </a:moveTo>
              <a:lnTo>
                <a:pt x="45720" y="76575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A3F88A8-5DC4-4BC5-9BB4-27C022E0E598}">
      <dsp:nvSpPr>
        <dsp:cNvPr id="0" name=""/>
        <dsp:cNvSpPr/>
      </dsp:nvSpPr>
      <dsp:spPr>
        <a:xfrm>
          <a:off x="2365828" y="1583"/>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Board of Trustees</a:t>
          </a:r>
        </a:p>
      </dsp:txBody>
      <dsp:txXfrm>
        <a:off x="2365828" y="1583"/>
        <a:ext cx="686130" cy="355248"/>
      </dsp:txXfrm>
    </dsp:sp>
    <dsp:sp modelId="{8493F3CF-2D38-4F4D-ABAB-65E3BC8FD18C}">
      <dsp:nvSpPr>
        <dsp:cNvPr id="0" name=""/>
        <dsp:cNvSpPr/>
      </dsp:nvSpPr>
      <dsp:spPr>
        <a:xfrm>
          <a:off x="2503054" y="277887"/>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2503054" y="277887"/>
        <a:ext cx="617517" cy="118416"/>
      </dsp:txXfrm>
    </dsp:sp>
    <dsp:sp modelId="{A11BE974-BEAD-4754-91C1-0E246B201A91}">
      <dsp:nvSpPr>
        <dsp:cNvPr id="0" name=""/>
        <dsp:cNvSpPr/>
      </dsp:nvSpPr>
      <dsp:spPr>
        <a:xfrm>
          <a:off x="2365828" y="1122588"/>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Programme Coordinator</a:t>
          </a:r>
        </a:p>
      </dsp:txBody>
      <dsp:txXfrm>
        <a:off x="2365828" y="1122588"/>
        <a:ext cx="686130" cy="355248"/>
      </dsp:txXfrm>
    </dsp:sp>
    <dsp:sp modelId="{9218B1D2-33BE-4C18-941D-14467468DC79}">
      <dsp:nvSpPr>
        <dsp:cNvPr id="0" name=""/>
        <dsp:cNvSpPr/>
      </dsp:nvSpPr>
      <dsp:spPr>
        <a:xfrm>
          <a:off x="2503054" y="1398892"/>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2503054" y="1398892"/>
        <a:ext cx="617517" cy="118416"/>
      </dsp:txXfrm>
    </dsp:sp>
    <dsp:sp modelId="{9024415D-317C-47F5-AB58-4D998FBC5F4E}">
      <dsp:nvSpPr>
        <dsp:cNvPr id="0" name=""/>
        <dsp:cNvSpPr/>
      </dsp:nvSpPr>
      <dsp:spPr>
        <a:xfrm>
          <a:off x="2365828" y="1683091"/>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Project Manager</a:t>
          </a:r>
        </a:p>
      </dsp:txBody>
      <dsp:txXfrm>
        <a:off x="2365828" y="1683091"/>
        <a:ext cx="686130" cy="355248"/>
      </dsp:txXfrm>
    </dsp:sp>
    <dsp:sp modelId="{C7BF4408-07D4-45A1-A656-A8262444FBC4}">
      <dsp:nvSpPr>
        <dsp:cNvPr id="0" name=""/>
        <dsp:cNvSpPr/>
      </dsp:nvSpPr>
      <dsp:spPr>
        <a:xfrm>
          <a:off x="2503054" y="1959395"/>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2503054" y="1959395"/>
        <a:ext cx="617517" cy="118416"/>
      </dsp:txXfrm>
    </dsp:sp>
    <dsp:sp modelId="{31A366EE-E788-4180-9B5A-CEA41EC16F57}">
      <dsp:nvSpPr>
        <dsp:cNvPr id="0" name=""/>
        <dsp:cNvSpPr/>
      </dsp:nvSpPr>
      <dsp:spPr>
        <a:xfrm>
          <a:off x="524775" y="2243593"/>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Project Officers</a:t>
          </a:r>
        </a:p>
      </dsp:txBody>
      <dsp:txXfrm>
        <a:off x="524775" y="2243593"/>
        <a:ext cx="686130" cy="355248"/>
      </dsp:txXfrm>
    </dsp:sp>
    <dsp:sp modelId="{5D33D1C1-0F86-4D33-B902-983E98DDB729}">
      <dsp:nvSpPr>
        <dsp:cNvPr id="0" name=""/>
        <dsp:cNvSpPr/>
      </dsp:nvSpPr>
      <dsp:spPr>
        <a:xfrm>
          <a:off x="662001" y="2519897"/>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662001" y="2519897"/>
        <a:ext cx="617517" cy="118416"/>
      </dsp:txXfrm>
    </dsp:sp>
    <dsp:sp modelId="{CF509F60-F7F8-42EA-96E7-623784262D20}">
      <dsp:nvSpPr>
        <dsp:cNvPr id="0" name=""/>
        <dsp:cNvSpPr/>
      </dsp:nvSpPr>
      <dsp:spPr>
        <a:xfrm>
          <a:off x="524775" y="2804096"/>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Community Volunteers</a:t>
          </a:r>
        </a:p>
      </dsp:txBody>
      <dsp:txXfrm>
        <a:off x="524775" y="2804096"/>
        <a:ext cx="686130" cy="355248"/>
      </dsp:txXfrm>
    </dsp:sp>
    <dsp:sp modelId="{D3E87A15-DF82-4F2D-BFD8-2D1EA187A68D}">
      <dsp:nvSpPr>
        <dsp:cNvPr id="0" name=""/>
        <dsp:cNvSpPr/>
      </dsp:nvSpPr>
      <dsp:spPr>
        <a:xfrm>
          <a:off x="662001" y="3080400"/>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662001" y="3080400"/>
        <a:ext cx="617517" cy="118416"/>
      </dsp:txXfrm>
    </dsp:sp>
    <dsp:sp modelId="{A6F74608-0C83-4D45-BF86-69EC31DE806C}">
      <dsp:nvSpPr>
        <dsp:cNvPr id="0" name=""/>
        <dsp:cNvSpPr/>
      </dsp:nvSpPr>
      <dsp:spPr>
        <a:xfrm>
          <a:off x="1445301" y="2243593"/>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Monitoring and Evaluation Officers</a:t>
          </a:r>
        </a:p>
      </dsp:txBody>
      <dsp:txXfrm>
        <a:off x="1445301" y="2243593"/>
        <a:ext cx="686130" cy="355248"/>
      </dsp:txXfrm>
    </dsp:sp>
    <dsp:sp modelId="{09B09C58-BF10-4D8A-8643-9F22412F308C}">
      <dsp:nvSpPr>
        <dsp:cNvPr id="0" name=""/>
        <dsp:cNvSpPr/>
      </dsp:nvSpPr>
      <dsp:spPr>
        <a:xfrm>
          <a:off x="1582528" y="2519897"/>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1582528" y="2519897"/>
        <a:ext cx="617517" cy="118416"/>
      </dsp:txXfrm>
    </dsp:sp>
    <dsp:sp modelId="{D47F5F2B-39C1-47EE-AFE3-4BE9038576EF}">
      <dsp:nvSpPr>
        <dsp:cNvPr id="0" name=""/>
        <dsp:cNvSpPr/>
      </dsp:nvSpPr>
      <dsp:spPr>
        <a:xfrm>
          <a:off x="1445301" y="2804096"/>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Data Clerk</a:t>
          </a:r>
        </a:p>
      </dsp:txBody>
      <dsp:txXfrm>
        <a:off x="1445301" y="2804096"/>
        <a:ext cx="686130" cy="355248"/>
      </dsp:txXfrm>
    </dsp:sp>
    <dsp:sp modelId="{3123924E-9C2B-4781-9BF6-9AFA1D54F037}">
      <dsp:nvSpPr>
        <dsp:cNvPr id="0" name=""/>
        <dsp:cNvSpPr/>
      </dsp:nvSpPr>
      <dsp:spPr>
        <a:xfrm>
          <a:off x="1582528" y="3080400"/>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1582528" y="3080400"/>
        <a:ext cx="617517" cy="118416"/>
      </dsp:txXfrm>
    </dsp:sp>
    <dsp:sp modelId="{4C938376-65E6-49BC-8E67-8DA5B1B49741}">
      <dsp:nvSpPr>
        <dsp:cNvPr id="0" name=""/>
        <dsp:cNvSpPr/>
      </dsp:nvSpPr>
      <dsp:spPr>
        <a:xfrm>
          <a:off x="2365828" y="2243593"/>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Human Resource Manager</a:t>
          </a:r>
        </a:p>
      </dsp:txBody>
      <dsp:txXfrm>
        <a:off x="2365828" y="2243593"/>
        <a:ext cx="686130" cy="355248"/>
      </dsp:txXfrm>
    </dsp:sp>
    <dsp:sp modelId="{591C39EB-96DA-4537-A693-B5EDBD731F1B}">
      <dsp:nvSpPr>
        <dsp:cNvPr id="0" name=""/>
        <dsp:cNvSpPr/>
      </dsp:nvSpPr>
      <dsp:spPr>
        <a:xfrm>
          <a:off x="2503054" y="2519897"/>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2503054" y="2519897"/>
        <a:ext cx="617517" cy="118416"/>
      </dsp:txXfrm>
    </dsp:sp>
    <dsp:sp modelId="{35E8C721-F300-4D06-A019-09139FDB045E}">
      <dsp:nvSpPr>
        <dsp:cNvPr id="0" name=""/>
        <dsp:cNvSpPr/>
      </dsp:nvSpPr>
      <dsp:spPr>
        <a:xfrm>
          <a:off x="3286354" y="2243593"/>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Finance Officer</a:t>
          </a:r>
        </a:p>
      </dsp:txBody>
      <dsp:txXfrm>
        <a:off x="3286354" y="2243593"/>
        <a:ext cx="686130" cy="355248"/>
      </dsp:txXfrm>
    </dsp:sp>
    <dsp:sp modelId="{39945160-5BD2-49F0-A016-C45E86E20390}">
      <dsp:nvSpPr>
        <dsp:cNvPr id="0" name=""/>
        <dsp:cNvSpPr/>
      </dsp:nvSpPr>
      <dsp:spPr>
        <a:xfrm>
          <a:off x="3423580" y="2519897"/>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3423580" y="2519897"/>
        <a:ext cx="617517" cy="118416"/>
      </dsp:txXfrm>
    </dsp:sp>
    <dsp:sp modelId="{DFFD9985-AEBF-4908-87D2-6D11060335B4}">
      <dsp:nvSpPr>
        <dsp:cNvPr id="0" name=""/>
        <dsp:cNvSpPr/>
      </dsp:nvSpPr>
      <dsp:spPr>
        <a:xfrm>
          <a:off x="4206880" y="2243593"/>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Social Media/ Publicity Officer</a:t>
          </a:r>
        </a:p>
      </dsp:txBody>
      <dsp:txXfrm>
        <a:off x="4206880" y="2243593"/>
        <a:ext cx="686130" cy="355248"/>
      </dsp:txXfrm>
    </dsp:sp>
    <dsp:sp modelId="{0187890B-92DA-4069-872B-78794A3015A5}">
      <dsp:nvSpPr>
        <dsp:cNvPr id="0" name=""/>
        <dsp:cNvSpPr/>
      </dsp:nvSpPr>
      <dsp:spPr>
        <a:xfrm>
          <a:off x="4344106" y="2519897"/>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endParaRPr lang="en-US" sz="700" kern="1200"/>
        </a:p>
      </dsp:txBody>
      <dsp:txXfrm>
        <a:off x="4344106" y="2519897"/>
        <a:ext cx="617517" cy="118416"/>
      </dsp:txXfrm>
    </dsp:sp>
    <dsp:sp modelId="{C76D4584-9B6E-4D7E-9D21-3B97BF6A0960}">
      <dsp:nvSpPr>
        <dsp:cNvPr id="0" name=""/>
        <dsp:cNvSpPr/>
      </dsp:nvSpPr>
      <dsp:spPr>
        <a:xfrm>
          <a:off x="1905564" y="562086"/>
          <a:ext cx="686130" cy="3552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50129" numCol="1" spcCol="1270" anchor="ctr" anchorCtr="0">
          <a:noAutofit/>
        </a:bodyPr>
        <a:lstStyle/>
        <a:p>
          <a:pPr lvl="0" algn="ctr" defTabSz="311150">
            <a:lnSpc>
              <a:spcPct val="90000"/>
            </a:lnSpc>
            <a:spcBef>
              <a:spcPct val="0"/>
            </a:spcBef>
            <a:spcAft>
              <a:spcPct val="35000"/>
            </a:spcAft>
          </a:pPr>
          <a:r>
            <a:rPr lang="en-US" sz="700" kern="1200"/>
            <a:t>Executive Director</a:t>
          </a:r>
        </a:p>
      </dsp:txBody>
      <dsp:txXfrm>
        <a:off x="1905564" y="562086"/>
        <a:ext cx="686130" cy="355248"/>
      </dsp:txXfrm>
    </dsp:sp>
    <dsp:sp modelId="{4D7AE8AA-3EE2-410D-A579-3403C9B68A5C}">
      <dsp:nvSpPr>
        <dsp:cNvPr id="0" name=""/>
        <dsp:cNvSpPr/>
      </dsp:nvSpPr>
      <dsp:spPr>
        <a:xfrm>
          <a:off x="2042791" y="838390"/>
          <a:ext cx="617517" cy="118416"/>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7780" tIns="4445" rIns="17780" bIns="4445" numCol="1" spcCol="1270" anchor="ctr" anchorCtr="0">
          <a:noAutofit/>
        </a:bodyPr>
        <a:lstStyle/>
        <a:p>
          <a:pPr lvl="0" algn="r" defTabSz="311150">
            <a:lnSpc>
              <a:spcPct val="90000"/>
            </a:lnSpc>
            <a:spcBef>
              <a:spcPct val="0"/>
            </a:spcBef>
            <a:spcAft>
              <a:spcPct val="35000"/>
            </a:spcAft>
          </a:pPr>
          <a:r>
            <a:rPr lang="en-US" sz="700" kern="1200"/>
            <a:t>Anklin</a:t>
          </a:r>
        </a:p>
      </dsp:txBody>
      <dsp:txXfrm>
        <a:off x="2042791" y="838390"/>
        <a:ext cx="617517" cy="11841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B5565-40B5-425D-B7A8-8302FBF09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6</Pages>
  <Words>3247</Words>
  <Characters>1851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c</cp:lastModifiedBy>
  <cp:revision>4</cp:revision>
  <dcterms:created xsi:type="dcterms:W3CDTF">2020-02-09T23:26:00Z</dcterms:created>
  <dcterms:modified xsi:type="dcterms:W3CDTF">2020-02-10T09:24:00Z</dcterms:modified>
</cp:coreProperties>
</file>